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9B363" w14:textId="18B7E3C9" w:rsidR="00536AC4" w:rsidRPr="0091263A" w:rsidRDefault="00536AC4" w:rsidP="00180ABD">
      <w:pPr>
        <w:spacing w:after="0" w:line="264" w:lineRule="auto"/>
        <w:jc w:val="center"/>
        <w:rPr>
          <w:rFonts w:ascii="Arial" w:hAnsi="Arial" w:cs="Arial"/>
          <w:lang w:val="en-CA"/>
        </w:rPr>
      </w:pPr>
    </w:p>
    <w:p w14:paraId="527EF740" w14:textId="0FD102BF" w:rsidR="00665375" w:rsidRPr="00B12B39" w:rsidRDefault="00B12B39" w:rsidP="00180ABD">
      <w:pPr>
        <w:pStyle w:val="Titredocument"/>
        <w:spacing w:line="264" w:lineRule="auto"/>
        <w:jc w:val="right"/>
        <w:rPr>
          <w:rFonts w:ascii="Calibri" w:hAnsi="Calibri"/>
          <w:color w:val="auto"/>
        </w:rPr>
      </w:pPr>
      <w:r w:rsidRPr="00B12B39">
        <w:rPr>
          <w:rFonts w:ascii="Calibri" w:hAnsi="Calibri"/>
          <w:color w:val="auto"/>
        </w:rPr>
        <w:t>COMMUNIQUÉ DE PRESSE</w:t>
      </w:r>
    </w:p>
    <w:p w14:paraId="20BD3263" w14:textId="5F1767AD" w:rsidR="00153477" w:rsidRPr="00B12B39" w:rsidRDefault="00B12B39" w:rsidP="00180ABD">
      <w:pPr>
        <w:pStyle w:val="Titredocument"/>
        <w:spacing w:line="264" w:lineRule="auto"/>
        <w:jc w:val="right"/>
        <w:rPr>
          <w:rFonts w:ascii="Calibri" w:hAnsi="Calibri"/>
          <w:color w:val="auto"/>
        </w:rPr>
      </w:pPr>
      <w:r w:rsidRPr="00B12B39">
        <w:rPr>
          <w:rFonts w:ascii="Calibri" w:hAnsi="Calibri"/>
          <w:b w:val="0"/>
          <w:color w:val="auto"/>
        </w:rPr>
        <w:t>POUR DIFFUSION IMMÉDIATE</w:t>
      </w:r>
    </w:p>
    <w:p w14:paraId="61AA5CC0" w14:textId="77777777" w:rsidR="00F16942" w:rsidRPr="00B12B39" w:rsidRDefault="00F16942" w:rsidP="00180ABD">
      <w:pPr>
        <w:spacing w:after="0" w:line="264" w:lineRule="auto"/>
        <w:jc w:val="center"/>
        <w:rPr>
          <w:rFonts w:ascii="Arial" w:hAnsi="Arial" w:cs="Arial"/>
        </w:rPr>
      </w:pPr>
    </w:p>
    <w:p w14:paraId="2478D503" w14:textId="7ABB0B6F" w:rsidR="00410C06" w:rsidRPr="00B12B39" w:rsidRDefault="00410C06" w:rsidP="00180ABD">
      <w:pPr>
        <w:spacing w:after="0" w:line="264" w:lineRule="auto"/>
        <w:jc w:val="center"/>
        <w:rPr>
          <w:rFonts w:ascii="Arial" w:eastAsia="Times New Roman" w:hAnsi="Arial" w:cs="Arial"/>
          <w:b/>
          <w:bCs/>
          <w:sz w:val="28"/>
          <w:szCs w:val="24"/>
          <w:lang w:eastAsia="fr-FR"/>
        </w:rPr>
      </w:pPr>
      <w:r w:rsidRPr="00B12B39">
        <w:rPr>
          <w:rFonts w:ascii="Arial" w:eastAsia="Times New Roman" w:hAnsi="Arial" w:cs="Arial"/>
          <w:b/>
          <w:bCs/>
          <w:sz w:val="28"/>
          <w:szCs w:val="24"/>
          <w:lang w:eastAsia="fr-FR"/>
        </w:rPr>
        <w:t xml:space="preserve">COUCHE-TARD </w:t>
      </w:r>
      <w:r w:rsidR="00C0478B" w:rsidRPr="00B12B39">
        <w:rPr>
          <w:rFonts w:ascii="Arial" w:eastAsia="Times New Roman" w:hAnsi="Arial" w:cs="Arial"/>
          <w:b/>
          <w:bCs/>
          <w:sz w:val="28"/>
          <w:szCs w:val="24"/>
          <w:lang w:eastAsia="fr-FR"/>
        </w:rPr>
        <w:t>N</w:t>
      </w:r>
      <w:r w:rsidR="00B12B39" w:rsidRPr="00B12B39">
        <w:rPr>
          <w:rFonts w:ascii="Arial" w:eastAsia="Times New Roman" w:hAnsi="Arial" w:cs="Arial"/>
          <w:b/>
          <w:bCs/>
          <w:sz w:val="28"/>
          <w:szCs w:val="24"/>
          <w:lang w:eastAsia="fr-FR"/>
        </w:rPr>
        <w:t>OMMÉE L’UN DES MEIL</w:t>
      </w:r>
      <w:r w:rsidR="00B12B39">
        <w:rPr>
          <w:rFonts w:ascii="Arial" w:eastAsia="Times New Roman" w:hAnsi="Arial" w:cs="Arial"/>
          <w:b/>
          <w:bCs/>
          <w:sz w:val="28"/>
          <w:szCs w:val="24"/>
          <w:lang w:eastAsia="fr-FR"/>
        </w:rPr>
        <w:t>LEURS EMPLOYEURS DE MONTRÉAL</w:t>
      </w:r>
      <w:r w:rsidRPr="00B12B39">
        <w:rPr>
          <w:rFonts w:ascii="Arial" w:eastAsia="Times New Roman" w:hAnsi="Arial" w:cs="Arial"/>
          <w:b/>
          <w:bCs/>
          <w:sz w:val="28"/>
          <w:szCs w:val="24"/>
          <w:lang w:eastAsia="fr-FR"/>
        </w:rPr>
        <w:t xml:space="preserve"> </w:t>
      </w:r>
    </w:p>
    <w:p w14:paraId="3EAEC98A" w14:textId="77777777" w:rsidR="00410C06" w:rsidRPr="00B12B39" w:rsidRDefault="00410C06" w:rsidP="00180ABD">
      <w:pPr>
        <w:spacing w:after="0" w:line="264" w:lineRule="auto"/>
        <w:rPr>
          <w:rFonts w:ascii="Arial" w:eastAsia="Times New Roman" w:hAnsi="Arial" w:cs="Arial"/>
          <w:color w:val="000000"/>
          <w:lang w:eastAsia="fr-FR"/>
        </w:rPr>
      </w:pPr>
    </w:p>
    <w:p w14:paraId="73999F16" w14:textId="09659B87" w:rsidR="007D0330" w:rsidRDefault="00410C06" w:rsidP="00180ABD">
      <w:pPr>
        <w:pStyle w:val="Default"/>
        <w:spacing w:line="264" w:lineRule="auto"/>
        <w:jc w:val="both"/>
        <w:rPr>
          <w:rFonts w:eastAsia="Times New Roman"/>
          <w:sz w:val="22"/>
          <w:szCs w:val="22"/>
          <w:lang w:val="fr-CA" w:eastAsia="fr-FR"/>
        </w:rPr>
      </w:pPr>
      <w:bookmarkStart w:id="0" w:name="_Hlk120713867"/>
      <w:r w:rsidRPr="00B12B39">
        <w:rPr>
          <w:b/>
          <w:bCs/>
          <w:color w:val="000101"/>
          <w:sz w:val="22"/>
          <w:szCs w:val="22"/>
          <w:lang w:val="fr-CA"/>
        </w:rPr>
        <w:t>Laval, Qu</w:t>
      </w:r>
      <w:r w:rsidR="00B12B39" w:rsidRPr="00B12B39">
        <w:rPr>
          <w:b/>
          <w:bCs/>
          <w:color w:val="000101"/>
          <w:sz w:val="22"/>
          <w:szCs w:val="22"/>
          <w:lang w:val="fr-CA"/>
        </w:rPr>
        <w:t>é</w:t>
      </w:r>
      <w:r w:rsidRPr="00B12B39">
        <w:rPr>
          <w:b/>
          <w:bCs/>
          <w:color w:val="000101"/>
          <w:sz w:val="22"/>
          <w:szCs w:val="22"/>
          <w:lang w:val="fr-CA"/>
        </w:rPr>
        <w:t xml:space="preserve">bec, Canada – </w:t>
      </w:r>
      <w:r w:rsidR="00B12B39">
        <w:rPr>
          <w:b/>
          <w:bCs/>
          <w:color w:val="000101"/>
          <w:sz w:val="22"/>
          <w:szCs w:val="22"/>
          <w:lang w:val="fr-CA"/>
        </w:rPr>
        <w:t>28</w:t>
      </w:r>
      <w:r w:rsidR="009B2443">
        <w:rPr>
          <w:b/>
          <w:bCs/>
          <w:color w:val="000101"/>
          <w:sz w:val="22"/>
          <w:szCs w:val="22"/>
          <w:lang w:val="fr-CA"/>
        </w:rPr>
        <w:t> </w:t>
      </w:r>
      <w:r w:rsidR="00B12B39">
        <w:rPr>
          <w:b/>
          <w:bCs/>
          <w:color w:val="000101"/>
          <w:sz w:val="22"/>
          <w:szCs w:val="22"/>
          <w:lang w:val="fr-CA"/>
        </w:rPr>
        <w:t xml:space="preserve">février </w:t>
      </w:r>
      <w:r w:rsidRPr="00B12B39">
        <w:rPr>
          <w:b/>
          <w:bCs/>
          <w:color w:val="000101"/>
          <w:sz w:val="22"/>
          <w:szCs w:val="22"/>
          <w:lang w:val="fr-CA"/>
        </w:rPr>
        <w:t>202</w:t>
      </w:r>
      <w:r w:rsidR="00D3518C" w:rsidRPr="00B12B39">
        <w:rPr>
          <w:b/>
          <w:bCs/>
          <w:color w:val="000101"/>
          <w:sz w:val="22"/>
          <w:szCs w:val="22"/>
          <w:lang w:val="fr-CA"/>
        </w:rPr>
        <w:t>3</w:t>
      </w:r>
      <w:r w:rsidRPr="00B12B39">
        <w:rPr>
          <w:rFonts w:eastAsia="Times New Roman"/>
          <w:sz w:val="22"/>
          <w:szCs w:val="22"/>
          <w:lang w:val="fr-CA" w:eastAsia="fr-FR"/>
        </w:rPr>
        <w:t xml:space="preserve"> </w:t>
      </w:r>
      <w:r w:rsidRPr="00B12B39">
        <w:rPr>
          <w:rFonts w:eastAsia="Times New Roman"/>
          <w:b/>
          <w:snapToGrid w:val="0"/>
          <w:sz w:val="22"/>
          <w:szCs w:val="22"/>
          <w:lang w:val="fr-CA"/>
        </w:rPr>
        <w:t>—</w:t>
      </w:r>
      <w:r w:rsidR="004030A6">
        <w:rPr>
          <w:rFonts w:eastAsia="Times New Roman"/>
          <w:sz w:val="22"/>
          <w:szCs w:val="22"/>
          <w:lang w:val="fr-CA" w:eastAsia="fr-FR"/>
        </w:rPr>
        <w:t>A</w:t>
      </w:r>
      <w:r w:rsidRPr="00B12B39">
        <w:rPr>
          <w:rFonts w:eastAsia="Times New Roman"/>
          <w:sz w:val="22"/>
          <w:szCs w:val="22"/>
          <w:lang w:val="fr-CA" w:eastAsia="fr-FR"/>
        </w:rPr>
        <w:t xml:space="preserve">limentation Couche-Tard </w:t>
      </w:r>
      <w:r w:rsidR="00346963">
        <w:rPr>
          <w:rFonts w:eastAsia="Times New Roman"/>
          <w:sz w:val="22"/>
          <w:szCs w:val="22"/>
          <w:lang w:val="fr-CA" w:eastAsia="fr-FR"/>
        </w:rPr>
        <w:t>I</w:t>
      </w:r>
      <w:r w:rsidR="00346963" w:rsidRPr="00B12B39">
        <w:rPr>
          <w:rFonts w:eastAsia="Times New Roman"/>
          <w:sz w:val="22"/>
          <w:szCs w:val="22"/>
          <w:lang w:val="fr-CA" w:eastAsia="fr-FR"/>
        </w:rPr>
        <w:t>nc.</w:t>
      </w:r>
      <w:r w:rsidR="003F761D" w:rsidRPr="007D0330">
        <w:rPr>
          <w:rFonts w:eastAsia="Times New Roman"/>
          <w:sz w:val="22"/>
          <w:szCs w:val="22"/>
          <w:lang w:val="fr-CA" w:eastAsia="fr-FR"/>
        </w:rPr>
        <w:t xml:space="preserve"> (</w:t>
      </w:r>
      <w:r w:rsidR="00591F35">
        <w:rPr>
          <w:rFonts w:eastAsia="Times New Roman"/>
          <w:sz w:val="22"/>
          <w:szCs w:val="22"/>
          <w:lang w:val="fr-CA" w:eastAsia="fr-FR"/>
        </w:rPr>
        <w:t>« </w:t>
      </w:r>
      <w:r w:rsidRPr="007D0330">
        <w:rPr>
          <w:rFonts w:eastAsia="Times New Roman"/>
          <w:sz w:val="22"/>
          <w:szCs w:val="22"/>
          <w:lang w:val="fr-CA" w:eastAsia="fr-FR"/>
        </w:rPr>
        <w:t>Couche-Tard</w:t>
      </w:r>
      <w:bookmarkEnd w:id="0"/>
      <w:r w:rsidR="00591F35">
        <w:rPr>
          <w:rFonts w:eastAsia="Times New Roman"/>
          <w:sz w:val="22"/>
          <w:szCs w:val="22"/>
          <w:lang w:val="fr-CA" w:eastAsia="fr-FR"/>
        </w:rPr>
        <w:t> »</w:t>
      </w:r>
      <w:r w:rsidR="00742485">
        <w:rPr>
          <w:rFonts w:eastAsia="Times New Roman"/>
          <w:sz w:val="22"/>
          <w:szCs w:val="22"/>
          <w:lang w:val="fr-CA" w:eastAsia="fr-FR"/>
        </w:rPr>
        <w:t xml:space="preserve"> ou la « société »</w:t>
      </w:r>
      <w:r w:rsidR="00C0478B" w:rsidRPr="007D0330">
        <w:rPr>
          <w:rFonts w:eastAsia="Times New Roman"/>
          <w:sz w:val="22"/>
          <w:szCs w:val="22"/>
          <w:lang w:val="fr-CA" w:eastAsia="fr-FR"/>
        </w:rPr>
        <w:t>)</w:t>
      </w:r>
      <w:r w:rsidR="00B12B39" w:rsidRPr="007D0330">
        <w:rPr>
          <w:rFonts w:eastAsia="Times New Roman"/>
          <w:sz w:val="22"/>
          <w:szCs w:val="22"/>
          <w:lang w:val="fr-CA" w:eastAsia="fr-FR"/>
        </w:rPr>
        <w:t xml:space="preserve"> </w:t>
      </w:r>
      <w:r w:rsidR="00742485" w:rsidRPr="00A94686">
        <w:rPr>
          <w:rFonts w:eastAsia="Times New Roman"/>
          <w:sz w:val="22"/>
          <w:szCs w:val="22"/>
          <w:lang w:val="fr-CA" w:eastAsia="fr-FR"/>
        </w:rPr>
        <w:t xml:space="preserve">est heureuse d’annoncer </w:t>
      </w:r>
      <w:r w:rsidR="004030A6">
        <w:rPr>
          <w:rFonts w:eastAsia="Times New Roman"/>
          <w:sz w:val="22"/>
          <w:szCs w:val="22"/>
          <w:lang w:val="fr-CA" w:eastAsia="fr-FR"/>
        </w:rPr>
        <w:t xml:space="preserve">qu’elle </w:t>
      </w:r>
      <w:r w:rsidR="00AF54E0" w:rsidRPr="007D0330">
        <w:rPr>
          <w:rFonts w:eastAsia="Times New Roman"/>
          <w:sz w:val="22"/>
          <w:szCs w:val="22"/>
          <w:lang w:val="fr-CA" w:eastAsia="fr-FR"/>
        </w:rPr>
        <w:t>a été</w:t>
      </w:r>
      <w:r w:rsidR="004D0F40">
        <w:rPr>
          <w:rFonts w:eastAsia="Times New Roman"/>
          <w:sz w:val="22"/>
          <w:szCs w:val="22"/>
          <w:lang w:val="fr-CA" w:eastAsia="fr-FR"/>
        </w:rPr>
        <w:t xml:space="preserve"> </w:t>
      </w:r>
      <w:r w:rsidR="00AF54E0" w:rsidRPr="007D0330">
        <w:rPr>
          <w:rFonts w:eastAsia="Times New Roman"/>
          <w:sz w:val="22"/>
          <w:szCs w:val="22"/>
          <w:lang w:val="fr-CA" w:eastAsia="fr-FR"/>
        </w:rPr>
        <w:t xml:space="preserve">nommée l’un des </w:t>
      </w:r>
      <w:r w:rsidR="00591F35">
        <w:rPr>
          <w:rFonts w:eastAsia="Times New Roman"/>
          <w:sz w:val="22"/>
          <w:szCs w:val="22"/>
          <w:lang w:val="fr-CA" w:eastAsia="fr-FR"/>
        </w:rPr>
        <w:t>« </w:t>
      </w:r>
      <w:r w:rsidR="007D0330" w:rsidRPr="007D0330">
        <w:rPr>
          <w:rFonts w:eastAsia="Times New Roman"/>
          <w:sz w:val="22"/>
          <w:szCs w:val="22"/>
          <w:lang w:val="fr-CA" w:eastAsia="fr-FR"/>
        </w:rPr>
        <w:t>Meille</w:t>
      </w:r>
      <w:r w:rsidR="007D0330">
        <w:rPr>
          <w:rFonts w:eastAsia="Times New Roman"/>
          <w:sz w:val="22"/>
          <w:szCs w:val="22"/>
          <w:lang w:val="fr-CA" w:eastAsia="fr-FR"/>
        </w:rPr>
        <w:t xml:space="preserve">urs employeurs de Montréal » pour 2023. </w:t>
      </w:r>
      <w:r w:rsidR="004D0F40">
        <w:rPr>
          <w:rFonts w:eastAsia="Times New Roman"/>
          <w:sz w:val="22"/>
          <w:szCs w:val="22"/>
          <w:lang w:val="fr-CA" w:eastAsia="fr-FR"/>
        </w:rPr>
        <w:t xml:space="preserve">L’entreprise </w:t>
      </w:r>
      <w:r w:rsidR="00076837">
        <w:rPr>
          <w:rFonts w:eastAsia="Times New Roman"/>
          <w:sz w:val="22"/>
          <w:szCs w:val="22"/>
          <w:lang w:val="fr-CA" w:eastAsia="fr-FR"/>
        </w:rPr>
        <w:t>figure pour la première</w:t>
      </w:r>
      <w:r w:rsidR="00AC0C98">
        <w:rPr>
          <w:rFonts w:eastAsia="Times New Roman"/>
          <w:sz w:val="22"/>
          <w:szCs w:val="22"/>
          <w:lang w:val="fr-CA" w:eastAsia="fr-FR"/>
        </w:rPr>
        <w:t xml:space="preserve"> fois</w:t>
      </w:r>
      <w:r w:rsidR="00076837">
        <w:rPr>
          <w:rFonts w:eastAsia="Times New Roman"/>
          <w:sz w:val="22"/>
          <w:szCs w:val="22"/>
          <w:lang w:val="fr-CA" w:eastAsia="fr-FR"/>
        </w:rPr>
        <w:t xml:space="preserve"> dans ce palmarès</w:t>
      </w:r>
      <w:r w:rsidR="004D0F40">
        <w:rPr>
          <w:rFonts w:eastAsia="Times New Roman"/>
          <w:sz w:val="22"/>
          <w:szCs w:val="22"/>
          <w:lang w:val="fr-CA" w:eastAsia="fr-FR"/>
        </w:rPr>
        <w:t xml:space="preserve"> qui </w:t>
      </w:r>
      <w:r w:rsidR="00076837">
        <w:rPr>
          <w:rFonts w:eastAsia="Times New Roman"/>
          <w:sz w:val="22"/>
          <w:szCs w:val="22"/>
          <w:lang w:val="fr-CA" w:eastAsia="fr-FR"/>
        </w:rPr>
        <w:t>reconnaît</w:t>
      </w:r>
      <w:r w:rsidR="000D2831">
        <w:rPr>
          <w:rFonts w:eastAsia="Times New Roman"/>
          <w:sz w:val="22"/>
          <w:szCs w:val="22"/>
          <w:lang w:val="fr-CA" w:eastAsia="fr-FR"/>
        </w:rPr>
        <w:t xml:space="preserve"> les</w:t>
      </w:r>
      <w:r w:rsidR="00CA498E">
        <w:rPr>
          <w:rFonts w:eastAsia="Times New Roman"/>
          <w:sz w:val="22"/>
          <w:szCs w:val="22"/>
          <w:lang w:val="fr-CA" w:eastAsia="fr-FR"/>
        </w:rPr>
        <w:t xml:space="preserve"> employeurs qui font figure de chef</w:t>
      </w:r>
      <w:r w:rsidR="006D33D7">
        <w:rPr>
          <w:rFonts w:eastAsia="Times New Roman"/>
          <w:sz w:val="22"/>
          <w:szCs w:val="22"/>
          <w:lang w:val="fr-CA" w:eastAsia="fr-FR"/>
        </w:rPr>
        <w:t>s</w:t>
      </w:r>
      <w:r w:rsidR="00CA498E">
        <w:rPr>
          <w:rFonts w:eastAsia="Times New Roman"/>
          <w:sz w:val="22"/>
          <w:szCs w:val="22"/>
          <w:lang w:val="fr-CA" w:eastAsia="fr-FR"/>
        </w:rPr>
        <w:t xml:space="preserve"> de file dans la région du Grand Montréal </w:t>
      </w:r>
      <w:r w:rsidR="00E53C91">
        <w:rPr>
          <w:rFonts w:eastAsia="Times New Roman"/>
          <w:sz w:val="22"/>
          <w:szCs w:val="22"/>
          <w:lang w:val="fr-CA" w:eastAsia="fr-FR"/>
        </w:rPr>
        <w:t>en offrant</w:t>
      </w:r>
      <w:r w:rsidR="00B04C29">
        <w:rPr>
          <w:rFonts w:eastAsia="Times New Roman"/>
          <w:sz w:val="22"/>
          <w:szCs w:val="22"/>
          <w:lang w:val="fr-CA" w:eastAsia="fr-FR"/>
        </w:rPr>
        <w:t xml:space="preserve"> un milieu de travail exceptionnel.</w:t>
      </w:r>
    </w:p>
    <w:p w14:paraId="483045F8" w14:textId="77777777" w:rsidR="00B04C29" w:rsidRDefault="00B04C29" w:rsidP="00180ABD">
      <w:pPr>
        <w:pStyle w:val="Default"/>
        <w:spacing w:line="264" w:lineRule="auto"/>
        <w:jc w:val="both"/>
        <w:rPr>
          <w:rFonts w:eastAsia="Times New Roman"/>
          <w:sz w:val="22"/>
          <w:szCs w:val="22"/>
          <w:lang w:val="fr-CA" w:eastAsia="fr-FR"/>
        </w:rPr>
      </w:pPr>
    </w:p>
    <w:p w14:paraId="1F1E1B79" w14:textId="75616623" w:rsidR="00457B84" w:rsidRDefault="00B04C29" w:rsidP="00180ABD">
      <w:pPr>
        <w:pStyle w:val="Default"/>
        <w:spacing w:line="264" w:lineRule="auto"/>
        <w:jc w:val="both"/>
        <w:rPr>
          <w:rFonts w:eastAsia="Times New Roman"/>
          <w:sz w:val="22"/>
          <w:szCs w:val="22"/>
          <w:lang w:val="fr-CA" w:eastAsia="fr-FR"/>
        </w:rPr>
      </w:pPr>
      <w:r w:rsidRPr="00B04C29">
        <w:rPr>
          <w:rFonts w:eastAsia="Times New Roman"/>
          <w:sz w:val="22"/>
          <w:szCs w:val="22"/>
          <w:lang w:val="fr-CA" w:eastAsia="fr-FR"/>
        </w:rPr>
        <w:t xml:space="preserve">« Nous sommes honorés </w:t>
      </w:r>
      <w:r w:rsidR="00076837">
        <w:rPr>
          <w:rFonts w:eastAsia="Times New Roman"/>
          <w:sz w:val="22"/>
          <w:szCs w:val="22"/>
          <w:lang w:val="fr-CA" w:eastAsia="fr-FR"/>
        </w:rPr>
        <w:t xml:space="preserve">de </w:t>
      </w:r>
      <w:r w:rsidR="00295982">
        <w:rPr>
          <w:rFonts w:eastAsia="Times New Roman"/>
          <w:sz w:val="22"/>
          <w:szCs w:val="22"/>
          <w:lang w:val="fr-CA" w:eastAsia="fr-FR"/>
        </w:rPr>
        <w:t xml:space="preserve">faire partie de ce palmarès et nous sommes fiers de notre équipe </w:t>
      </w:r>
      <w:r w:rsidR="00971E96">
        <w:rPr>
          <w:rFonts w:eastAsia="Times New Roman"/>
          <w:sz w:val="22"/>
          <w:szCs w:val="22"/>
          <w:lang w:val="fr-CA" w:eastAsia="fr-FR"/>
        </w:rPr>
        <w:t>m</w:t>
      </w:r>
      <w:r w:rsidR="00295982">
        <w:rPr>
          <w:rFonts w:eastAsia="Times New Roman"/>
          <w:sz w:val="22"/>
          <w:szCs w:val="22"/>
          <w:lang w:val="fr-CA" w:eastAsia="fr-FR"/>
        </w:rPr>
        <w:t>ontréal</w:t>
      </w:r>
      <w:r w:rsidR="00971E96">
        <w:rPr>
          <w:rFonts w:eastAsia="Times New Roman"/>
          <w:sz w:val="22"/>
          <w:szCs w:val="22"/>
          <w:lang w:val="fr-CA" w:eastAsia="fr-FR"/>
        </w:rPr>
        <w:t>aise</w:t>
      </w:r>
      <w:r w:rsidR="00295982">
        <w:rPr>
          <w:rFonts w:eastAsia="Times New Roman"/>
          <w:sz w:val="22"/>
          <w:szCs w:val="22"/>
          <w:lang w:val="fr-CA" w:eastAsia="fr-FR"/>
        </w:rPr>
        <w:t xml:space="preserve"> </w:t>
      </w:r>
      <w:r w:rsidR="00295982" w:rsidRPr="00682F81">
        <w:rPr>
          <w:rFonts w:eastAsia="Times New Roman"/>
          <w:sz w:val="22"/>
          <w:szCs w:val="22"/>
          <w:lang w:val="fr-CA" w:eastAsia="fr-FR"/>
        </w:rPr>
        <w:t>qui contribue</w:t>
      </w:r>
      <w:r w:rsidR="00295982">
        <w:rPr>
          <w:rFonts w:eastAsia="Times New Roman"/>
          <w:sz w:val="22"/>
          <w:szCs w:val="22"/>
          <w:lang w:val="fr-CA" w:eastAsia="fr-FR"/>
        </w:rPr>
        <w:t xml:space="preserve"> à </w:t>
      </w:r>
      <w:r w:rsidR="0023630C">
        <w:rPr>
          <w:rFonts w:eastAsia="Times New Roman"/>
          <w:sz w:val="22"/>
          <w:szCs w:val="22"/>
          <w:lang w:val="fr-CA" w:eastAsia="fr-FR"/>
        </w:rPr>
        <w:t xml:space="preserve">créer </w:t>
      </w:r>
      <w:r w:rsidR="00295982">
        <w:rPr>
          <w:rFonts w:eastAsia="Times New Roman"/>
          <w:sz w:val="22"/>
          <w:szCs w:val="22"/>
          <w:lang w:val="fr-CA" w:eastAsia="fr-FR"/>
        </w:rPr>
        <w:t xml:space="preserve">cette culture gagnante », mentionne </w:t>
      </w:r>
      <w:r w:rsidR="00671EB6" w:rsidRPr="007A1529">
        <w:rPr>
          <w:rFonts w:eastAsia="Times New Roman"/>
          <w:sz w:val="22"/>
          <w:szCs w:val="22"/>
          <w:lang w:val="fr-CA" w:eastAsia="fr-FR"/>
        </w:rPr>
        <w:t xml:space="preserve">Suzanne Poirier, </w:t>
      </w:r>
      <w:r w:rsidR="007A1529">
        <w:rPr>
          <w:rFonts w:eastAsia="Times New Roman"/>
          <w:sz w:val="22"/>
          <w:szCs w:val="22"/>
          <w:lang w:val="fr-CA" w:eastAsia="fr-FR"/>
        </w:rPr>
        <w:t xml:space="preserve">vice-présidente principale, Opérations, chez </w:t>
      </w:r>
      <w:r w:rsidR="00671EB6" w:rsidRPr="007A1529">
        <w:rPr>
          <w:rFonts w:eastAsia="Times New Roman"/>
          <w:sz w:val="22"/>
          <w:szCs w:val="22"/>
          <w:lang w:val="fr-CA" w:eastAsia="fr-FR"/>
        </w:rPr>
        <w:t>Couche-Tard.</w:t>
      </w:r>
      <w:r w:rsidR="00B22AF6" w:rsidRPr="007A1529">
        <w:rPr>
          <w:rFonts w:eastAsia="Times New Roman"/>
          <w:sz w:val="22"/>
          <w:szCs w:val="22"/>
          <w:lang w:val="fr-CA" w:eastAsia="fr-FR"/>
        </w:rPr>
        <w:t xml:space="preserve"> </w:t>
      </w:r>
      <w:r w:rsidR="00591F35">
        <w:rPr>
          <w:rFonts w:eastAsia="Times New Roman"/>
          <w:sz w:val="22"/>
          <w:szCs w:val="22"/>
          <w:lang w:val="fr-CA" w:eastAsia="fr-FR"/>
        </w:rPr>
        <w:t>« </w:t>
      </w:r>
      <w:r w:rsidR="007A1529" w:rsidRPr="007A1529">
        <w:rPr>
          <w:rFonts w:eastAsia="Times New Roman"/>
          <w:sz w:val="22"/>
          <w:szCs w:val="22"/>
          <w:lang w:val="fr-CA" w:eastAsia="fr-FR"/>
        </w:rPr>
        <w:t xml:space="preserve">Chez </w:t>
      </w:r>
      <w:r w:rsidR="00D20BAD" w:rsidRPr="007A1529">
        <w:rPr>
          <w:rFonts w:eastAsia="Times New Roman"/>
          <w:sz w:val="22"/>
          <w:szCs w:val="22"/>
          <w:lang w:val="fr-CA" w:eastAsia="fr-FR"/>
        </w:rPr>
        <w:t>Couche-Tard</w:t>
      </w:r>
      <w:r w:rsidR="002F4786" w:rsidRPr="007A1529">
        <w:rPr>
          <w:rFonts w:eastAsia="Times New Roman"/>
          <w:sz w:val="22"/>
          <w:szCs w:val="22"/>
          <w:lang w:val="fr-CA" w:eastAsia="fr-FR"/>
        </w:rPr>
        <w:t>,</w:t>
      </w:r>
      <w:r w:rsidR="007A1529" w:rsidRPr="007A1529">
        <w:rPr>
          <w:rFonts w:eastAsia="Times New Roman"/>
          <w:sz w:val="22"/>
          <w:szCs w:val="22"/>
          <w:lang w:val="fr-CA" w:eastAsia="fr-FR"/>
        </w:rPr>
        <w:t xml:space="preserve"> nous sommes </w:t>
      </w:r>
      <w:r w:rsidR="004C3F0C" w:rsidRPr="007A1529">
        <w:rPr>
          <w:rFonts w:eastAsia="Times New Roman"/>
          <w:sz w:val="22"/>
          <w:szCs w:val="22"/>
          <w:lang w:val="fr-CA" w:eastAsia="fr-FR"/>
        </w:rPr>
        <w:t>déterminés</w:t>
      </w:r>
      <w:r w:rsidR="007A1529" w:rsidRPr="007A1529">
        <w:rPr>
          <w:rFonts w:eastAsia="Times New Roman"/>
          <w:sz w:val="22"/>
          <w:szCs w:val="22"/>
          <w:lang w:val="fr-CA" w:eastAsia="fr-FR"/>
        </w:rPr>
        <w:t xml:space="preserve"> à </w:t>
      </w:r>
      <w:r w:rsidR="0043357A">
        <w:rPr>
          <w:rFonts w:eastAsia="Times New Roman"/>
          <w:sz w:val="22"/>
          <w:szCs w:val="22"/>
          <w:lang w:val="fr-CA" w:eastAsia="fr-FR"/>
        </w:rPr>
        <w:t>mettre en place</w:t>
      </w:r>
      <w:r w:rsidR="007A1529" w:rsidRPr="007A1529">
        <w:rPr>
          <w:rFonts w:eastAsia="Times New Roman"/>
          <w:sz w:val="22"/>
          <w:szCs w:val="22"/>
          <w:lang w:val="fr-CA" w:eastAsia="fr-FR"/>
        </w:rPr>
        <w:t xml:space="preserve"> une c</w:t>
      </w:r>
      <w:r w:rsidR="007A1529">
        <w:rPr>
          <w:rFonts w:eastAsia="Times New Roman"/>
          <w:sz w:val="22"/>
          <w:szCs w:val="22"/>
          <w:lang w:val="fr-CA" w:eastAsia="fr-FR"/>
        </w:rPr>
        <w:t xml:space="preserve">ulture qui encourage le </w:t>
      </w:r>
      <w:r w:rsidR="0023630C">
        <w:rPr>
          <w:rFonts w:eastAsia="Times New Roman"/>
          <w:sz w:val="22"/>
          <w:szCs w:val="22"/>
          <w:lang w:val="fr-CA" w:eastAsia="fr-FR"/>
        </w:rPr>
        <w:t xml:space="preserve">perfectionnement </w:t>
      </w:r>
      <w:r w:rsidR="004C3F0C">
        <w:rPr>
          <w:rFonts w:eastAsia="Times New Roman"/>
          <w:sz w:val="22"/>
          <w:szCs w:val="22"/>
          <w:lang w:val="fr-CA" w:eastAsia="fr-FR"/>
        </w:rPr>
        <w:t>de</w:t>
      </w:r>
      <w:r w:rsidR="003F2936">
        <w:rPr>
          <w:rFonts w:eastAsia="Times New Roman"/>
          <w:sz w:val="22"/>
          <w:szCs w:val="22"/>
          <w:lang w:val="fr-CA" w:eastAsia="fr-FR"/>
        </w:rPr>
        <w:t>s</w:t>
      </w:r>
      <w:r w:rsidR="00933B6D">
        <w:rPr>
          <w:rFonts w:eastAsia="Times New Roman"/>
          <w:sz w:val="22"/>
          <w:szCs w:val="22"/>
          <w:lang w:val="fr-CA" w:eastAsia="fr-FR"/>
        </w:rPr>
        <w:t xml:space="preserve"> </w:t>
      </w:r>
      <w:r w:rsidR="004C3F0C">
        <w:rPr>
          <w:rFonts w:eastAsia="Times New Roman"/>
          <w:sz w:val="22"/>
          <w:szCs w:val="22"/>
          <w:lang w:val="fr-CA" w:eastAsia="fr-FR"/>
        </w:rPr>
        <w:t>membre</w:t>
      </w:r>
      <w:r w:rsidR="003F2936">
        <w:rPr>
          <w:rFonts w:eastAsia="Times New Roman"/>
          <w:sz w:val="22"/>
          <w:szCs w:val="22"/>
          <w:lang w:val="fr-CA" w:eastAsia="fr-FR"/>
        </w:rPr>
        <w:t>s</w:t>
      </w:r>
      <w:r w:rsidR="004C3F0C">
        <w:rPr>
          <w:rFonts w:eastAsia="Times New Roman"/>
          <w:sz w:val="22"/>
          <w:szCs w:val="22"/>
          <w:lang w:val="fr-CA" w:eastAsia="fr-FR"/>
        </w:rPr>
        <w:t xml:space="preserve"> de nos équipes et </w:t>
      </w:r>
      <w:r w:rsidR="00A26824">
        <w:rPr>
          <w:rFonts w:eastAsia="Times New Roman"/>
          <w:sz w:val="22"/>
          <w:szCs w:val="22"/>
          <w:lang w:val="fr-CA" w:eastAsia="fr-FR"/>
        </w:rPr>
        <w:t>à créer</w:t>
      </w:r>
      <w:r w:rsidR="0043357A">
        <w:rPr>
          <w:rFonts w:eastAsia="Times New Roman"/>
          <w:sz w:val="22"/>
          <w:szCs w:val="22"/>
          <w:lang w:val="fr-CA" w:eastAsia="fr-FR"/>
        </w:rPr>
        <w:t xml:space="preserve"> un environnement </w:t>
      </w:r>
      <w:r w:rsidR="00EA5974">
        <w:rPr>
          <w:rFonts w:eastAsia="Times New Roman"/>
          <w:sz w:val="22"/>
          <w:szCs w:val="22"/>
          <w:lang w:val="fr-CA" w:eastAsia="fr-FR"/>
        </w:rPr>
        <w:t xml:space="preserve">sécuritaire </w:t>
      </w:r>
      <w:r w:rsidR="0043357A">
        <w:rPr>
          <w:rFonts w:eastAsia="Times New Roman"/>
          <w:sz w:val="22"/>
          <w:szCs w:val="22"/>
          <w:lang w:val="fr-CA" w:eastAsia="fr-FR"/>
        </w:rPr>
        <w:t xml:space="preserve">et chaleureux </w:t>
      </w:r>
      <w:r w:rsidR="00F71CE5">
        <w:rPr>
          <w:rFonts w:eastAsia="Times New Roman"/>
          <w:sz w:val="22"/>
          <w:szCs w:val="22"/>
          <w:lang w:val="fr-CA" w:eastAsia="fr-FR"/>
        </w:rPr>
        <w:t xml:space="preserve">permettant </w:t>
      </w:r>
      <w:r w:rsidR="004C2D4B">
        <w:rPr>
          <w:rFonts w:eastAsia="Times New Roman"/>
          <w:sz w:val="22"/>
          <w:szCs w:val="22"/>
          <w:lang w:val="fr-CA" w:eastAsia="fr-FR"/>
        </w:rPr>
        <w:t xml:space="preserve">à nos </w:t>
      </w:r>
      <w:r w:rsidR="00F71CE5">
        <w:rPr>
          <w:rFonts w:eastAsia="Times New Roman"/>
          <w:sz w:val="22"/>
          <w:szCs w:val="22"/>
          <w:lang w:val="fr-CA" w:eastAsia="fr-FR"/>
        </w:rPr>
        <w:t xml:space="preserve">gens de </w:t>
      </w:r>
      <w:r w:rsidR="00BD6797">
        <w:rPr>
          <w:rFonts w:eastAsia="Times New Roman"/>
          <w:sz w:val="22"/>
          <w:szCs w:val="22"/>
          <w:lang w:val="fr-CA" w:eastAsia="fr-FR"/>
        </w:rPr>
        <w:t xml:space="preserve">grandir </w:t>
      </w:r>
      <w:r w:rsidR="00F71CE5">
        <w:rPr>
          <w:rFonts w:eastAsia="Times New Roman"/>
          <w:sz w:val="22"/>
          <w:szCs w:val="22"/>
          <w:lang w:val="fr-CA" w:eastAsia="fr-FR"/>
        </w:rPr>
        <w:t>avec nous. »</w:t>
      </w:r>
    </w:p>
    <w:p w14:paraId="058C372F" w14:textId="6120BB10" w:rsidR="00103CB8" w:rsidRPr="00682F81" w:rsidRDefault="00103CB8" w:rsidP="00180ABD">
      <w:pPr>
        <w:pStyle w:val="Default"/>
        <w:spacing w:line="264" w:lineRule="auto"/>
        <w:jc w:val="both"/>
        <w:rPr>
          <w:rFonts w:eastAsia="Times New Roman"/>
          <w:sz w:val="22"/>
          <w:szCs w:val="22"/>
          <w:lang w:val="fr-FR" w:eastAsia="fr-FR"/>
        </w:rPr>
      </w:pPr>
    </w:p>
    <w:p w14:paraId="77ECEC6E" w14:textId="20991847" w:rsidR="00EB2CB4" w:rsidRDefault="00A35B58" w:rsidP="00180ABD">
      <w:pPr>
        <w:pStyle w:val="Default"/>
        <w:spacing w:line="264" w:lineRule="auto"/>
        <w:jc w:val="both"/>
        <w:rPr>
          <w:rFonts w:eastAsia="Times New Roman"/>
          <w:sz w:val="22"/>
          <w:szCs w:val="22"/>
          <w:lang w:val="fr-CA" w:eastAsia="fr-FR"/>
        </w:rPr>
      </w:pPr>
      <w:r>
        <w:rPr>
          <w:rFonts w:eastAsia="Times New Roman"/>
          <w:sz w:val="22"/>
          <w:szCs w:val="22"/>
          <w:lang w:val="fr-CA" w:eastAsia="fr-FR"/>
        </w:rPr>
        <w:t xml:space="preserve">Couche-Tard a été reconnue pour </w:t>
      </w:r>
      <w:r w:rsidR="00A346FB" w:rsidRPr="00CD2C32">
        <w:rPr>
          <w:rFonts w:eastAsia="Times New Roman"/>
          <w:sz w:val="22"/>
          <w:szCs w:val="22"/>
          <w:lang w:val="fr-CA" w:eastAsia="fr-FR"/>
        </w:rPr>
        <w:t xml:space="preserve">un certain nombre </w:t>
      </w:r>
      <w:r w:rsidR="001E2ED2">
        <w:rPr>
          <w:rFonts w:eastAsia="Times New Roman"/>
          <w:sz w:val="22"/>
          <w:szCs w:val="22"/>
          <w:lang w:val="fr-CA" w:eastAsia="fr-FR"/>
        </w:rPr>
        <w:t xml:space="preserve">de ses </w:t>
      </w:r>
      <w:r>
        <w:rPr>
          <w:rFonts w:eastAsia="Times New Roman"/>
          <w:sz w:val="22"/>
          <w:szCs w:val="22"/>
          <w:lang w:val="fr-CA" w:eastAsia="fr-FR"/>
        </w:rPr>
        <w:t xml:space="preserve">initiatives qui encouragent </w:t>
      </w:r>
      <w:r w:rsidR="00A8739C">
        <w:rPr>
          <w:rFonts w:eastAsia="Times New Roman"/>
          <w:sz w:val="22"/>
          <w:szCs w:val="22"/>
          <w:lang w:val="fr-CA" w:eastAsia="fr-FR"/>
        </w:rPr>
        <w:t xml:space="preserve">et </w:t>
      </w:r>
      <w:r w:rsidR="00A346FB" w:rsidRPr="00CD2C32">
        <w:rPr>
          <w:rFonts w:eastAsia="Times New Roman"/>
          <w:sz w:val="22"/>
          <w:szCs w:val="22"/>
          <w:lang w:val="fr-CA" w:eastAsia="fr-FR"/>
        </w:rPr>
        <w:t xml:space="preserve">soutiennent </w:t>
      </w:r>
      <w:r w:rsidR="008E4782">
        <w:rPr>
          <w:rFonts w:eastAsia="Times New Roman"/>
          <w:sz w:val="22"/>
          <w:szCs w:val="22"/>
          <w:lang w:val="fr-CA" w:eastAsia="fr-FR"/>
        </w:rPr>
        <w:t>les membres de</w:t>
      </w:r>
      <w:r w:rsidR="001E2ED2">
        <w:rPr>
          <w:rFonts w:eastAsia="Times New Roman"/>
          <w:sz w:val="22"/>
          <w:szCs w:val="22"/>
          <w:lang w:val="fr-CA" w:eastAsia="fr-FR"/>
        </w:rPr>
        <w:t xml:space="preserve"> </w:t>
      </w:r>
      <w:r w:rsidR="00A346FB">
        <w:rPr>
          <w:rFonts w:eastAsia="Times New Roman"/>
          <w:sz w:val="22"/>
          <w:szCs w:val="22"/>
          <w:lang w:val="fr-CA" w:eastAsia="fr-FR"/>
        </w:rPr>
        <w:t>l’</w:t>
      </w:r>
      <w:r w:rsidR="008E4782">
        <w:rPr>
          <w:rFonts w:eastAsia="Times New Roman"/>
          <w:sz w:val="22"/>
          <w:szCs w:val="22"/>
          <w:lang w:val="fr-CA" w:eastAsia="fr-FR"/>
        </w:rPr>
        <w:t xml:space="preserve">équipe à progresser vers des rôles </w:t>
      </w:r>
      <w:r w:rsidR="00B34FCE">
        <w:rPr>
          <w:rFonts w:eastAsia="Times New Roman"/>
          <w:sz w:val="22"/>
          <w:szCs w:val="22"/>
          <w:lang w:val="fr-CA" w:eastAsia="fr-FR"/>
        </w:rPr>
        <w:t>qui leur</w:t>
      </w:r>
      <w:r w:rsidR="00346963">
        <w:rPr>
          <w:rFonts w:eastAsia="Times New Roman"/>
          <w:sz w:val="22"/>
          <w:szCs w:val="22"/>
          <w:lang w:val="fr-CA" w:eastAsia="fr-FR"/>
        </w:rPr>
        <w:t>s</w:t>
      </w:r>
      <w:r w:rsidR="00B34FCE">
        <w:rPr>
          <w:rFonts w:eastAsia="Times New Roman"/>
          <w:sz w:val="22"/>
          <w:szCs w:val="22"/>
          <w:lang w:val="fr-CA" w:eastAsia="fr-FR"/>
        </w:rPr>
        <w:t xml:space="preserve"> permettent</w:t>
      </w:r>
      <w:r w:rsidR="00CB1321">
        <w:rPr>
          <w:rFonts w:eastAsia="Times New Roman"/>
          <w:sz w:val="22"/>
          <w:szCs w:val="22"/>
          <w:lang w:val="fr-CA" w:eastAsia="fr-FR"/>
        </w:rPr>
        <w:t xml:space="preserve"> </w:t>
      </w:r>
      <w:r w:rsidR="00B34FCE">
        <w:rPr>
          <w:rFonts w:eastAsia="Times New Roman"/>
          <w:sz w:val="22"/>
          <w:szCs w:val="22"/>
          <w:lang w:val="fr-CA" w:eastAsia="fr-FR"/>
        </w:rPr>
        <w:t>d’</w:t>
      </w:r>
      <w:r w:rsidR="00CB1321">
        <w:rPr>
          <w:rFonts w:eastAsia="Times New Roman"/>
          <w:sz w:val="22"/>
          <w:szCs w:val="22"/>
          <w:lang w:val="fr-CA" w:eastAsia="fr-FR"/>
        </w:rPr>
        <w:t>exploiter</w:t>
      </w:r>
      <w:r w:rsidR="0048757A">
        <w:rPr>
          <w:rFonts w:eastAsia="Times New Roman"/>
          <w:sz w:val="22"/>
          <w:szCs w:val="22"/>
          <w:lang w:val="fr-CA" w:eastAsia="fr-FR"/>
        </w:rPr>
        <w:t xml:space="preserve"> pleinement leurs talents</w:t>
      </w:r>
      <w:r w:rsidR="00A8739C">
        <w:rPr>
          <w:rFonts w:eastAsia="Times New Roman"/>
          <w:sz w:val="22"/>
          <w:szCs w:val="22"/>
          <w:lang w:val="fr-CA" w:eastAsia="fr-FR"/>
        </w:rPr>
        <w:t>.</w:t>
      </w:r>
      <w:r w:rsidR="00CB1321">
        <w:rPr>
          <w:rFonts w:eastAsia="Times New Roman"/>
          <w:sz w:val="22"/>
          <w:szCs w:val="22"/>
          <w:lang w:val="fr-CA" w:eastAsia="fr-FR"/>
        </w:rPr>
        <w:t xml:space="preserve"> Au cours de la dernière année, Couche-Tard a bonifié ses programmes de </w:t>
      </w:r>
      <w:r w:rsidR="005F0898">
        <w:rPr>
          <w:rFonts w:eastAsia="Times New Roman"/>
          <w:sz w:val="22"/>
          <w:szCs w:val="22"/>
          <w:lang w:val="fr-CA" w:eastAsia="fr-FR"/>
        </w:rPr>
        <w:t xml:space="preserve">perfectionnement </w:t>
      </w:r>
      <w:r w:rsidR="00CB1321">
        <w:rPr>
          <w:rFonts w:eastAsia="Times New Roman"/>
          <w:sz w:val="22"/>
          <w:szCs w:val="22"/>
          <w:lang w:val="fr-CA" w:eastAsia="fr-FR"/>
        </w:rPr>
        <w:t>du leadership et a récemment mis en place un programme de mentorat officiel. L’entreprise continue aussi</w:t>
      </w:r>
      <w:r w:rsidR="00864CD6">
        <w:rPr>
          <w:rFonts w:eastAsia="Times New Roman"/>
          <w:sz w:val="22"/>
          <w:szCs w:val="22"/>
          <w:lang w:val="fr-CA" w:eastAsia="fr-FR"/>
        </w:rPr>
        <w:t xml:space="preserve"> à </w:t>
      </w:r>
      <w:r w:rsidR="00CB1321">
        <w:rPr>
          <w:rFonts w:eastAsia="Times New Roman"/>
          <w:sz w:val="22"/>
          <w:szCs w:val="22"/>
          <w:lang w:val="fr-CA" w:eastAsia="fr-FR"/>
        </w:rPr>
        <w:t xml:space="preserve">offrir un programme de formation </w:t>
      </w:r>
      <w:r w:rsidR="005F0898">
        <w:rPr>
          <w:rFonts w:eastAsia="Times New Roman"/>
          <w:sz w:val="22"/>
          <w:szCs w:val="22"/>
          <w:lang w:val="fr-CA" w:eastAsia="fr-FR"/>
        </w:rPr>
        <w:t>ludique</w:t>
      </w:r>
      <w:r w:rsidR="00840E92">
        <w:rPr>
          <w:rFonts w:eastAsia="Times New Roman"/>
          <w:sz w:val="22"/>
          <w:szCs w:val="22"/>
          <w:lang w:val="fr-CA" w:eastAsia="fr-FR"/>
        </w:rPr>
        <w:t xml:space="preserve"> primé </w:t>
      </w:r>
      <w:r w:rsidR="00174A16">
        <w:rPr>
          <w:rFonts w:eastAsia="Times New Roman"/>
          <w:sz w:val="22"/>
          <w:szCs w:val="22"/>
          <w:lang w:val="fr-CA" w:eastAsia="fr-FR"/>
        </w:rPr>
        <w:t xml:space="preserve">ainsi que </w:t>
      </w:r>
      <w:r w:rsidR="00682F81">
        <w:rPr>
          <w:rFonts w:eastAsia="Times New Roman"/>
          <w:sz w:val="22"/>
          <w:szCs w:val="22"/>
          <w:lang w:val="fr-CA" w:eastAsia="fr-FR"/>
        </w:rPr>
        <w:t>d</w:t>
      </w:r>
      <w:r w:rsidR="00174A16">
        <w:rPr>
          <w:rFonts w:eastAsia="Times New Roman"/>
          <w:sz w:val="22"/>
          <w:szCs w:val="22"/>
          <w:lang w:val="fr-CA" w:eastAsia="fr-FR"/>
        </w:rPr>
        <w:t>es bourses</w:t>
      </w:r>
      <w:r w:rsidR="00682F81">
        <w:rPr>
          <w:rFonts w:eastAsia="Times New Roman"/>
          <w:sz w:val="22"/>
          <w:szCs w:val="22"/>
          <w:lang w:val="fr-CA" w:eastAsia="fr-FR"/>
        </w:rPr>
        <w:t xml:space="preserve"> d’études</w:t>
      </w:r>
      <w:r w:rsidR="00174A16">
        <w:rPr>
          <w:rFonts w:eastAsia="Times New Roman"/>
          <w:sz w:val="22"/>
          <w:szCs w:val="22"/>
          <w:lang w:val="fr-CA" w:eastAsia="fr-FR"/>
        </w:rPr>
        <w:t xml:space="preserve"> </w:t>
      </w:r>
      <w:r w:rsidR="00682F81">
        <w:rPr>
          <w:rFonts w:eastAsia="Times New Roman"/>
          <w:sz w:val="22"/>
          <w:szCs w:val="22"/>
          <w:lang w:val="fr-CA" w:eastAsia="fr-FR"/>
        </w:rPr>
        <w:t xml:space="preserve">pour ses employés canadiens et leurs </w:t>
      </w:r>
      <w:r w:rsidR="00CB6BEF">
        <w:rPr>
          <w:rFonts w:eastAsia="Times New Roman"/>
          <w:sz w:val="22"/>
          <w:szCs w:val="22"/>
          <w:lang w:val="fr-CA" w:eastAsia="fr-FR"/>
        </w:rPr>
        <w:t>personnes à charge</w:t>
      </w:r>
      <w:r w:rsidR="00682F81">
        <w:rPr>
          <w:rFonts w:eastAsia="Times New Roman"/>
          <w:sz w:val="22"/>
          <w:szCs w:val="22"/>
          <w:lang w:val="fr-CA" w:eastAsia="fr-FR"/>
        </w:rPr>
        <w:t>.</w:t>
      </w:r>
      <w:r w:rsidR="00EB2CB4">
        <w:rPr>
          <w:rFonts w:eastAsia="Times New Roman"/>
          <w:sz w:val="22"/>
          <w:szCs w:val="22"/>
          <w:lang w:val="fr-CA" w:eastAsia="fr-FR"/>
        </w:rPr>
        <w:t xml:space="preserve"> </w:t>
      </w:r>
    </w:p>
    <w:p w14:paraId="52E5DADD" w14:textId="77777777" w:rsidR="0068539B" w:rsidRDefault="0068539B" w:rsidP="00180ABD">
      <w:pPr>
        <w:pStyle w:val="Default"/>
        <w:spacing w:line="264" w:lineRule="auto"/>
        <w:jc w:val="both"/>
        <w:rPr>
          <w:rFonts w:eastAsia="Times New Roman"/>
          <w:sz w:val="22"/>
          <w:szCs w:val="22"/>
          <w:lang w:val="fr-CA" w:eastAsia="fr-FR"/>
        </w:rPr>
      </w:pPr>
    </w:p>
    <w:p w14:paraId="2F7DA768" w14:textId="62A44487" w:rsidR="00326B7F" w:rsidRDefault="00591F35" w:rsidP="00180ABD">
      <w:pPr>
        <w:pStyle w:val="Default"/>
        <w:spacing w:line="264" w:lineRule="auto"/>
        <w:jc w:val="both"/>
        <w:rPr>
          <w:rFonts w:eastAsia="Times New Roman"/>
          <w:sz w:val="22"/>
          <w:szCs w:val="22"/>
          <w:lang w:val="fr-CA" w:eastAsia="fr-FR"/>
        </w:rPr>
      </w:pPr>
      <w:r>
        <w:rPr>
          <w:rFonts w:eastAsia="Times New Roman"/>
          <w:sz w:val="22"/>
          <w:szCs w:val="22"/>
          <w:lang w:val="fr-CA" w:eastAsia="fr-FR"/>
        </w:rPr>
        <w:t>« </w:t>
      </w:r>
      <w:r w:rsidR="006735ED" w:rsidRPr="006735ED">
        <w:rPr>
          <w:rFonts w:eastAsia="Times New Roman"/>
          <w:sz w:val="22"/>
          <w:szCs w:val="22"/>
          <w:lang w:val="fr-CA" w:eastAsia="fr-FR"/>
        </w:rPr>
        <w:t xml:space="preserve">Quels que soient les objectifs de nos gens, nous </w:t>
      </w:r>
      <w:r w:rsidR="006735ED">
        <w:rPr>
          <w:rFonts w:eastAsia="Times New Roman"/>
          <w:sz w:val="22"/>
          <w:szCs w:val="22"/>
          <w:lang w:val="fr-CA" w:eastAsia="fr-FR"/>
        </w:rPr>
        <w:t>les aideron</w:t>
      </w:r>
      <w:r w:rsidR="007B03F8">
        <w:rPr>
          <w:rFonts w:eastAsia="Times New Roman"/>
          <w:sz w:val="22"/>
          <w:szCs w:val="22"/>
          <w:lang w:val="fr-CA" w:eastAsia="fr-FR"/>
        </w:rPr>
        <w:t>s</w:t>
      </w:r>
      <w:r w:rsidR="006735ED">
        <w:rPr>
          <w:rFonts w:eastAsia="Times New Roman"/>
          <w:sz w:val="22"/>
          <w:szCs w:val="22"/>
          <w:lang w:val="fr-CA" w:eastAsia="fr-FR"/>
        </w:rPr>
        <w:t xml:space="preserve"> à les atteindre</w:t>
      </w:r>
      <w:r w:rsidR="00DA42F1">
        <w:rPr>
          <w:rFonts w:eastAsia="Times New Roman"/>
          <w:sz w:val="22"/>
          <w:szCs w:val="22"/>
          <w:lang w:val="fr-CA" w:eastAsia="fr-FR"/>
        </w:rPr>
        <w:t xml:space="preserve">. </w:t>
      </w:r>
      <w:r w:rsidR="00AE1648" w:rsidRPr="00AE1648">
        <w:rPr>
          <w:rFonts w:eastAsia="Times New Roman"/>
          <w:sz w:val="22"/>
          <w:szCs w:val="22"/>
          <w:lang w:val="fr-CA" w:eastAsia="fr-FR"/>
        </w:rPr>
        <w:t xml:space="preserve">Nos </w:t>
      </w:r>
      <w:r w:rsidR="009F498A" w:rsidRPr="00C20D9B">
        <w:rPr>
          <w:rFonts w:eastAsia="Times New Roman"/>
          <w:sz w:val="22"/>
          <w:szCs w:val="22"/>
          <w:lang w:val="fr-CA" w:eastAsia="fr-FR"/>
        </w:rPr>
        <w:t xml:space="preserve">possibilités </w:t>
      </w:r>
      <w:r w:rsidR="009F498A">
        <w:rPr>
          <w:rFonts w:eastAsia="Times New Roman"/>
          <w:sz w:val="22"/>
          <w:szCs w:val="22"/>
          <w:lang w:val="fr-CA" w:eastAsia="fr-FR"/>
        </w:rPr>
        <w:t xml:space="preserve">d’emploi </w:t>
      </w:r>
      <w:r w:rsidR="00562D52" w:rsidRPr="00AE1648">
        <w:rPr>
          <w:rFonts w:eastAsia="Times New Roman"/>
          <w:sz w:val="22"/>
          <w:szCs w:val="22"/>
          <w:lang w:val="fr-CA" w:eastAsia="fr-FR"/>
        </w:rPr>
        <w:t xml:space="preserve">dans nos magasins et nos bureaux </w:t>
      </w:r>
      <w:r w:rsidR="00AE1648" w:rsidRPr="00AE1648">
        <w:rPr>
          <w:rFonts w:eastAsia="Times New Roman"/>
          <w:sz w:val="22"/>
          <w:szCs w:val="22"/>
          <w:lang w:val="fr-CA" w:eastAsia="fr-FR"/>
        </w:rPr>
        <w:t xml:space="preserve">offrent des </w:t>
      </w:r>
      <w:r w:rsidR="00346963">
        <w:rPr>
          <w:rFonts w:eastAsia="Times New Roman"/>
          <w:sz w:val="22"/>
          <w:szCs w:val="22"/>
          <w:lang w:val="fr-CA" w:eastAsia="fr-FR"/>
        </w:rPr>
        <w:t>opportunités</w:t>
      </w:r>
      <w:r w:rsidR="00AE1648" w:rsidRPr="00AE1648">
        <w:rPr>
          <w:rFonts w:eastAsia="Times New Roman"/>
          <w:sz w:val="22"/>
          <w:szCs w:val="22"/>
          <w:lang w:val="fr-CA" w:eastAsia="fr-FR"/>
        </w:rPr>
        <w:t xml:space="preserve"> </w:t>
      </w:r>
      <w:r w:rsidR="00072193">
        <w:rPr>
          <w:rFonts w:eastAsia="Times New Roman"/>
          <w:sz w:val="22"/>
          <w:szCs w:val="22"/>
          <w:lang w:val="fr-CA" w:eastAsia="fr-FR"/>
        </w:rPr>
        <w:t>de croissance</w:t>
      </w:r>
      <w:r w:rsidR="00072193" w:rsidRPr="00AE1648">
        <w:rPr>
          <w:rFonts w:eastAsia="Times New Roman"/>
          <w:sz w:val="22"/>
          <w:szCs w:val="22"/>
          <w:lang w:val="fr-CA" w:eastAsia="fr-FR"/>
        </w:rPr>
        <w:t xml:space="preserve"> </w:t>
      </w:r>
      <w:r w:rsidR="00AE1648" w:rsidRPr="00AE1648">
        <w:rPr>
          <w:rFonts w:eastAsia="Times New Roman"/>
          <w:sz w:val="22"/>
          <w:szCs w:val="22"/>
          <w:lang w:val="fr-CA" w:eastAsia="fr-FR"/>
        </w:rPr>
        <w:t>de ca</w:t>
      </w:r>
      <w:r w:rsidR="00AE1648">
        <w:rPr>
          <w:rFonts w:eastAsia="Times New Roman"/>
          <w:sz w:val="22"/>
          <w:szCs w:val="22"/>
          <w:lang w:val="fr-CA" w:eastAsia="fr-FR"/>
        </w:rPr>
        <w:t>rrière au sein d’</w:t>
      </w:r>
      <w:r w:rsidR="003A3E5D">
        <w:rPr>
          <w:rFonts w:eastAsia="Times New Roman"/>
          <w:sz w:val="22"/>
          <w:szCs w:val="22"/>
          <w:lang w:val="fr-CA" w:eastAsia="fr-FR"/>
        </w:rPr>
        <w:t xml:space="preserve">une entreprise mondiale ainsi qu’un environnement de travail </w:t>
      </w:r>
      <w:r w:rsidR="00326B7F">
        <w:rPr>
          <w:rFonts w:eastAsia="Times New Roman"/>
          <w:sz w:val="22"/>
          <w:szCs w:val="22"/>
          <w:lang w:val="fr-CA" w:eastAsia="fr-FR"/>
        </w:rPr>
        <w:t>stimulant qui embrasse les valeurs qui nous guident</w:t>
      </w:r>
      <w:r w:rsidR="00DA42F1">
        <w:rPr>
          <w:rFonts w:eastAsia="Times New Roman"/>
          <w:sz w:val="22"/>
          <w:szCs w:val="22"/>
          <w:lang w:val="fr-CA" w:eastAsia="fr-FR"/>
        </w:rPr>
        <w:t xml:space="preserve"> </w:t>
      </w:r>
      <w:r w:rsidR="00326B7F">
        <w:rPr>
          <w:rFonts w:eastAsia="Times New Roman"/>
          <w:sz w:val="22"/>
          <w:szCs w:val="22"/>
          <w:lang w:val="fr-CA" w:eastAsia="fr-FR"/>
        </w:rPr>
        <w:t>»</w:t>
      </w:r>
      <w:r w:rsidR="00DA42F1">
        <w:rPr>
          <w:rFonts w:eastAsia="Times New Roman"/>
          <w:sz w:val="22"/>
          <w:szCs w:val="22"/>
          <w:lang w:val="fr-CA" w:eastAsia="fr-FR"/>
        </w:rPr>
        <w:t xml:space="preserve">, </w:t>
      </w:r>
      <w:r w:rsidR="00540A56">
        <w:rPr>
          <w:rFonts w:eastAsia="Times New Roman"/>
          <w:sz w:val="22"/>
          <w:szCs w:val="22"/>
          <w:lang w:val="fr-CA" w:eastAsia="fr-FR"/>
        </w:rPr>
        <w:t xml:space="preserve">a ajouté </w:t>
      </w:r>
      <w:r w:rsidR="00DA42F1">
        <w:rPr>
          <w:rFonts w:eastAsia="Times New Roman"/>
          <w:sz w:val="22"/>
          <w:szCs w:val="22"/>
          <w:lang w:val="fr-CA" w:eastAsia="fr-FR"/>
        </w:rPr>
        <w:t>Mme </w:t>
      </w:r>
      <w:r w:rsidR="00DA42F1" w:rsidRPr="006735ED">
        <w:rPr>
          <w:rFonts w:eastAsia="Times New Roman"/>
          <w:sz w:val="22"/>
          <w:szCs w:val="22"/>
          <w:lang w:val="fr-CA" w:eastAsia="fr-FR"/>
        </w:rPr>
        <w:t>Poirier.</w:t>
      </w:r>
      <w:r w:rsidR="00DA42F1">
        <w:rPr>
          <w:rFonts w:eastAsia="Times New Roman"/>
          <w:sz w:val="22"/>
          <w:szCs w:val="22"/>
          <w:lang w:val="fr-CA" w:eastAsia="fr-FR"/>
        </w:rPr>
        <w:t xml:space="preserve"> </w:t>
      </w:r>
      <w:r w:rsidR="00B67FA3" w:rsidRPr="00C20D9B">
        <w:rPr>
          <w:rFonts w:eastAsia="Times New Roman"/>
          <w:sz w:val="22"/>
          <w:szCs w:val="22"/>
          <w:lang w:val="fr-CA" w:eastAsia="fr-FR"/>
        </w:rPr>
        <w:t>« </w:t>
      </w:r>
      <w:r w:rsidR="00DA42F1" w:rsidRPr="00DA42F1">
        <w:rPr>
          <w:rFonts w:eastAsia="Times New Roman"/>
          <w:sz w:val="22"/>
          <w:szCs w:val="22"/>
          <w:lang w:val="fr-CA" w:eastAsia="fr-FR"/>
        </w:rPr>
        <w:t xml:space="preserve">Nous sommes également </w:t>
      </w:r>
      <w:r w:rsidR="00AB2030">
        <w:rPr>
          <w:rFonts w:eastAsia="Times New Roman"/>
          <w:sz w:val="22"/>
          <w:szCs w:val="22"/>
          <w:lang w:val="fr-CA" w:eastAsia="fr-FR"/>
        </w:rPr>
        <w:t>heureux</w:t>
      </w:r>
      <w:r w:rsidR="00AB2030" w:rsidRPr="00DA42F1">
        <w:rPr>
          <w:rFonts w:eastAsia="Times New Roman"/>
          <w:sz w:val="22"/>
          <w:szCs w:val="22"/>
          <w:lang w:val="fr-CA" w:eastAsia="fr-FR"/>
        </w:rPr>
        <w:t xml:space="preserve"> </w:t>
      </w:r>
      <w:r w:rsidR="00DA42F1" w:rsidRPr="00DA42F1">
        <w:rPr>
          <w:rFonts w:eastAsia="Times New Roman"/>
          <w:sz w:val="22"/>
          <w:szCs w:val="22"/>
          <w:lang w:val="fr-CA" w:eastAsia="fr-FR"/>
        </w:rPr>
        <w:t xml:space="preserve">d'offrir aux membres de notre équipe un programme de bourses d'études dans le cadre de notre engagement à investir dans leur </w:t>
      </w:r>
      <w:r w:rsidR="00D32263">
        <w:rPr>
          <w:rFonts w:eastAsia="Times New Roman"/>
          <w:sz w:val="22"/>
          <w:szCs w:val="22"/>
          <w:lang w:val="fr-CA" w:eastAsia="fr-FR"/>
        </w:rPr>
        <w:t>perfectionnement</w:t>
      </w:r>
      <w:r w:rsidR="00D32263" w:rsidRPr="00DA42F1">
        <w:rPr>
          <w:rFonts w:eastAsia="Times New Roman"/>
          <w:sz w:val="22"/>
          <w:szCs w:val="22"/>
          <w:lang w:val="fr-CA" w:eastAsia="fr-FR"/>
        </w:rPr>
        <w:t xml:space="preserve"> </w:t>
      </w:r>
      <w:r w:rsidR="00DA42F1" w:rsidRPr="00DA42F1">
        <w:rPr>
          <w:rFonts w:eastAsia="Times New Roman"/>
          <w:sz w:val="22"/>
          <w:szCs w:val="22"/>
          <w:lang w:val="fr-CA" w:eastAsia="fr-FR"/>
        </w:rPr>
        <w:t>professionnel. Nous croyons qu'en leur donnant accès à une formation et à des ressources de qualité supérieure, nous les aidons à réussir individuellement et contribuons à la réussite de la prochaine génération d'employés au Canada</w:t>
      </w:r>
      <w:r w:rsidR="008D2D61" w:rsidRPr="00DA42F1">
        <w:rPr>
          <w:rFonts w:eastAsia="Times New Roman"/>
          <w:sz w:val="22"/>
          <w:szCs w:val="22"/>
          <w:lang w:val="fr-CA" w:eastAsia="fr-FR"/>
        </w:rPr>
        <w:t>.</w:t>
      </w:r>
      <w:r w:rsidR="008D2D61">
        <w:rPr>
          <w:rFonts w:eastAsia="Times New Roman"/>
          <w:sz w:val="22"/>
          <w:szCs w:val="22"/>
          <w:lang w:val="fr-CA" w:eastAsia="fr-FR"/>
        </w:rPr>
        <w:t> »</w:t>
      </w:r>
    </w:p>
    <w:p w14:paraId="3753D3EC" w14:textId="77777777" w:rsidR="00EB2CB4" w:rsidRDefault="00EB2CB4" w:rsidP="00180ABD">
      <w:pPr>
        <w:pStyle w:val="Default"/>
        <w:spacing w:line="264" w:lineRule="auto"/>
        <w:jc w:val="both"/>
        <w:rPr>
          <w:rFonts w:eastAsia="Times New Roman"/>
          <w:sz w:val="22"/>
          <w:szCs w:val="22"/>
          <w:lang w:val="fr-CA" w:eastAsia="fr-FR"/>
        </w:rPr>
      </w:pPr>
    </w:p>
    <w:p w14:paraId="1B6B8B4E" w14:textId="723E94CF" w:rsidR="00681171" w:rsidRDefault="00FB70DE" w:rsidP="00180ABD">
      <w:pPr>
        <w:pStyle w:val="Default"/>
        <w:spacing w:line="264" w:lineRule="auto"/>
        <w:jc w:val="both"/>
        <w:rPr>
          <w:sz w:val="22"/>
          <w:szCs w:val="22"/>
          <w:lang w:val="fr-CA" w:eastAsia="fr-FR"/>
        </w:rPr>
      </w:pPr>
      <w:r>
        <w:rPr>
          <w:rFonts w:eastAsia="Times New Roman"/>
          <w:sz w:val="22"/>
          <w:szCs w:val="22"/>
          <w:lang w:val="fr-CA" w:eastAsia="fr-FR"/>
        </w:rPr>
        <w:t xml:space="preserve">Employant </w:t>
      </w:r>
      <w:r w:rsidR="00682F81">
        <w:rPr>
          <w:rFonts w:eastAsia="Times New Roman"/>
          <w:sz w:val="22"/>
          <w:szCs w:val="22"/>
          <w:lang w:val="fr-CA" w:eastAsia="fr-FR"/>
        </w:rPr>
        <w:t xml:space="preserve">environ </w:t>
      </w:r>
      <w:r>
        <w:rPr>
          <w:rFonts w:eastAsia="Times New Roman"/>
          <w:sz w:val="22"/>
          <w:szCs w:val="22"/>
          <w:lang w:val="fr-CA" w:eastAsia="fr-FR"/>
        </w:rPr>
        <w:t>832</w:t>
      </w:r>
      <w:r w:rsidR="00682F81">
        <w:rPr>
          <w:rFonts w:eastAsia="Times New Roman"/>
          <w:sz w:val="22"/>
          <w:szCs w:val="22"/>
          <w:lang w:val="fr-CA" w:eastAsia="fr-FR"/>
        </w:rPr>
        <w:t>0</w:t>
      </w:r>
      <w:r w:rsidR="007B03F8">
        <w:rPr>
          <w:rFonts w:eastAsia="Times New Roman"/>
          <w:sz w:val="22"/>
          <w:szCs w:val="22"/>
          <w:lang w:val="fr-CA" w:eastAsia="fr-FR"/>
        </w:rPr>
        <w:t> </w:t>
      </w:r>
      <w:r>
        <w:rPr>
          <w:rFonts w:eastAsia="Times New Roman"/>
          <w:sz w:val="22"/>
          <w:szCs w:val="22"/>
          <w:lang w:val="fr-CA" w:eastAsia="fr-FR"/>
        </w:rPr>
        <w:t>personnes</w:t>
      </w:r>
      <w:r w:rsidR="00682F81">
        <w:rPr>
          <w:rFonts w:eastAsia="Times New Roman"/>
          <w:sz w:val="22"/>
          <w:szCs w:val="22"/>
          <w:lang w:val="fr-CA" w:eastAsia="fr-FR"/>
        </w:rPr>
        <w:t xml:space="preserve"> au Québec</w:t>
      </w:r>
      <w:r>
        <w:rPr>
          <w:rFonts w:eastAsia="Times New Roman"/>
          <w:sz w:val="22"/>
          <w:szCs w:val="22"/>
          <w:lang w:val="fr-CA" w:eastAsia="fr-FR"/>
        </w:rPr>
        <w:t>, Couche-Tard offre des postes pouvant aller d</w:t>
      </w:r>
      <w:r w:rsidR="003F006A">
        <w:rPr>
          <w:rFonts w:eastAsia="Times New Roman"/>
          <w:sz w:val="22"/>
          <w:szCs w:val="22"/>
          <w:lang w:val="fr-CA" w:eastAsia="fr-FR"/>
        </w:rPr>
        <w:t xml:space="preserve">’un </w:t>
      </w:r>
      <w:r w:rsidR="003964D2">
        <w:rPr>
          <w:rFonts w:eastAsia="Times New Roman"/>
          <w:sz w:val="22"/>
          <w:szCs w:val="22"/>
          <w:lang w:val="fr-CA" w:eastAsia="fr-FR"/>
        </w:rPr>
        <w:t xml:space="preserve">poste </w:t>
      </w:r>
      <w:r w:rsidR="003F006A">
        <w:rPr>
          <w:rFonts w:eastAsia="Times New Roman"/>
          <w:sz w:val="22"/>
          <w:szCs w:val="22"/>
          <w:lang w:val="fr-CA" w:eastAsia="fr-FR"/>
        </w:rPr>
        <w:t xml:space="preserve">au sein de la haute direction au siège social </w:t>
      </w:r>
      <w:r w:rsidR="00D62AD3">
        <w:rPr>
          <w:rFonts w:eastAsia="Times New Roman"/>
          <w:sz w:val="22"/>
          <w:szCs w:val="22"/>
          <w:lang w:val="fr-CA" w:eastAsia="fr-FR"/>
        </w:rPr>
        <w:t xml:space="preserve">à </w:t>
      </w:r>
      <w:r w:rsidR="0031162F">
        <w:rPr>
          <w:rFonts w:eastAsia="Times New Roman"/>
          <w:sz w:val="22"/>
          <w:szCs w:val="22"/>
          <w:lang w:val="fr-CA" w:eastAsia="fr-FR"/>
        </w:rPr>
        <w:t>celui</w:t>
      </w:r>
      <w:r w:rsidR="00D62AD3">
        <w:rPr>
          <w:rFonts w:eastAsia="Times New Roman"/>
          <w:sz w:val="22"/>
          <w:szCs w:val="22"/>
          <w:lang w:val="fr-CA" w:eastAsia="fr-FR"/>
        </w:rPr>
        <w:t xml:space="preserve"> de préposé au service à la clientèle. </w:t>
      </w:r>
      <w:r w:rsidR="0026306F">
        <w:rPr>
          <w:rFonts w:eastAsia="Times New Roman"/>
          <w:sz w:val="22"/>
          <w:szCs w:val="22"/>
          <w:lang w:val="fr-CA" w:eastAsia="fr-FR"/>
        </w:rPr>
        <w:t xml:space="preserve">La société </w:t>
      </w:r>
      <w:r w:rsidR="00D62AD3">
        <w:rPr>
          <w:rFonts w:eastAsia="Times New Roman"/>
          <w:sz w:val="22"/>
          <w:szCs w:val="22"/>
          <w:lang w:val="fr-CA" w:eastAsia="fr-FR"/>
        </w:rPr>
        <w:t>continue d’attirer les meilleurs talents dans tou</w:t>
      </w:r>
      <w:r w:rsidR="00914099">
        <w:rPr>
          <w:rFonts w:eastAsia="Times New Roman"/>
          <w:sz w:val="22"/>
          <w:szCs w:val="22"/>
          <w:lang w:val="fr-CA" w:eastAsia="fr-FR"/>
        </w:rPr>
        <w:t>s les</w:t>
      </w:r>
      <w:r w:rsidR="00414AC5">
        <w:rPr>
          <w:rFonts w:eastAsia="Times New Roman"/>
          <w:sz w:val="22"/>
          <w:szCs w:val="22"/>
          <w:lang w:val="fr-CA" w:eastAsia="fr-FR"/>
        </w:rPr>
        <w:t xml:space="preserve"> secteurs d’activité</w:t>
      </w:r>
      <w:r w:rsidR="00B16FF2">
        <w:rPr>
          <w:rFonts w:eastAsia="Times New Roman"/>
          <w:sz w:val="22"/>
          <w:szCs w:val="22"/>
          <w:lang w:val="fr-CA" w:eastAsia="fr-FR"/>
        </w:rPr>
        <w:t>s</w:t>
      </w:r>
      <w:r w:rsidR="00414AC5">
        <w:rPr>
          <w:rFonts w:eastAsia="Times New Roman"/>
          <w:sz w:val="22"/>
          <w:szCs w:val="22"/>
          <w:lang w:val="fr-CA" w:eastAsia="fr-FR"/>
        </w:rPr>
        <w:t xml:space="preserve"> </w:t>
      </w:r>
      <w:r w:rsidR="00914099">
        <w:rPr>
          <w:rFonts w:eastAsia="Times New Roman"/>
          <w:sz w:val="22"/>
          <w:szCs w:val="22"/>
          <w:lang w:val="fr-CA" w:eastAsia="fr-FR"/>
        </w:rPr>
        <w:t xml:space="preserve">de </w:t>
      </w:r>
      <w:r w:rsidR="001D2EB4">
        <w:rPr>
          <w:rFonts w:eastAsia="Times New Roman"/>
          <w:sz w:val="22"/>
          <w:szCs w:val="22"/>
          <w:lang w:val="fr-CA" w:eastAsia="fr-FR"/>
        </w:rPr>
        <w:t xml:space="preserve">son </w:t>
      </w:r>
      <w:r w:rsidR="00914099">
        <w:rPr>
          <w:rFonts w:eastAsia="Times New Roman"/>
          <w:sz w:val="22"/>
          <w:szCs w:val="22"/>
          <w:lang w:val="fr-CA" w:eastAsia="fr-FR"/>
        </w:rPr>
        <w:t xml:space="preserve">organisation en offrant des possibilités d’emploi recherchées et </w:t>
      </w:r>
      <w:r w:rsidR="0022309B">
        <w:rPr>
          <w:rFonts w:eastAsia="Times New Roman"/>
          <w:sz w:val="22"/>
          <w:szCs w:val="22"/>
          <w:lang w:val="fr-CA" w:eastAsia="fr-FR"/>
        </w:rPr>
        <w:t xml:space="preserve">en soutenant </w:t>
      </w:r>
      <w:r w:rsidR="00B16FF2">
        <w:rPr>
          <w:rFonts w:eastAsia="Times New Roman"/>
          <w:sz w:val="22"/>
          <w:szCs w:val="22"/>
          <w:lang w:val="fr-CA" w:eastAsia="fr-FR"/>
        </w:rPr>
        <w:t xml:space="preserve">le perfectionnement </w:t>
      </w:r>
      <w:r w:rsidR="00E06A96">
        <w:rPr>
          <w:rFonts w:eastAsia="Times New Roman"/>
          <w:sz w:val="22"/>
          <w:szCs w:val="22"/>
          <w:lang w:val="fr-CA" w:eastAsia="fr-FR"/>
        </w:rPr>
        <w:t xml:space="preserve">professionnel. Pour en savoir plus sur </w:t>
      </w:r>
      <w:r w:rsidR="00007691">
        <w:rPr>
          <w:rFonts w:eastAsia="Times New Roman"/>
          <w:sz w:val="22"/>
          <w:szCs w:val="22"/>
          <w:lang w:val="fr-CA" w:eastAsia="fr-FR"/>
        </w:rPr>
        <w:t>nos</w:t>
      </w:r>
      <w:r w:rsidR="00E06A96">
        <w:rPr>
          <w:rFonts w:eastAsia="Times New Roman"/>
          <w:sz w:val="22"/>
          <w:szCs w:val="22"/>
          <w:lang w:val="fr-CA" w:eastAsia="fr-FR"/>
        </w:rPr>
        <w:t xml:space="preserve"> </w:t>
      </w:r>
      <w:r w:rsidR="00007691">
        <w:rPr>
          <w:rFonts w:eastAsia="Times New Roman"/>
          <w:sz w:val="22"/>
          <w:szCs w:val="22"/>
          <w:lang w:val="fr-CA" w:eastAsia="fr-FR"/>
        </w:rPr>
        <w:t>opportunités</w:t>
      </w:r>
      <w:r w:rsidR="00E06A96">
        <w:rPr>
          <w:rFonts w:eastAsia="Times New Roman"/>
          <w:sz w:val="22"/>
          <w:szCs w:val="22"/>
          <w:lang w:val="fr-CA" w:eastAsia="fr-FR"/>
        </w:rPr>
        <w:t xml:space="preserve"> de carrière chez Couche-Tard, visitez </w:t>
      </w:r>
      <w:hyperlink r:id="rId11" w:history="1">
        <w:r w:rsidR="00931102" w:rsidRPr="00E06A96">
          <w:rPr>
            <w:rStyle w:val="Hyperlink"/>
            <w:sz w:val="22"/>
            <w:szCs w:val="22"/>
            <w:lang w:val="fr-CA" w:eastAsia="fr-FR"/>
          </w:rPr>
          <w:t>C</w:t>
        </w:r>
        <w:r w:rsidR="0009584C">
          <w:rPr>
            <w:rStyle w:val="Hyperlink"/>
            <w:sz w:val="22"/>
            <w:szCs w:val="22"/>
            <w:lang w:val="fr-CA" w:eastAsia="fr-FR"/>
          </w:rPr>
          <w:t>arrières chez C</w:t>
        </w:r>
        <w:r w:rsidR="00931102" w:rsidRPr="00E06A96">
          <w:rPr>
            <w:rStyle w:val="Hyperlink"/>
            <w:sz w:val="22"/>
            <w:szCs w:val="22"/>
            <w:lang w:val="fr-CA" w:eastAsia="fr-FR"/>
          </w:rPr>
          <w:t>ouche-Tard</w:t>
        </w:r>
      </w:hyperlink>
      <w:r w:rsidR="0009584C" w:rsidRPr="002B52CB">
        <w:rPr>
          <w:sz w:val="22"/>
          <w:szCs w:val="22"/>
          <w:lang w:val="fr-CA" w:eastAsia="fr-FR"/>
        </w:rPr>
        <w:t>.</w:t>
      </w:r>
    </w:p>
    <w:p w14:paraId="0CACDD06" w14:textId="5EA7F815" w:rsidR="00DA42F1" w:rsidRDefault="00DA42F1" w:rsidP="00180ABD">
      <w:pPr>
        <w:pStyle w:val="Default"/>
        <w:spacing w:line="264" w:lineRule="auto"/>
        <w:jc w:val="both"/>
        <w:rPr>
          <w:sz w:val="22"/>
          <w:szCs w:val="22"/>
          <w:lang w:val="fr-CA" w:eastAsia="fr-FR"/>
        </w:rPr>
      </w:pPr>
    </w:p>
    <w:p w14:paraId="0ACBA491" w14:textId="77777777" w:rsidR="00DA42F1" w:rsidRDefault="00DA42F1" w:rsidP="00180ABD">
      <w:pPr>
        <w:pStyle w:val="Default"/>
        <w:spacing w:line="264" w:lineRule="auto"/>
        <w:jc w:val="both"/>
        <w:rPr>
          <w:sz w:val="22"/>
          <w:szCs w:val="22"/>
          <w:lang w:val="fr-CA" w:eastAsia="fr-FR"/>
        </w:rPr>
      </w:pPr>
    </w:p>
    <w:p w14:paraId="75AF488F" w14:textId="7FE0803B" w:rsidR="00855105" w:rsidRPr="00CA0466" w:rsidRDefault="00855105" w:rsidP="00CA0466">
      <w:pPr>
        <w:pStyle w:val="Default"/>
        <w:spacing w:line="264" w:lineRule="auto"/>
        <w:jc w:val="both"/>
        <w:rPr>
          <w:sz w:val="22"/>
          <w:szCs w:val="22"/>
          <w:lang w:val="fr-FR" w:eastAsia="fr-FR"/>
        </w:rPr>
      </w:pPr>
      <w:r>
        <w:rPr>
          <w:sz w:val="22"/>
          <w:szCs w:val="22"/>
          <w:lang w:val="fr-CA" w:eastAsia="fr-FR"/>
        </w:rPr>
        <w:t>« </w:t>
      </w:r>
      <w:r w:rsidR="00DA42F1" w:rsidRPr="00DA42F1">
        <w:rPr>
          <w:sz w:val="22"/>
          <w:szCs w:val="22"/>
          <w:lang w:val="fr-CA" w:eastAsia="fr-FR"/>
        </w:rPr>
        <w:t>Nous sommes honorés de recevoir cette</w:t>
      </w:r>
      <w:r w:rsidRPr="00855105">
        <w:rPr>
          <w:sz w:val="22"/>
          <w:szCs w:val="22"/>
          <w:lang w:val="fr-CA" w:eastAsia="fr-FR"/>
        </w:rPr>
        <w:t xml:space="preserve"> </w:t>
      </w:r>
      <w:r w:rsidRPr="00DA42F1">
        <w:rPr>
          <w:sz w:val="22"/>
          <w:szCs w:val="22"/>
          <w:lang w:val="fr-CA" w:eastAsia="fr-FR"/>
        </w:rPr>
        <w:t>prestigieuse</w:t>
      </w:r>
      <w:r w:rsidR="00DA42F1" w:rsidRPr="00DA42F1">
        <w:rPr>
          <w:sz w:val="22"/>
          <w:szCs w:val="22"/>
          <w:lang w:val="fr-CA" w:eastAsia="fr-FR"/>
        </w:rPr>
        <w:t xml:space="preserve"> reconnaissance en tant qu</w:t>
      </w:r>
      <w:r w:rsidR="00DA42F1">
        <w:rPr>
          <w:sz w:val="22"/>
          <w:szCs w:val="22"/>
          <w:lang w:val="fr-CA" w:eastAsia="fr-FR"/>
        </w:rPr>
        <w:t xml:space="preserve">’un des </w:t>
      </w:r>
      <w:r w:rsidR="00DA42F1" w:rsidRPr="00DA42F1">
        <w:rPr>
          <w:sz w:val="22"/>
          <w:szCs w:val="22"/>
          <w:lang w:val="fr-CA" w:eastAsia="fr-FR"/>
        </w:rPr>
        <w:t>meilleur</w:t>
      </w:r>
      <w:r w:rsidR="00DA42F1">
        <w:rPr>
          <w:sz w:val="22"/>
          <w:szCs w:val="22"/>
          <w:lang w:val="fr-CA" w:eastAsia="fr-FR"/>
        </w:rPr>
        <w:t>s</w:t>
      </w:r>
      <w:r w:rsidR="00DA42F1" w:rsidRPr="00DA42F1">
        <w:rPr>
          <w:sz w:val="22"/>
          <w:szCs w:val="22"/>
          <w:lang w:val="fr-CA" w:eastAsia="fr-FR"/>
        </w:rPr>
        <w:t xml:space="preserve"> employeur</w:t>
      </w:r>
      <w:r w:rsidR="00DA42F1">
        <w:rPr>
          <w:sz w:val="22"/>
          <w:szCs w:val="22"/>
          <w:lang w:val="fr-CA" w:eastAsia="fr-FR"/>
        </w:rPr>
        <w:t>s</w:t>
      </w:r>
      <w:r w:rsidR="00DA42F1" w:rsidRPr="00DA42F1">
        <w:rPr>
          <w:sz w:val="22"/>
          <w:szCs w:val="22"/>
          <w:lang w:val="fr-CA" w:eastAsia="fr-FR"/>
        </w:rPr>
        <w:t xml:space="preserve"> à Montréal. Nous nous efforçons de créer une culture d'entreprise qui responsabilise nos employés et favorise un sentiment de communauté, de collaboration et de croissance. </w:t>
      </w:r>
      <w:bookmarkStart w:id="1" w:name="_Hlk128125082"/>
      <w:r w:rsidR="00CA0466" w:rsidRPr="00CA0466">
        <w:rPr>
          <w:sz w:val="22"/>
          <w:szCs w:val="22"/>
          <w:lang w:val="fr-FR" w:eastAsia="fr-FR"/>
        </w:rPr>
        <w:t xml:space="preserve">En tant que plaque tournante des </w:t>
      </w:r>
      <w:r w:rsidR="00844D7A">
        <w:rPr>
          <w:sz w:val="22"/>
          <w:szCs w:val="22"/>
          <w:lang w:val="fr-FR" w:eastAsia="fr-FR"/>
        </w:rPr>
        <w:t>activités</w:t>
      </w:r>
      <w:r w:rsidR="00844D7A" w:rsidRPr="00CA0466">
        <w:rPr>
          <w:sz w:val="22"/>
          <w:szCs w:val="22"/>
          <w:lang w:val="fr-FR" w:eastAsia="fr-FR"/>
        </w:rPr>
        <w:t xml:space="preserve"> </w:t>
      </w:r>
      <w:r w:rsidR="00CA0466" w:rsidRPr="00CA0466">
        <w:rPr>
          <w:sz w:val="22"/>
          <w:szCs w:val="22"/>
          <w:lang w:val="fr-FR" w:eastAsia="fr-FR"/>
        </w:rPr>
        <w:t>opérationnelles et mondiale</w:t>
      </w:r>
      <w:r w:rsidR="00CA0466">
        <w:rPr>
          <w:sz w:val="22"/>
          <w:szCs w:val="22"/>
          <w:lang w:val="fr-FR" w:eastAsia="fr-FR"/>
        </w:rPr>
        <w:t>s, notre centre de services</w:t>
      </w:r>
      <w:r w:rsidR="00CA0466" w:rsidRPr="00CA0466">
        <w:rPr>
          <w:sz w:val="22"/>
          <w:szCs w:val="22"/>
          <w:lang w:val="fr-FR" w:eastAsia="fr-FR"/>
        </w:rPr>
        <w:t xml:space="preserve"> </w:t>
      </w:r>
      <w:r w:rsidR="00CA0466">
        <w:rPr>
          <w:sz w:val="22"/>
          <w:szCs w:val="22"/>
          <w:lang w:val="fr-FR" w:eastAsia="fr-FR"/>
        </w:rPr>
        <w:t xml:space="preserve">situé à Laval </w:t>
      </w:r>
      <w:r w:rsidR="00CA0466" w:rsidRPr="00CA0466">
        <w:rPr>
          <w:sz w:val="22"/>
          <w:szCs w:val="22"/>
          <w:lang w:val="fr-FR" w:eastAsia="fr-FR"/>
        </w:rPr>
        <w:t>offr</w:t>
      </w:r>
      <w:r w:rsidR="00CA0466">
        <w:rPr>
          <w:sz w:val="22"/>
          <w:szCs w:val="22"/>
          <w:lang w:val="fr-FR" w:eastAsia="fr-FR"/>
        </w:rPr>
        <w:t>e</w:t>
      </w:r>
      <w:r w:rsidR="00CA0466" w:rsidRPr="00CA0466">
        <w:rPr>
          <w:sz w:val="22"/>
          <w:szCs w:val="22"/>
          <w:lang w:val="fr-FR" w:eastAsia="fr-FR"/>
        </w:rPr>
        <w:t xml:space="preserve"> des emplois </w:t>
      </w:r>
      <w:r w:rsidR="00103E3F" w:rsidRPr="00855105">
        <w:rPr>
          <w:sz w:val="22"/>
          <w:szCs w:val="22"/>
          <w:lang w:val="fr-FR" w:eastAsia="fr-FR"/>
        </w:rPr>
        <w:t xml:space="preserve">à des cadres supérieurs </w:t>
      </w:r>
      <w:r w:rsidR="00CA0466" w:rsidRPr="00CA0466">
        <w:rPr>
          <w:sz w:val="22"/>
          <w:szCs w:val="22"/>
          <w:lang w:val="fr-FR" w:eastAsia="fr-FR"/>
        </w:rPr>
        <w:t xml:space="preserve">tout en perpétuant les traditions culturelles de l'entreprise, qui a été fondée au </w:t>
      </w:r>
      <w:r w:rsidR="00424CB2" w:rsidRPr="00CA0466">
        <w:rPr>
          <w:sz w:val="22"/>
          <w:szCs w:val="22"/>
          <w:lang w:val="fr-FR" w:eastAsia="fr-FR"/>
        </w:rPr>
        <w:t>Québe</w:t>
      </w:r>
      <w:r w:rsidR="00424CB2">
        <w:rPr>
          <w:sz w:val="22"/>
          <w:szCs w:val="22"/>
          <w:lang w:val="fr-FR" w:eastAsia="fr-FR"/>
        </w:rPr>
        <w:t>c »</w:t>
      </w:r>
      <w:r w:rsidR="00CA0466">
        <w:rPr>
          <w:sz w:val="22"/>
          <w:szCs w:val="22"/>
          <w:lang w:val="fr-FR" w:eastAsia="fr-FR"/>
        </w:rPr>
        <w:t>,</w:t>
      </w:r>
      <w:r w:rsidR="00CA0466" w:rsidRPr="00CA0466">
        <w:rPr>
          <w:sz w:val="22"/>
          <w:szCs w:val="22"/>
          <w:lang w:val="fr-FR" w:eastAsia="fr-FR"/>
        </w:rPr>
        <w:t xml:space="preserve"> déclare Claude Tessier, </w:t>
      </w:r>
      <w:r w:rsidR="0068539B">
        <w:rPr>
          <w:sz w:val="22"/>
          <w:szCs w:val="22"/>
          <w:lang w:val="fr-FR" w:eastAsia="fr-FR"/>
        </w:rPr>
        <w:t>c</w:t>
      </w:r>
      <w:r w:rsidR="00CA0466" w:rsidRPr="00CA0466">
        <w:rPr>
          <w:sz w:val="22"/>
          <w:szCs w:val="22"/>
          <w:lang w:val="fr-FR" w:eastAsia="fr-FR"/>
        </w:rPr>
        <w:t>hef de la direction financière chez Couche-Tard.</w:t>
      </w:r>
      <w:bookmarkEnd w:id="1"/>
    </w:p>
    <w:p w14:paraId="291682AE" w14:textId="77777777" w:rsidR="00346963" w:rsidRDefault="00346963" w:rsidP="00346963">
      <w:pPr>
        <w:pStyle w:val="MDAbody"/>
        <w:spacing w:before="0" w:after="0"/>
        <w:rPr>
          <w:sz w:val="22"/>
          <w:szCs w:val="22"/>
          <w:lang w:val="fr-CA" w:eastAsia="fr-FR"/>
        </w:rPr>
      </w:pPr>
    </w:p>
    <w:p w14:paraId="068AE295" w14:textId="56C64CF0" w:rsidR="00346963" w:rsidRPr="00CF041B" w:rsidRDefault="00346963" w:rsidP="00346963">
      <w:pPr>
        <w:pStyle w:val="MDAbody"/>
        <w:spacing w:before="0" w:after="0"/>
        <w:rPr>
          <w:sz w:val="22"/>
          <w:szCs w:val="22"/>
          <w:lang w:val="fr-CA" w:eastAsia="fr-FR"/>
        </w:rPr>
      </w:pPr>
      <w:r w:rsidRPr="00CF041B">
        <w:rPr>
          <w:sz w:val="22"/>
          <w:szCs w:val="22"/>
          <w:lang w:val="fr-CA" w:eastAsia="fr-FR"/>
        </w:rPr>
        <w:t xml:space="preserve">Couche-Tard a été reconnue comme « Meilleur </w:t>
      </w:r>
      <w:r w:rsidRPr="00BF0DC4">
        <w:rPr>
          <w:rStyle w:val="Emphasis"/>
          <w:i w:val="0"/>
          <w:iCs w:val="0"/>
          <w:sz w:val="22"/>
          <w:szCs w:val="22"/>
          <w:bdr w:val="none" w:sz="0" w:space="0" w:color="auto" w:frame="1"/>
          <w:lang w:val="fr-CA"/>
        </w:rPr>
        <w:t xml:space="preserve">employeur </w:t>
      </w:r>
      <w:r w:rsidR="00EB2CB4">
        <w:rPr>
          <w:rStyle w:val="Emphasis"/>
          <w:i w:val="0"/>
          <w:iCs w:val="0"/>
          <w:sz w:val="22"/>
          <w:szCs w:val="22"/>
          <w:bdr w:val="none" w:sz="0" w:space="0" w:color="auto" w:frame="1"/>
          <w:lang w:val="fr-CA"/>
        </w:rPr>
        <w:t xml:space="preserve">au monde </w:t>
      </w:r>
      <w:r w:rsidRPr="00BF0DC4">
        <w:rPr>
          <w:rStyle w:val="Emphasis"/>
          <w:i w:val="0"/>
          <w:iCs w:val="0"/>
          <w:sz w:val="22"/>
          <w:szCs w:val="22"/>
          <w:bdr w:val="none" w:sz="0" w:space="0" w:color="auto" w:frame="1"/>
          <w:lang w:val="fr-CA"/>
        </w:rPr>
        <w:t>en matière de diversité et d’inclusion du secteur du commerce de l’accommodation</w:t>
      </w:r>
      <w:r w:rsidR="00EB2CB4">
        <w:rPr>
          <w:rStyle w:val="Emphasis"/>
          <w:i w:val="0"/>
          <w:iCs w:val="0"/>
          <w:sz w:val="22"/>
          <w:szCs w:val="22"/>
          <w:bdr w:val="none" w:sz="0" w:space="0" w:color="auto" w:frame="1"/>
          <w:lang w:val="fr-CA"/>
        </w:rPr>
        <w:t xml:space="preserve"> </w:t>
      </w:r>
      <w:r w:rsidRPr="00BF0DC4">
        <w:rPr>
          <w:rStyle w:val="Emphasis"/>
          <w:i w:val="0"/>
          <w:iCs w:val="0"/>
          <w:sz w:val="22"/>
          <w:szCs w:val="22"/>
          <w:bdr w:val="none" w:sz="0" w:space="0" w:color="auto" w:frame="1"/>
          <w:lang w:val="fr-CA"/>
        </w:rPr>
        <w:t xml:space="preserve">» </w:t>
      </w:r>
      <w:r w:rsidRPr="00CF041B">
        <w:rPr>
          <w:sz w:val="22"/>
          <w:szCs w:val="22"/>
          <w:lang w:val="fr-CA" w:eastAsia="fr-FR"/>
        </w:rPr>
        <w:t>par la publication internationale CFI (Capital Finance International)</w:t>
      </w:r>
      <w:r>
        <w:rPr>
          <w:sz w:val="22"/>
          <w:szCs w:val="22"/>
          <w:lang w:val="fr-CA" w:eastAsia="fr-FR"/>
        </w:rPr>
        <w:t xml:space="preserve">, </w:t>
      </w:r>
      <w:r w:rsidRPr="00CF041B">
        <w:rPr>
          <w:sz w:val="22"/>
          <w:szCs w:val="22"/>
          <w:lang w:val="fr-CA" w:eastAsia="fr-FR"/>
        </w:rPr>
        <w:t>et a récemment reçu la Certification Parité</w:t>
      </w:r>
      <w:r w:rsidRPr="00CF041B">
        <w:rPr>
          <w:sz w:val="22"/>
          <w:szCs w:val="22"/>
          <w:vertAlign w:val="superscript"/>
          <w:lang w:val="fr-CA" w:eastAsia="fr-FR"/>
        </w:rPr>
        <w:t>MC</w:t>
      </w:r>
      <w:r w:rsidRPr="00CF041B">
        <w:rPr>
          <w:sz w:val="22"/>
          <w:szCs w:val="22"/>
          <w:lang w:val="fr-CA" w:eastAsia="fr-FR"/>
        </w:rPr>
        <w:t xml:space="preserve">, niveau Bronze, de l’organisme Gouvernance au Féminin </w:t>
      </w:r>
      <w:r>
        <w:rPr>
          <w:sz w:val="22"/>
          <w:szCs w:val="22"/>
          <w:lang w:val="fr-CA" w:eastAsia="fr-FR"/>
        </w:rPr>
        <w:t>en reconnaissance</w:t>
      </w:r>
      <w:r w:rsidRPr="00CF041B">
        <w:rPr>
          <w:sz w:val="22"/>
          <w:szCs w:val="22"/>
          <w:lang w:val="fr-CA" w:eastAsia="fr-FR"/>
        </w:rPr>
        <w:t xml:space="preserve"> </w:t>
      </w:r>
      <w:r>
        <w:rPr>
          <w:sz w:val="22"/>
          <w:szCs w:val="22"/>
          <w:lang w:val="fr-CA" w:eastAsia="fr-FR"/>
        </w:rPr>
        <w:t>d</w:t>
      </w:r>
      <w:r w:rsidRPr="00CF041B">
        <w:rPr>
          <w:sz w:val="22"/>
          <w:szCs w:val="22"/>
          <w:lang w:val="fr-CA" w:eastAsia="fr-FR"/>
        </w:rPr>
        <w:t xml:space="preserve">es progrès </w:t>
      </w:r>
      <w:r>
        <w:rPr>
          <w:sz w:val="22"/>
          <w:szCs w:val="22"/>
          <w:lang w:val="fr-CA" w:eastAsia="fr-FR"/>
        </w:rPr>
        <w:t>accomplis</w:t>
      </w:r>
      <w:r w:rsidRPr="00CF041B">
        <w:rPr>
          <w:sz w:val="22"/>
          <w:szCs w:val="22"/>
          <w:lang w:val="fr-CA" w:eastAsia="fr-FR"/>
        </w:rPr>
        <w:t xml:space="preserve"> </w:t>
      </w:r>
      <w:r>
        <w:rPr>
          <w:sz w:val="22"/>
          <w:szCs w:val="22"/>
          <w:lang w:val="fr-CA" w:eastAsia="fr-FR"/>
        </w:rPr>
        <w:t>sur la voie de la</w:t>
      </w:r>
      <w:r w:rsidRPr="00CF041B">
        <w:rPr>
          <w:sz w:val="22"/>
          <w:szCs w:val="22"/>
          <w:lang w:val="fr-CA" w:eastAsia="fr-FR"/>
        </w:rPr>
        <w:t xml:space="preserve"> parité </w:t>
      </w:r>
      <w:r>
        <w:rPr>
          <w:sz w:val="22"/>
          <w:szCs w:val="22"/>
          <w:lang w:val="fr-CA" w:eastAsia="fr-FR"/>
        </w:rPr>
        <w:t>entre l</w:t>
      </w:r>
      <w:r w:rsidRPr="00CF041B">
        <w:rPr>
          <w:sz w:val="22"/>
          <w:szCs w:val="22"/>
          <w:lang w:val="fr-CA" w:eastAsia="fr-FR"/>
        </w:rPr>
        <w:t xml:space="preserve">es genres </w:t>
      </w:r>
      <w:r>
        <w:rPr>
          <w:sz w:val="22"/>
          <w:szCs w:val="22"/>
          <w:lang w:val="fr-CA" w:eastAsia="fr-FR"/>
        </w:rPr>
        <w:t>en</w:t>
      </w:r>
      <w:r w:rsidRPr="00CF041B">
        <w:rPr>
          <w:sz w:val="22"/>
          <w:szCs w:val="22"/>
          <w:lang w:val="fr-CA" w:eastAsia="fr-FR"/>
        </w:rPr>
        <w:t xml:space="preserve"> milieu de travail.</w:t>
      </w:r>
      <w:r w:rsidRPr="00346963">
        <w:rPr>
          <w:sz w:val="22"/>
          <w:szCs w:val="22"/>
          <w:lang w:val="fr-CA" w:eastAsia="fr-FR"/>
        </w:rPr>
        <w:t xml:space="preserve"> </w:t>
      </w:r>
      <w:r w:rsidRPr="00CF041B">
        <w:rPr>
          <w:sz w:val="22"/>
          <w:szCs w:val="22"/>
          <w:lang w:val="fr-CA" w:eastAsia="fr-FR"/>
        </w:rPr>
        <w:t xml:space="preserve">En 2022, </w:t>
      </w:r>
      <w:r>
        <w:rPr>
          <w:sz w:val="22"/>
          <w:szCs w:val="22"/>
          <w:lang w:val="fr-CA" w:eastAsia="fr-FR"/>
        </w:rPr>
        <w:t>Couche-Tard</w:t>
      </w:r>
      <w:r w:rsidRPr="00CF041B">
        <w:rPr>
          <w:sz w:val="22"/>
          <w:szCs w:val="22"/>
          <w:lang w:val="fr-CA" w:eastAsia="fr-FR"/>
        </w:rPr>
        <w:t xml:space="preserve"> a aussi été nommée </w:t>
      </w:r>
      <w:r>
        <w:rPr>
          <w:sz w:val="22"/>
          <w:szCs w:val="22"/>
          <w:lang w:val="fr-CA" w:eastAsia="fr-FR"/>
        </w:rPr>
        <w:t>« </w:t>
      </w:r>
      <w:r w:rsidRPr="00CF041B">
        <w:rPr>
          <w:sz w:val="22"/>
          <w:szCs w:val="22"/>
          <w:lang w:val="fr-CA" w:eastAsia="fr-FR"/>
        </w:rPr>
        <w:t>Milieu de travail exceptionnel</w:t>
      </w:r>
      <w:r>
        <w:rPr>
          <w:sz w:val="22"/>
          <w:szCs w:val="22"/>
          <w:lang w:val="fr-CA" w:eastAsia="fr-FR"/>
        </w:rPr>
        <w:t> »</w:t>
      </w:r>
      <w:r w:rsidRPr="00CF041B">
        <w:rPr>
          <w:sz w:val="22"/>
          <w:szCs w:val="22"/>
          <w:lang w:val="fr-CA" w:eastAsia="fr-FR"/>
        </w:rPr>
        <w:t xml:space="preserve"> par Gallup.</w:t>
      </w:r>
    </w:p>
    <w:p w14:paraId="2EE36B08" w14:textId="1923347D" w:rsidR="00823E3D" w:rsidRPr="00CF041B" w:rsidRDefault="00823E3D" w:rsidP="00180ABD">
      <w:pPr>
        <w:pStyle w:val="MDAbody"/>
        <w:spacing w:before="0" w:after="0"/>
        <w:rPr>
          <w:sz w:val="22"/>
          <w:szCs w:val="22"/>
          <w:lang w:val="fr-CA" w:eastAsia="fr-FR"/>
        </w:rPr>
      </w:pPr>
    </w:p>
    <w:p w14:paraId="31F83636" w14:textId="007767EB" w:rsidR="0088413F" w:rsidRPr="004F55B2" w:rsidRDefault="00DF1D23" w:rsidP="003759DC">
      <w:pPr>
        <w:spacing w:after="0" w:line="264" w:lineRule="auto"/>
        <w:jc w:val="both"/>
        <w:rPr>
          <w:rFonts w:ascii="Arial" w:eastAsia="Times" w:hAnsi="Arial" w:cs="Arial"/>
          <w:b/>
          <w:bCs/>
          <w:snapToGrid w:val="0"/>
          <w:sz w:val="20"/>
          <w:szCs w:val="20"/>
          <w:lang w:eastAsia="fr-FR"/>
        </w:rPr>
      </w:pPr>
      <w:r w:rsidRPr="004F55B2">
        <w:rPr>
          <w:rFonts w:ascii="Arial" w:eastAsia="Times" w:hAnsi="Arial" w:cs="Arial"/>
          <w:b/>
          <w:bCs/>
          <w:snapToGrid w:val="0"/>
          <w:sz w:val="20"/>
          <w:szCs w:val="20"/>
          <w:lang w:eastAsia="fr-FR"/>
        </w:rPr>
        <w:t>À propos du palmarès des Meilleurs employeurs de Montréal</w:t>
      </w:r>
    </w:p>
    <w:p w14:paraId="51DEC1B2" w14:textId="77777777" w:rsidR="00792248" w:rsidRDefault="00792248" w:rsidP="003759DC">
      <w:pPr>
        <w:pStyle w:val="Default"/>
        <w:spacing w:line="264" w:lineRule="auto"/>
        <w:jc w:val="both"/>
        <w:rPr>
          <w:rFonts w:eastAsia="Times New Roman"/>
          <w:color w:val="auto"/>
          <w:sz w:val="20"/>
          <w:szCs w:val="20"/>
          <w:lang w:val="fr-CA" w:eastAsia="fr-CA"/>
        </w:rPr>
      </w:pPr>
    </w:p>
    <w:p w14:paraId="0338B0AE" w14:textId="28DFAAF0" w:rsidR="00681B00" w:rsidRPr="00FC4791" w:rsidRDefault="00C47023" w:rsidP="003759DC">
      <w:pPr>
        <w:pStyle w:val="Default"/>
        <w:spacing w:line="264" w:lineRule="auto"/>
        <w:jc w:val="both"/>
        <w:rPr>
          <w:rFonts w:eastAsia="Times New Roman"/>
          <w:color w:val="auto"/>
          <w:sz w:val="22"/>
          <w:szCs w:val="22"/>
          <w:lang w:val="fr-CA" w:eastAsia="fr-CA"/>
        </w:rPr>
      </w:pPr>
      <w:r w:rsidRPr="007E7FAE">
        <w:rPr>
          <w:rFonts w:eastAsia="Times New Roman"/>
          <w:color w:val="auto"/>
          <w:sz w:val="20"/>
          <w:szCs w:val="20"/>
          <w:lang w:val="fr-CA" w:eastAsia="fr-CA"/>
        </w:rPr>
        <w:t xml:space="preserve">Le palmarès des Meilleurs employeurs de Montréal, établi par </w:t>
      </w:r>
      <w:r w:rsidR="006E3A75" w:rsidRPr="007E7FAE">
        <w:rPr>
          <w:rFonts w:eastAsia="Times New Roman"/>
          <w:color w:val="auto"/>
          <w:sz w:val="20"/>
          <w:szCs w:val="20"/>
          <w:lang w:val="fr-CA" w:eastAsia="fr-CA"/>
        </w:rPr>
        <w:t>Mediacorp</w:t>
      </w:r>
      <w:r w:rsidR="00BC079B" w:rsidRPr="007E7FAE">
        <w:rPr>
          <w:rFonts w:eastAsia="Times New Roman"/>
          <w:color w:val="auto"/>
          <w:sz w:val="20"/>
          <w:szCs w:val="20"/>
          <w:lang w:val="fr-CA" w:eastAsia="fr-CA"/>
        </w:rPr>
        <w:t xml:space="preserve"> Canada</w:t>
      </w:r>
      <w:r w:rsidR="00EE6E42" w:rsidRPr="007E7FAE">
        <w:rPr>
          <w:rFonts w:eastAsia="Times New Roman"/>
          <w:color w:val="auto"/>
          <w:sz w:val="20"/>
          <w:szCs w:val="20"/>
          <w:lang w:val="fr-CA" w:eastAsia="fr-CA"/>
        </w:rPr>
        <w:t xml:space="preserve">, </w:t>
      </w:r>
      <w:r w:rsidR="00007691">
        <w:rPr>
          <w:rFonts w:eastAsia="Times New Roman"/>
          <w:color w:val="auto"/>
          <w:sz w:val="20"/>
          <w:szCs w:val="20"/>
          <w:lang w:val="fr-CA" w:eastAsia="fr-CA"/>
        </w:rPr>
        <w:t>offre</w:t>
      </w:r>
      <w:r w:rsidR="00745062">
        <w:rPr>
          <w:rFonts w:eastAsia="Times New Roman"/>
          <w:color w:val="auto"/>
          <w:sz w:val="20"/>
          <w:szCs w:val="20"/>
          <w:lang w:val="fr-CA" w:eastAsia="fr-CA"/>
        </w:rPr>
        <w:t xml:space="preserve"> une désignation spéciale qui </w:t>
      </w:r>
      <w:r w:rsidR="00EE6E42" w:rsidRPr="007E7FAE">
        <w:rPr>
          <w:rFonts w:eastAsia="Times New Roman"/>
          <w:color w:val="auto"/>
          <w:sz w:val="20"/>
          <w:szCs w:val="20"/>
          <w:lang w:val="fr-CA" w:eastAsia="fr-CA"/>
        </w:rPr>
        <w:t>reconnaît les employeurs de la région du Grand Montréal qui font figure de chef</w:t>
      </w:r>
      <w:r w:rsidR="009E2D87" w:rsidRPr="007E7FAE">
        <w:rPr>
          <w:rFonts w:eastAsia="Times New Roman"/>
          <w:color w:val="auto"/>
          <w:sz w:val="20"/>
          <w:szCs w:val="20"/>
          <w:lang w:val="fr-CA" w:eastAsia="fr-CA"/>
        </w:rPr>
        <w:t>s</w:t>
      </w:r>
      <w:r w:rsidR="00EE6E42" w:rsidRPr="007E7FAE">
        <w:rPr>
          <w:rFonts w:eastAsia="Times New Roman"/>
          <w:color w:val="auto"/>
          <w:sz w:val="20"/>
          <w:szCs w:val="20"/>
          <w:lang w:val="fr-CA" w:eastAsia="fr-CA"/>
        </w:rPr>
        <w:t xml:space="preserve"> de file dans leur secteur en offrant </w:t>
      </w:r>
      <w:r w:rsidR="009109D3" w:rsidRPr="007E7FAE">
        <w:rPr>
          <w:rFonts w:eastAsia="Times New Roman"/>
          <w:color w:val="auto"/>
          <w:sz w:val="20"/>
          <w:szCs w:val="20"/>
          <w:lang w:val="fr-CA" w:eastAsia="fr-CA"/>
        </w:rPr>
        <w:t xml:space="preserve">un milieu de travail exceptionnel. L’équipe de </w:t>
      </w:r>
      <w:r w:rsidR="00373CAE" w:rsidRPr="007E7FAE">
        <w:rPr>
          <w:rFonts w:eastAsia="Times New Roman"/>
          <w:color w:val="auto"/>
          <w:sz w:val="20"/>
          <w:szCs w:val="20"/>
          <w:lang w:val="fr-CA" w:eastAsia="fr-CA"/>
        </w:rPr>
        <w:t>rédaction</w:t>
      </w:r>
      <w:r w:rsidR="009109D3" w:rsidRPr="007E7FAE">
        <w:rPr>
          <w:rFonts w:eastAsia="Times New Roman"/>
          <w:color w:val="auto"/>
          <w:sz w:val="20"/>
          <w:szCs w:val="20"/>
          <w:lang w:val="fr-CA" w:eastAsia="fr-CA"/>
        </w:rPr>
        <w:t xml:space="preserve"> de </w:t>
      </w:r>
      <w:r w:rsidR="00660B2A" w:rsidRPr="007E7FAE">
        <w:rPr>
          <w:rFonts w:eastAsia="Times New Roman"/>
          <w:color w:val="auto"/>
          <w:sz w:val="20"/>
          <w:szCs w:val="20"/>
          <w:lang w:val="fr-CA" w:eastAsia="fr-CA"/>
        </w:rPr>
        <w:t xml:space="preserve">Mediacorp Canada </w:t>
      </w:r>
      <w:r w:rsidR="009109D3" w:rsidRPr="007E7FAE">
        <w:rPr>
          <w:rFonts w:eastAsia="Times New Roman"/>
          <w:color w:val="auto"/>
          <w:sz w:val="20"/>
          <w:szCs w:val="20"/>
          <w:lang w:val="fr-CA" w:eastAsia="fr-CA"/>
        </w:rPr>
        <w:t xml:space="preserve">évalue les candidatures </w:t>
      </w:r>
      <w:r w:rsidR="000F19FB" w:rsidRPr="007E7FAE">
        <w:rPr>
          <w:rFonts w:eastAsia="Times New Roman"/>
          <w:color w:val="auto"/>
          <w:sz w:val="20"/>
          <w:szCs w:val="20"/>
          <w:lang w:val="fr-CA" w:eastAsia="fr-CA"/>
        </w:rPr>
        <w:t xml:space="preserve">en tenant compte </w:t>
      </w:r>
      <w:r w:rsidR="00745062" w:rsidRPr="007E7FAE">
        <w:rPr>
          <w:rFonts w:eastAsia="Times New Roman"/>
          <w:color w:val="auto"/>
          <w:sz w:val="20"/>
          <w:szCs w:val="20"/>
          <w:lang w:val="fr-CA" w:eastAsia="fr-CA"/>
        </w:rPr>
        <w:t>d</w:t>
      </w:r>
      <w:r w:rsidR="00745062">
        <w:rPr>
          <w:rFonts w:eastAsia="Times New Roman"/>
          <w:color w:val="auto"/>
          <w:sz w:val="20"/>
          <w:szCs w:val="20"/>
          <w:lang w:val="fr-CA" w:eastAsia="fr-CA"/>
        </w:rPr>
        <w:t xml:space="preserve">’un </w:t>
      </w:r>
      <w:r w:rsidR="00007691">
        <w:rPr>
          <w:rFonts w:eastAsia="Times New Roman"/>
          <w:color w:val="auto"/>
          <w:sz w:val="20"/>
          <w:szCs w:val="20"/>
          <w:lang w:val="fr-CA" w:eastAsia="fr-CA"/>
        </w:rPr>
        <w:t>éventail</w:t>
      </w:r>
      <w:r w:rsidR="00745062">
        <w:rPr>
          <w:rFonts w:eastAsia="Times New Roman"/>
          <w:color w:val="auto"/>
          <w:sz w:val="20"/>
          <w:szCs w:val="20"/>
          <w:lang w:val="fr-CA" w:eastAsia="fr-CA"/>
        </w:rPr>
        <w:t xml:space="preserve"> de</w:t>
      </w:r>
      <w:r w:rsidR="00745062" w:rsidRPr="007E7FAE">
        <w:rPr>
          <w:rFonts w:eastAsia="Times New Roman"/>
          <w:color w:val="auto"/>
          <w:sz w:val="20"/>
          <w:szCs w:val="20"/>
          <w:lang w:val="fr-CA" w:eastAsia="fr-CA"/>
        </w:rPr>
        <w:t xml:space="preserve"> </w:t>
      </w:r>
      <w:r w:rsidR="000F19FB" w:rsidRPr="007E7FAE">
        <w:rPr>
          <w:rFonts w:eastAsia="Times New Roman"/>
          <w:color w:val="auto"/>
          <w:sz w:val="20"/>
          <w:szCs w:val="20"/>
          <w:lang w:val="fr-CA" w:eastAsia="fr-CA"/>
        </w:rPr>
        <w:t>critères</w:t>
      </w:r>
      <w:r w:rsidR="00745062">
        <w:rPr>
          <w:rFonts w:eastAsia="Times New Roman"/>
          <w:color w:val="auto"/>
          <w:sz w:val="20"/>
          <w:szCs w:val="20"/>
          <w:lang w:val="fr-CA" w:eastAsia="fr-CA"/>
        </w:rPr>
        <w:t xml:space="preserve"> liés au milieu de travail</w:t>
      </w:r>
      <w:r w:rsidR="000F19FB" w:rsidRPr="007E7FAE">
        <w:rPr>
          <w:rFonts w:eastAsia="Times New Roman"/>
          <w:color w:val="auto"/>
          <w:sz w:val="20"/>
          <w:szCs w:val="20"/>
          <w:lang w:val="fr-CA" w:eastAsia="fr-CA"/>
        </w:rPr>
        <w:t xml:space="preserve"> comme </w:t>
      </w:r>
      <w:r w:rsidR="00BF098D" w:rsidRPr="007E7FAE">
        <w:rPr>
          <w:rFonts w:eastAsia="Times New Roman"/>
          <w:color w:val="auto"/>
          <w:sz w:val="20"/>
          <w:szCs w:val="20"/>
          <w:lang w:val="fr-CA" w:eastAsia="fr-CA"/>
        </w:rPr>
        <w:t>l’e</w:t>
      </w:r>
      <w:r w:rsidR="00BF098D" w:rsidRPr="007E7FAE">
        <w:rPr>
          <w:color w:val="auto"/>
          <w:sz w:val="20"/>
          <w:szCs w:val="20"/>
          <w:shd w:val="clear" w:color="auto" w:fill="FFFFFF"/>
          <w:lang w:val="fr-CA"/>
        </w:rPr>
        <w:t xml:space="preserve">nvironnement de travail physique, </w:t>
      </w:r>
      <w:r w:rsidR="006042E3">
        <w:rPr>
          <w:color w:val="auto"/>
          <w:sz w:val="20"/>
          <w:szCs w:val="20"/>
          <w:shd w:val="clear" w:color="auto" w:fill="FFFFFF"/>
          <w:lang w:val="fr-CA"/>
        </w:rPr>
        <w:t>l’atmosphère de travail</w:t>
      </w:r>
      <w:r w:rsidR="00052EDD">
        <w:rPr>
          <w:color w:val="auto"/>
          <w:sz w:val="20"/>
          <w:szCs w:val="20"/>
          <w:shd w:val="clear" w:color="auto" w:fill="FFFFFF"/>
          <w:lang w:val="fr-CA"/>
        </w:rPr>
        <w:t xml:space="preserve"> et le mieux </w:t>
      </w:r>
      <w:r w:rsidR="00BF098D" w:rsidRPr="007E7FAE">
        <w:rPr>
          <w:color w:val="auto"/>
          <w:sz w:val="20"/>
          <w:szCs w:val="20"/>
          <w:shd w:val="clear" w:color="auto" w:fill="FFFFFF"/>
          <w:lang w:val="fr-CA"/>
        </w:rPr>
        <w:t xml:space="preserve">social, les avantages sociaux, </w:t>
      </w:r>
      <w:r w:rsidR="00052EDD" w:rsidRPr="007E7FAE">
        <w:rPr>
          <w:color w:val="auto"/>
          <w:sz w:val="20"/>
          <w:szCs w:val="20"/>
          <w:shd w:val="clear" w:color="auto" w:fill="FFFFFF"/>
          <w:lang w:val="fr-CA"/>
        </w:rPr>
        <w:t>financ</w:t>
      </w:r>
      <w:r w:rsidR="00052EDD">
        <w:rPr>
          <w:color w:val="auto"/>
          <w:sz w:val="20"/>
          <w:szCs w:val="20"/>
          <w:shd w:val="clear" w:color="auto" w:fill="FFFFFF"/>
          <w:lang w:val="fr-CA"/>
        </w:rPr>
        <w:t>iers</w:t>
      </w:r>
      <w:r w:rsidR="00052EDD" w:rsidRPr="007E7FAE">
        <w:rPr>
          <w:color w:val="auto"/>
          <w:sz w:val="20"/>
          <w:szCs w:val="20"/>
          <w:shd w:val="clear" w:color="auto" w:fill="FFFFFF"/>
          <w:lang w:val="fr-CA"/>
        </w:rPr>
        <w:t xml:space="preserve"> </w:t>
      </w:r>
      <w:r w:rsidR="00BF098D" w:rsidRPr="007E7FAE">
        <w:rPr>
          <w:color w:val="auto"/>
          <w:sz w:val="20"/>
          <w:szCs w:val="20"/>
          <w:shd w:val="clear" w:color="auto" w:fill="FFFFFF"/>
          <w:lang w:val="fr-CA"/>
        </w:rPr>
        <w:t xml:space="preserve">et </w:t>
      </w:r>
      <w:r w:rsidR="009572B0" w:rsidRPr="007E7FAE">
        <w:rPr>
          <w:color w:val="auto"/>
          <w:sz w:val="20"/>
          <w:szCs w:val="20"/>
          <w:shd w:val="clear" w:color="auto" w:fill="FFFFFF"/>
          <w:lang w:val="fr-CA"/>
        </w:rPr>
        <w:t>famil</w:t>
      </w:r>
      <w:r w:rsidR="009572B0">
        <w:rPr>
          <w:color w:val="auto"/>
          <w:sz w:val="20"/>
          <w:szCs w:val="20"/>
          <w:shd w:val="clear" w:color="auto" w:fill="FFFFFF"/>
          <w:lang w:val="fr-CA"/>
        </w:rPr>
        <w:t>iaux</w:t>
      </w:r>
      <w:r w:rsidR="00CB1A9A" w:rsidRPr="007E7FAE">
        <w:rPr>
          <w:color w:val="auto"/>
          <w:sz w:val="20"/>
          <w:szCs w:val="20"/>
          <w:shd w:val="clear" w:color="auto" w:fill="FFFFFF"/>
          <w:lang w:val="fr-CA"/>
        </w:rPr>
        <w:t>, les v</w:t>
      </w:r>
      <w:r w:rsidR="00BF098D" w:rsidRPr="007E7FAE">
        <w:rPr>
          <w:color w:val="auto"/>
          <w:sz w:val="20"/>
          <w:szCs w:val="20"/>
          <w:shd w:val="clear" w:color="auto" w:fill="FFFFFF"/>
          <w:lang w:val="fr-CA"/>
        </w:rPr>
        <w:t xml:space="preserve">acances et </w:t>
      </w:r>
      <w:r w:rsidR="00CB1A9A" w:rsidRPr="007E7FAE">
        <w:rPr>
          <w:color w:val="auto"/>
          <w:sz w:val="20"/>
          <w:szCs w:val="20"/>
          <w:shd w:val="clear" w:color="auto" w:fill="FFFFFF"/>
          <w:lang w:val="fr-CA"/>
        </w:rPr>
        <w:t xml:space="preserve">les </w:t>
      </w:r>
      <w:r w:rsidR="00BF098D" w:rsidRPr="007E7FAE">
        <w:rPr>
          <w:color w:val="auto"/>
          <w:sz w:val="20"/>
          <w:szCs w:val="20"/>
          <w:shd w:val="clear" w:color="auto" w:fill="FFFFFF"/>
          <w:lang w:val="fr-CA"/>
        </w:rPr>
        <w:t>congés</w:t>
      </w:r>
      <w:r w:rsidR="00CB1A9A" w:rsidRPr="007E7FAE">
        <w:rPr>
          <w:color w:val="auto"/>
          <w:sz w:val="20"/>
          <w:szCs w:val="20"/>
          <w:shd w:val="clear" w:color="auto" w:fill="FFFFFF"/>
          <w:lang w:val="fr-CA"/>
        </w:rPr>
        <w:t>, les c</w:t>
      </w:r>
      <w:r w:rsidR="00BF098D" w:rsidRPr="007E7FAE">
        <w:rPr>
          <w:color w:val="auto"/>
          <w:sz w:val="20"/>
          <w:szCs w:val="20"/>
          <w:shd w:val="clear" w:color="auto" w:fill="FFFFFF"/>
          <w:lang w:val="fr-CA"/>
        </w:rPr>
        <w:t xml:space="preserve">ommunications </w:t>
      </w:r>
      <w:r w:rsidR="009572B0">
        <w:rPr>
          <w:color w:val="auto"/>
          <w:sz w:val="20"/>
          <w:szCs w:val="20"/>
          <w:shd w:val="clear" w:color="auto" w:fill="FFFFFF"/>
          <w:lang w:val="fr-CA"/>
        </w:rPr>
        <w:t>avec les</w:t>
      </w:r>
      <w:r w:rsidR="009572B0" w:rsidRPr="007E7FAE">
        <w:rPr>
          <w:color w:val="auto"/>
          <w:sz w:val="20"/>
          <w:szCs w:val="20"/>
          <w:shd w:val="clear" w:color="auto" w:fill="FFFFFF"/>
          <w:lang w:val="fr-CA"/>
        </w:rPr>
        <w:t xml:space="preserve"> </w:t>
      </w:r>
      <w:r w:rsidR="00BF098D" w:rsidRPr="007E7FAE">
        <w:rPr>
          <w:color w:val="auto"/>
          <w:sz w:val="20"/>
          <w:szCs w:val="20"/>
          <w:shd w:val="clear" w:color="auto" w:fill="FFFFFF"/>
          <w:lang w:val="fr-CA"/>
        </w:rPr>
        <w:t>employés</w:t>
      </w:r>
      <w:r w:rsidR="00CB1A9A" w:rsidRPr="007E7FAE">
        <w:rPr>
          <w:color w:val="auto"/>
          <w:sz w:val="20"/>
          <w:szCs w:val="20"/>
          <w:shd w:val="clear" w:color="auto" w:fill="FFFFFF"/>
          <w:lang w:val="fr-CA"/>
        </w:rPr>
        <w:t>, la g</w:t>
      </w:r>
      <w:r w:rsidR="00BF098D" w:rsidRPr="007E7FAE">
        <w:rPr>
          <w:color w:val="auto"/>
          <w:sz w:val="20"/>
          <w:szCs w:val="20"/>
          <w:shd w:val="clear" w:color="auto" w:fill="FFFFFF"/>
          <w:lang w:val="fr-CA"/>
        </w:rPr>
        <w:t>estion du rendement</w:t>
      </w:r>
      <w:r w:rsidR="00CB1A9A" w:rsidRPr="007E7FAE">
        <w:rPr>
          <w:color w:val="auto"/>
          <w:sz w:val="20"/>
          <w:szCs w:val="20"/>
          <w:shd w:val="clear" w:color="auto" w:fill="FFFFFF"/>
          <w:lang w:val="fr-CA"/>
        </w:rPr>
        <w:t>, la f</w:t>
      </w:r>
      <w:r w:rsidR="00BF098D" w:rsidRPr="007E7FAE">
        <w:rPr>
          <w:color w:val="auto"/>
          <w:sz w:val="20"/>
          <w:szCs w:val="20"/>
          <w:shd w:val="clear" w:color="auto" w:fill="FFFFFF"/>
          <w:lang w:val="fr-CA"/>
        </w:rPr>
        <w:t>ormation et</w:t>
      </w:r>
      <w:r w:rsidR="0015228D" w:rsidRPr="007E7FAE">
        <w:rPr>
          <w:color w:val="auto"/>
          <w:sz w:val="20"/>
          <w:szCs w:val="20"/>
          <w:shd w:val="clear" w:color="auto" w:fill="FFFFFF"/>
          <w:lang w:val="fr-CA"/>
        </w:rPr>
        <w:t xml:space="preserve"> le</w:t>
      </w:r>
      <w:r w:rsidR="00BF098D" w:rsidRPr="007E7FAE">
        <w:rPr>
          <w:color w:val="auto"/>
          <w:sz w:val="20"/>
          <w:szCs w:val="20"/>
          <w:shd w:val="clear" w:color="auto" w:fill="FFFFFF"/>
          <w:lang w:val="fr-CA"/>
        </w:rPr>
        <w:t xml:space="preserve"> perfectionnement</w:t>
      </w:r>
      <w:r w:rsidR="00DD4FE8" w:rsidRPr="007E7FAE">
        <w:rPr>
          <w:color w:val="auto"/>
          <w:sz w:val="20"/>
          <w:szCs w:val="20"/>
          <w:shd w:val="clear" w:color="auto" w:fill="FFFFFF"/>
          <w:lang w:val="fr-CA"/>
        </w:rPr>
        <w:t xml:space="preserve"> </w:t>
      </w:r>
      <w:r w:rsidR="00DD47E6">
        <w:rPr>
          <w:color w:val="auto"/>
          <w:sz w:val="20"/>
          <w:szCs w:val="20"/>
          <w:shd w:val="clear" w:color="auto" w:fill="FFFFFF"/>
          <w:lang w:val="fr-CA"/>
        </w:rPr>
        <w:t>des compétences ainsi que</w:t>
      </w:r>
      <w:r w:rsidR="00DD47E6" w:rsidRPr="007E7FAE">
        <w:rPr>
          <w:color w:val="auto"/>
          <w:sz w:val="20"/>
          <w:szCs w:val="20"/>
          <w:shd w:val="clear" w:color="auto" w:fill="FFFFFF"/>
          <w:lang w:val="fr-CA"/>
        </w:rPr>
        <w:t xml:space="preserve"> </w:t>
      </w:r>
      <w:r w:rsidR="00DD4FE8" w:rsidRPr="007E7FAE">
        <w:rPr>
          <w:color w:val="auto"/>
          <w:sz w:val="20"/>
          <w:szCs w:val="20"/>
          <w:shd w:val="clear" w:color="auto" w:fill="FFFFFF"/>
          <w:lang w:val="fr-CA"/>
        </w:rPr>
        <w:t>la p</w:t>
      </w:r>
      <w:r w:rsidR="00BF098D" w:rsidRPr="007E7FAE">
        <w:rPr>
          <w:color w:val="auto"/>
          <w:sz w:val="20"/>
          <w:szCs w:val="20"/>
          <w:shd w:val="clear" w:color="auto" w:fill="FFFFFF"/>
          <w:lang w:val="fr-CA"/>
        </w:rPr>
        <w:t>articipation communautaire</w:t>
      </w:r>
      <w:r w:rsidR="00BF098D" w:rsidRPr="00FC4791">
        <w:rPr>
          <w:color w:val="auto"/>
          <w:sz w:val="22"/>
          <w:szCs w:val="22"/>
          <w:shd w:val="clear" w:color="auto" w:fill="FFFFFF"/>
          <w:lang w:val="fr-CA"/>
        </w:rPr>
        <w:t>. </w:t>
      </w:r>
      <w:r w:rsidR="00BF098D" w:rsidRPr="00FC4791">
        <w:rPr>
          <w:color w:val="auto"/>
          <w:sz w:val="22"/>
          <w:szCs w:val="22"/>
          <w:lang w:val="fr-CA"/>
        </w:rPr>
        <w:t xml:space="preserve"> </w:t>
      </w:r>
    </w:p>
    <w:p w14:paraId="7CC786CF" w14:textId="77777777" w:rsidR="00660B2A" w:rsidRPr="004B22A0" w:rsidRDefault="00660B2A" w:rsidP="003759DC">
      <w:pPr>
        <w:pStyle w:val="Default"/>
        <w:spacing w:line="264" w:lineRule="auto"/>
        <w:jc w:val="both"/>
        <w:rPr>
          <w:rFonts w:eastAsia="Times"/>
          <w:b/>
          <w:bCs/>
          <w:snapToGrid w:val="0"/>
          <w:sz w:val="22"/>
          <w:szCs w:val="22"/>
          <w:lang w:val="fr-CA" w:eastAsia="fr-FR"/>
        </w:rPr>
      </w:pPr>
    </w:p>
    <w:p w14:paraId="5C54F183" w14:textId="43C4D8DC" w:rsidR="00536AC4" w:rsidRPr="007E7FAE" w:rsidRDefault="00DD4FE8" w:rsidP="003759DC">
      <w:pPr>
        <w:pStyle w:val="Heading1"/>
        <w:spacing w:line="264" w:lineRule="auto"/>
        <w:rPr>
          <w:rFonts w:cs="Arial"/>
          <w:sz w:val="20"/>
          <w:u w:val="none"/>
          <w:lang w:val="fr-CA"/>
        </w:rPr>
      </w:pPr>
      <w:r w:rsidRPr="007E7FAE">
        <w:rPr>
          <w:rFonts w:cs="Arial"/>
          <w:sz w:val="20"/>
          <w:u w:val="none"/>
          <w:lang w:val="fr-CA"/>
        </w:rPr>
        <w:t>À propos d’</w:t>
      </w:r>
      <w:r w:rsidR="008920BA" w:rsidRPr="007E7FAE">
        <w:rPr>
          <w:rFonts w:cs="Arial"/>
          <w:sz w:val="20"/>
          <w:u w:val="none"/>
          <w:lang w:val="fr-CA"/>
        </w:rPr>
        <w:t>Alimentation</w:t>
      </w:r>
      <w:r w:rsidR="00DA025F" w:rsidRPr="007E7FAE">
        <w:rPr>
          <w:rFonts w:cs="Arial"/>
          <w:sz w:val="20"/>
          <w:u w:val="none"/>
          <w:lang w:val="fr-CA"/>
        </w:rPr>
        <w:t xml:space="preserve"> Couche-Tard </w:t>
      </w:r>
      <w:r w:rsidR="003F761D" w:rsidRPr="007E7FAE">
        <w:rPr>
          <w:rFonts w:cs="Arial"/>
          <w:sz w:val="20"/>
          <w:u w:val="none"/>
          <w:lang w:val="fr-CA"/>
        </w:rPr>
        <w:t>Inc.</w:t>
      </w:r>
    </w:p>
    <w:p w14:paraId="5E6CF5C4" w14:textId="77777777" w:rsidR="00C02F61" w:rsidRPr="004B22A0" w:rsidRDefault="00C02F61" w:rsidP="003759DC">
      <w:pPr>
        <w:spacing w:after="0" w:line="264" w:lineRule="auto"/>
        <w:jc w:val="both"/>
        <w:rPr>
          <w:lang w:eastAsia="fr-FR"/>
        </w:rPr>
      </w:pPr>
    </w:p>
    <w:p w14:paraId="3A911BF4" w14:textId="018E4324" w:rsidR="00332BC2" w:rsidRDefault="00332BC2" w:rsidP="00332BC2">
      <w:pPr>
        <w:spacing w:after="0" w:line="264" w:lineRule="auto"/>
        <w:jc w:val="both"/>
        <w:rPr>
          <w:rFonts w:ascii="Arial" w:eastAsia="Times New Roman" w:hAnsi="Arial" w:cs="Arial"/>
          <w:sz w:val="20"/>
          <w:szCs w:val="20"/>
          <w:lang w:val="fr-FR" w:eastAsia="fr-CA"/>
        </w:rPr>
      </w:pPr>
      <w:r w:rsidRPr="00332BC2">
        <w:rPr>
          <w:rFonts w:ascii="Arial" w:eastAsia="Times New Roman" w:hAnsi="Arial" w:cs="Arial"/>
          <w:sz w:val="20"/>
          <w:szCs w:val="20"/>
          <w:lang w:val="fr-FR" w:eastAsia="fr-CA"/>
        </w:rPr>
        <w:t xml:space="preserve">Couche-Tard est un leader global de l'industrie du commerce de l'accommodation et de la vente de carburant au détail, </w:t>
      </w:r>
      <w:r w:rsidR="000C04C9">
        <w:rPr>
          <w:rFonts w:ascii="Arial" w:eastAsia="Times New Roman" w:hAnsi="Arial" w:cs="Arial"/>
          <w:sz w:val="20"/>
          <w:szCs w:val="20"/>
          <w:lang w:val="fr-FR" w:eastAsia="fr-CA"/>
        </w:rPr>
        <w:t>exerçant ses activités</w:t>
      </w:r>
      <w:r w:rsidR="000C04C9" w:rsidRPr="00332BC2">
        <w:rPr>
          <w:rFonts w:ascii="Arial" w:eastAsia="Times New Roman" w:hAnsi="Arial" w:cs="Arial"/>
          <w:sz w:val="20"/>
          <w:szCs w:val="20"/>
          <w:lang w:val="fr-FR" w:eastAsia="fr-CA"/>
        </w:rPr>
        <w:t xml:space="preserve"> </w:t>
      </w:r>
      <w:r w:rsidRPr="00332BC2">
        <w:rPr>
          <w:rFonts w:ascii="Arial" w:eastAsia="Times New Roman" w:hAnsi="Arial" w:cs="Arial"/>
          <w:sz w:val="20"/>
          <w:szCs w:val="20"/>
          <w:lang w:val="fr-FR" w:eastAsia="fr-CA"/>
        </w:rPr>
        <w:t xml:space="preserve">dans 24 pays et territoires et ayant </w:t>
      </w:r>
      <w:r w:rsidR="000C04C9">
        <w:rPr>
          <w:rFonts w:ascii="Arial" w:eastAsia="Times New Roman" w:hAnsi="Arial" w:cs="Arial"/>
          <w:sz w:val="20"/>
          <w:szCs w:val="20"/>
          <w:lang w:val="fr-FR" w:eastAsia="fr-CA"/>
        </w:rPr>
        <w:t>plus</w:t>
      </w:r>
      <w:r w:rsidR="000C04C9" w:rsidRPr="00332BC2">
        <w:rPr>
          <w:rFonts w:ascii="Arial" w:eastAsia="Times New Roman" w:hAnsi="Arial" w:cs="Arial"/>
          <w:sz w:val="20"/>
          <w:szCs w:val="20"/>
          <w:lang w:val="fr-FR" w:eastAsia="fr-CA"/>
        </w:rPr>
        <w:t xml:space="preserve"> </w:t>
      </w:r>
      <w:r w:rsidRPr="00332BC2">
        <w:rPr>
          <w:rFonts w:ascii="Arial" w:eastAsia="Times New Roman" w:hAnsi="Arial" w:cs="Arial"/>
          <w:sz w:val="20"/>
          <w:szCs w:val="20"/>
          <w:lang w:val="fr-FR" w:eastAsia="fr-CA"/>
        </w:rPr>
        <w:t>de 14 300 magasins, dont approximativement 10 900 offrent du carburant pour le transport routier. Sous ses bannières reconnues Couche-Tard et Circle K, elle est l'un des plus importants exploitants indépendants de magasins d'accommodation aux États-Unis et est un leader dans l'industrie du commerce de l'accommodation et du carburant pour le transport routier au Canada, en Scandinavie, dans les pays baltes, ainsi qu'en Irlande. Elle a également une présence importante en Pologne et à Hong Kong RAS. Environ 122 000 personnes travaillent dans l'ensemble de son réseau.</w:t>
      </w:r>
    </w:p>
    <w:p w14:paraId="67064621" w14:textId="77777777" w:rsidR="00F176B6" w:rsidRPr="00332BC2" w:rsidRDefault="00F176B6" w:rsidP="00332BC2">
      <w:pPr>
        <w:spacing w:after="0" w:line="264" w:lineRule="auto"/>
        <w:jc w:val="both"/>
        <w:rPr>
          <w:rFonts w:ascii="Arial" w:eastAsia="Times New Roman" w:hAnsi="Arial" w:cs="Arial"/>
          <w:sz w:val="20"/>
          <w:szCs w:val="20"/>
          <w:lang w:val="fr-FR" w:eastAsia="fr-CA"/>
        </w:rPr>
      </w:pPr>
    </w:p>
    <w:p w14:paraId="3A157B72" w14:textId="1EA3E769" w:rsidR="003759DC" w:rsidRPr="00007691" w:rsidRDefault="00332BC2" w:rsidP="007E7FAE">
      <w:pPr>
        <w:spacing w:after="0" w:line="264" w:lineRule="auto"/>
        <w:jc w:val="both"/>
        <w:rPr>
          <w:rFonts w:ascii="Arial" w:eastAsia="Times New Roman" w:hAnsi="Arial" w:cs="Arial"/>
          <w:i/>
          <w:iCs/>
          <w:sz w:val="18"/>
          <w:szCs w:val="18"/>
          <w:lang w:val="fr-FR" w:eastAsia="fr-CA"/>
        </w:rPr>
      </w:pPr>
      <w:r w:rsidRPr="00007691">
        <w:rPr>
          <w:rFonts w:ascii="Arial" w:eastAsia="Times New Roman" w:hAnsi="Arial" w:cs="Arial"/>
          <w:i/>
          <w:iCs/>
          <w:sz w:val="18"/>
          <w:szCs w:val="18"/>
          <w:lang w:val="fr-FR" w:eastAsia="fr-CA"/>
        </w:rPr>
        <w:t>Pour plus de renseignements sur Alimentation Couche-Tard Inc. ou pour consulter ses états financiers consolidés annuels et son rapport de gestion, rendez-vous à l'adresse : </w:t>
      </w:r>
      <w:hyperlink r:id="rId12" w:tgtFrame="_blank" w:history="1">
        <w:r w:rsidRPr="00007691">
          <w:rPr>
            <w:rStyle w:val="Hyperlink"/>
            <w:rFonts w:ascii="Arial" w:eastAsia="Times New Roman" w:hAnsi="Arial" w:cs="Arial"/>
            <w:i/>
            <w:iCs/>
            <w:sz w:val="18"/>
            <w:szCs w:val="18"/>
            <w:lang w:val="fr-FR" w:eastAsia="fr-CA"/>
          </w:rPr>
          <w:t>https://corpo.couche-tard.com</w:t>
        </w:r>
      </w:hyperlink>
    </w:p>
    <w:p w14:paraId="01B5B948" w14:textId="77777777" w:rsidR="004F55B2" w:rsidRDefault="004F55B2" w:rsidP="00180ABD">
      <w:pPr>
        <w:spacing w:after="0" w:line="264" w:lineRule="auto"/>
        <w:rPr>
          <w:rFonts w:ascii="Arial" w:hAnsi="Arial" w:cs="Arial"/>
          <w:b/>
          <w:snapToGrid w:val="0"/>
          <w:color w:val="000000" w:themeColor="text1"/>
          <w:lang w:val="fr-FR"/>
        </w:rPr>
      </w:pPr>
    </w:p>
    <w:p w14:paraId="3E2F6614" w14:textId="77777777" w:rsidR="0068539B" w:rsidRDefault="0068539B" w:rsidP="00180ABD">
      <w:pPr>
        <w:spacing w:after="0" w:line="264" w:lineRule="auto"/>
        <w:rPr>
          <w:rFonts w:ascii="Arial" w:hAnsi="Arial" w:cs="Arial"/>
          <w:b/>
          <w:snapToGrid w:val="0"/>
          <w:color w:val="000000" w:themeColor="text1"/>
          <w:sz w:val="20"/>
          <w:szCs w:val="20"/>
        </w:rPr>
      </w:pPr>
    </w:p>
    <w:p w14:paraId="35CA25C4" w14:textId="77777777" w:rsidR="0068539B" w:rsidRDefault="0068539B" w:rsidP="00180ABD">
      <w:pPr>
        <w:spacing w:after="0" w:line="264" w:lineRule="auto"/>
        <w:rPr>
          <w:rFonts w:ascii="Arial" w:hAnsi="Arial" w:cs="Arial"/>
          <w:b/>
          <w:snapToGrid w:val="0"/>
          <w:color w:val="000000" w:themeColor="text1"/>
          <w:sz w:val="20"/>
          <w:szCs w:val="20"/>
        </w:rPr>
      </w:pPr>
    </w:p>
    <w:p w14:paraId="50596B63" w14:textId="77777777" w:rsidR="0068539B" w:rsidRDefault="0068539B" w:rsidP="00180ABD">
      <w:pPr>
        <w:spacing w:after="0" w:line="264" w:lineRule="auto"/>
        <w:rPr>
          <w:rFonts w:ascii="Arial" w:hAnsi="Arial" w:cs="Arial"/>
          <w:b/>
          <w:snapToGrid w:val="0"/>
          <w:color w:val="000000" w:themeColor="text1"/>
          <w:sz w:val="20"/>
          <w:szCs w:val="20"/>
        </w:rPr>
      </w:pPr>
    </w:p>
    <w:p w14:paraId="7DB63A08" w14:textId="77777777" w:rsidR="0068539B" w:rsidRDefault="0068539B" w:rsidP="00180ABD">
      <w:pPr>
        <w:spacing w:after="0" w:line="264" w:lineRule="auto"/>
        <w:rPr>
          <w:rFonts w:ascii="Arial" w:hAnsi="Arial" w:cs="Arial"/>
          <w:b/>
          <w:snapToGrid w:val="0"/>
          <w:color w:val="000000" w:themeColor="text1"/>
          <w:sz w:val="20"/>
          <w:szCs w:val="20"/>
        </w:rPr>
      </w:pPr>
    </w:p>
    <w:p w14:paraId="0EE4A729" w14:textId="77777777" w:rsidR="0068539B" w:rsidRDefault="0068539B" w:rsidP="00180ABD">
      <w:pPr>
        <w:spacing w:after="0" w:line="264" w:lineRule="auto"/>
        <w:rPr>
          <w:rFonts w:ascii="Arial" w:hAnsi="Arial" w:cs="Arial"/>
          <w:b/>
          <w:snapToGrid w:val="0"/>
          <w:color w:val="000000" w:themeColor="text1"/>
          <w:sz w:val="20"/>
          <w:szCs w:val="20"/>
        </w:rPr>
      </w:pPr>
    </w:p>
    <w:p w14:paraId="5603CEA0" w14:textId="77777777" w:rsidR="0068539B" w:rsidRDefault="0068539B" w:rsidP="00180ABD">
      <w:pPr>
        <w:spacing w:after="0" w:line="264" w:lineRule="auto"/>
        <w:rPr>
          <w:rFonts w:ascii="Arial" w:hAnsi="Arial" w:cs="Arial"/>
          <w:b/>
          <w:snapToGrid w:val="0"/>
          <w:color w:val="000000" w:themeColor="text1"/>
          <w:sz w:val="20"/>
          <w:szCs w:val="20"/>
        </w:rPr>
      </w:pPr>
    </w:p>
    <w:p w14:paraId="78000585" w14:textId="77777777" w:rsidR="0068539B" w:rsidRDefault="0068539B" w:rsidP="00180ABD">
      <w:pPr>
        <w:spacing w:after="0" w:line="264" w:lineRule="auto"/>
        <w:rPr>
          <w:rFonts w:ascii="Arial" w:hAnsi="Arial" w:cs="Arial"/>
          <w:b/>
          <w:snapToGrid w:val="0"/>
          <w:color w:val="000000" w:themeColor="text1"/>
          <w:sz w:val="20"/>
          <w:szCs w:val="20"/>
        </w:rPr>
      </w:pPr>
    </w:p>
    <w:p w14:paraId="756979AF" w14:textId="33E0C836" w:rsidR="00340C86" w:rsidRDefault="00340C86" w:rsidP="00180ABD">
      <w:pPr>
        <w:spacing w:after="0" w:line="264" w:lineRule="auto"/>
        <w:rPr>
          <w:rFonts w:ascii="Arial" w:hAnsi="Arial" w:cs="Arial"/>
          <w:b/>
          <w:snapToGrid w:val="0"/>
          <w:color w:val="000000" w:themeColor="text1"/>
          <w:sz w:val="20"/>
          <w:szCs w:val="20"/>
        </w:rPr>
      </w:pPr>
      <w:r w:rsidRPr="00007691">
        <w:rPr>
          <w:rFonts w:ascii="Arial" w:hAnsi="Arial" w:cs="Arial"/>
          <w:b/>
          <w:snapToGrid w:val="0"/>
          <w:color w:val="000000" w:themeColor="text1"/>
          <w:sz w:val="20"/>
          <w:szCs w:val="20"/>
        </w:rPr>
        <w:lastRenderedPageBreak/>
        <w:t>Contacts</w:t>
      </w:r>
      <w:r w:rsidR="00596E04" w:rsidRPr="00007691">
        <w:rPr>
          <w:rFonts w:ascii="Arial" w:hAnsi="Arial" w:cs="Arial"/>
          <w:b/>
          <w:snapToGrid w:val="0"/>
          <w:color w:val="000000" w:themeColor="text1"/>
          <w:sz w:val="20"/>
          <w:szCs w:val="20"/>
        </w:rPr>
        <w:t> </w:t>
      </w:r>
      <w:r w:rsidRPr="00007691">
        <w:rPr>
          <w:rFonts w:ascii="Arial" w:hAnsi="Arial" w:cs="Arial"/>
          <w:b/>
          <w:snapToGrid w:val="0"/>
          <w:color w:val="000000" w:themeColor="text1"/>
          <w:sz w:val="20"/>
          <w:szCs w:val="20"/>
        </w:rPr>
        <w:t>:</w:t>
      </w:r>
    </w:p>
    <w:p w14:paraId="516D9410" w14:textId="77777777" w:rsidR="0068539B" w:rsidRDefault="0068539B" w:rsidP="00180ABD">
      <w:pPr>
        <w:spacing w:after="0" w:line="264" w:lineRule="auto"/>
        <w:rPr>
          <w:rFonts w:ascii="Arial" w:hAnsi="Arial" w:cs="Arial"/>
          <w:b/>
          <w:snapToGrid w:val="0"/>
          <w:color w:val="000000" w:themeColor="text1"/>
          <w:sz w:val="20"/>
          <w:szCs w:val="20"/>
        </w:rPr>
      </w:pPr>
    </w:p>
    <w:p w14:paraId="6A6E3585" w14:textId="3C399E74" w:rsidR="00340C86" w:rsidRPr="00007691" w:rsidRDefault="00340C86" w:rsidP="00180ABD">
      <w:pPr>
        <w:pStyle w:val="BodyText"/>
        <w:spacing w:line="264" w:lineRule="auto"/>
        <w:rPr>
          <w:rFonts w:ascii="Arial" w:eastAsia="Calibri" w:hAnsi="Arial" w:cs="Arial"/>
          <w:sz w:val="20"/>
          <w:lang w:val="fr-CA" w:eastAsia="en-US"/>
        </w:rPr>
      </w:pPr>
      <w:r w:rsidRPr="00007691">
        <w:rPr>
          <w:rFonts w:ascii="Arial" w:eastAsia="Calibri" w:hAnsi="Arial" w:cs="Arial"/>
          <w:b/>
          <w:sz w:val="20"/>
          <w:lang w:val="fr-CA" w:eastAsia="en-US"/>
        </w:rPr>
        <w:t>Lisa Koenig,</w:t>
      </w:r>
      <w:r w:rsidRPr="00007691">
        <w:rPr>
          <w:rFonts w:ascii="Arial" w:hAnsi="Arial" w:cs="Arial"/>
          <w:sz w:val="20"/>
          <w:lang w:val="fr-CA"/>
        </w:rPr>
        <w:t xml:space="preserve"> </w:t>
      </w:r>
      <w:r w:rsidR="00D222AF" w:rsidRPr="00007691">
        <w:rPr>
          <w:rFonts w:ascii="Arial" w:hAnsi="Arial" w:cs="Arial"/>
          <w:sz w:val="20"/>
          <w:lang w:val="fr-CA"/>
        </w:rPr>
        <w:t>chef de service, Communications globales</w:t>
      </w:r>
    </w:p>
    <w:p w14:paraId="21080E67" w14:textId="26707E43" w:rsidR="00340C86" w:rsidRPr="00007691" w:rsidRDefault="00340C86" w:rsidP="00180ABD">
      <w:pPr>
        <w:widowControl w:val="0"/>
        <w:tabs>
          <w:tab w:val="right" w:pos="9356"/>
        </w:tabs>
        <w:spacing w:after="0" w:line="264" w:lineRule="auto"/>
        <w:rPr>
          <w:rFonts w:ascii="Arial" w:eastAsia="Calibri" w:hAnsi="Arial" w:cs="Arial"/>
          <w:sz w:val="20"/>
          <w:szCs w:val="20"/>
        </w:rPr>
      </w:pPr>
      <w:r w:rsidRPr="00007691">
        <w:rPr>
          <w:rFonts w:ascii="Arial" w:eastAsia="Calibri" w:hAnsi="Arial" w:cs="Arial"/>
          <w:sz w:val="20"/>
          <w:szCs w:val="20"/>
        </w:rPr>
        <w:t>T</w:t>
      </w:r>
      <w:r w:rsidR="00976B94" w:rsidRPr="00007691">
        <w:rPr>
          <w:rFonts w:ascii="Arial" w:eastAsia="Calibri" w:hAnsi="Arial" w:cs="Arial"/>
          <w:sz w:val="20"/>
          <w:szCs w:val="20"/>
        </w:rPr>
        <w:t>él.</w:t>
      </w:r>
      <w:r w:rsidR="00596E04" w:rsidRPr="00007691">
        <w:rPr>
          <w:rFonts w:ascii="Arial" w:eastAsia="Calibri" w:hAnsi="Arial" w:cs="Arial"/>
          <w:sz w:val="20"/>
          <w:szCs w:val="20"/>
        </w:rPr>
        <w:t> </w:t>
      </w:r>
      <w:r w:rsidRPr="00007691">
        <w:rPr>
          <w:rFonts w:ascii="Arial" w:eastAsia="Calibri" w:hAnsi="Arial" w:cs="Arial"/>
          <w:sz w:val="20"/>
          <w:szCs w:val="20"/>
        </w:rPr>
        <w:t>: 450</w:t>
      </w:r>
      <w:r w:rsidR="00596E04" w:rsidRPr="00007691">
        <w:rPr>
          <w:rFonts w:ascii="Arial" w:eastAsia="Calibri" w:hAnsi="Arial" w:cs="Arial"/>
          <w:sz w:val="20"/>
          <w:szCs w:val="20"/>
        </w:rPr>
        <w:t> </w:t>
      </w:r>
      <w:r w:rsidRPr="00007691">
        <w:rPr>
          <w:rFonts w:ascii="Arial" w:eastAsia="Calibri" w:hAnsi="Arial" w:cs="Arial"/>
          <w:sz w:val="20"/>
          <w:szCs w:val="20"/>
        </w:rPr>
        <w:t xml:space="preserve">662-6632, </w:t>
      </w:r>
      <w:r w:rsidR="00976B94" w:rsidRPr="00007691">
        <w:rPr>
          <w:rFonts w:ascii="Arial" w:eastAsia="Calibri" w:hAnsi="Arial" w:cs="Arial"/>
          <w:sz w:val="20"/>
          <w:szCs w:val="20"/>
        </w:rPr>
        <w:t>poste</w:t>
      </w:r>
      <w:r w:rsidR="00596E04" w:rsidRPr="00007691">
        <w:rPr>
          <w:rFonts w:ascii="Arial" w:eastAsia="Calibri" w:hAnsi="Arial" w:cs="Arial"/>
          <w:sz w:val="20"/>
          <w:szCs w:val="20"/>
        </w:rPr>
        <w:t> </w:t>
      </w:r>
      <w:r w:rsidRPr="00007691">
        <w:rPr>
          <w:rFonts w:ascii="Arial" w:eastAsia="Calibri" w:hAnsi="Arial" w:cs="Arial"/>
          <w:sz w:val="20"/>
          <w:szCs w:val="20"/>
        </w:rPr>
        <w:t xml:space="preserve">6611 </w:t>
      </w:r>
    </w:p>
    <w:p w14:paraId="4D1D4C26" w14:textId="77777777" w:rsidR="00340C86" w:rsidRPr="00007691" w:rsidRDefault="00A94822" w:rsidP="00180ABD">
      <w:pPr>
        <w:widowControl w:val="0"/>
        <w:tabs>
          <w:tab w:val="right" w:pos="9356"/>
        </w:tabs>
        <w:spacing w:after="0" w:line="264" w:lineRule="auto"/>
        <w:rPr>
          <w:rFonts w:ascii="Arial" w:eastAsia="Calibri" w:hAnsi="Arial" w:cs="Arial"/>
          <w:b/>
          <w:color w:val="0000FF"/>
          <w:sz w:val="20"/>
          <w:szCs w:val="20"/>
          <w:u w:val="single"/>
        </w:rPr>
      </w:pPr>
      <w:hyperlink r:id="rId13" w:history="1">
        <w:r w:rsidR="00340C86" w:rsidRPr="00007691">
          <w:rPr>
            <w:rFonts w:ascii="Arial" w:eastAsia="Calibri" w:hAnsi="Arial" w:cs="Arial"/>
            <w:b/>
            <w:color w:val="0000FF"/>
            <w:sz w:val="20"/>
            <w:szCs w:val="20"/>
            <w:u w:val="single"/>
          </w:rPr>
          <w:t>communication@couche-tard.com</w:t>
        </w:r>
      </w:hyperlink>
    </w:p>
    <w:p w14:paraId="05AF21C1" w14:textId="77777777" w:rsidR="00B568B2" w:rsidRPr="00007691" w:rsidRDefault="00B568B2" w:rsidP="00180ABD">
      <w:pPr>
        <w:pStyle w:val="BodyText"/>
        <w:spacing w:line="264" w:lineRule="auto"/>
        <w:rPr>
          <w:rFonts w:ascii="Arial" w:eastAsia="Calibri" w:hAnsi="Arial" w:cs="Arial"/>
          <w:b/>
          <w:sz w:val="20"/>
          <w:lang w:val="fr-CA" w:eastAsia="en-US"/>
        </w:rPr>
      </w:pPr>
    </w:p>
    <w:p w14:paraId="74C5E47A" w14:textId="45F063AA" w:rsidR="00B568B2" w:rsidRPr="00007691" w:rsidRDefault="00B568B2" w:rsidP="00180ABD">
      <w:pPr>
        <w:pStyle w:val="BodyText"/>
        <w:spacing w:line="264" w:lineRule="auto"/>
        <w:rPr>
          <w:rFonts w:ascii="Arial" w:eastAsia="Calibri" w:hAnsi="Arial" w:cs="Arial"/>
          <w:sz w:val="20"/>
          <w:lang w:val="fr-CA" w:eastAsia="en-US"/>
        </w:rPr>
      </w:pPr>
      <w:r w:rsidRPr="00007691">
        <w:rPr>
          <w:rFonts w:ascii="Arial" w:eastAsia="Calibri" w:hAnsi="Arial" w:cs="Arial"/>
          <w:b/>
          <w:sz w:val="20"/>
          <w:lang w:val="fr-CA" w:eastAsia="en-US"/>
        </w:rPr>
        <w:t>Amine Ndamama,</w:t>
      </w:r>
      <w:r w:rsidRPr="00007691">
        <w:rPr>
          <w:rFonts w:ascii="Arial" w:hAnsi="Arial" w:cs="Arial"/>
          <w:sz w:val="20"/>
          <w:lang w:val="fr-CA"/>
        </w:rPr>
        <w:t xml:space="preserve"> </w:t>
      </w:r>
      <w:r w:rsidR="00D222AF" w:rsidRPr="00007691">
        <w:rPr>
          <w:rFonts w:ascii="Arial" w:hAnsi="Arial" w:cs="Arial"/>
          <w:sz w:val="20"/>
          <w:lang w:val="fr-CA"/>
        </w:rPr>
        <w:t>gestionnaire, Communications globales</w:t>
      </w:r>
    </w:p>
    <w:p w14:paraId="66DB03F2" w14:textId="3A03BA9D" w:rsidR="00B568B2" w:rsidRPr="00007691" w:rsidRDefault="00B568B2" w:rsidP="00180ABD">
      <w:pPr>
        <w:widowControl w:val="0"/>
        <w:tabs>
          <w:tab w:val="right" w:pos="9356"/>
        </w:tabs>
        <w:spacing w:after="0" w:line="264" w:lineRule="auto"/>
        <w:rPr>
          <w:rFonts w:ascii="Arial" w:eastAsia="Calibri" w:hAnsi="Arial" w:cs="Arial"/>
          <w:sz w:val="20"/>
          <w:szCs w:val="20"/>
        </w:rPr>
      </w:pPr>
      <w:r w:rsidRPr="00007691">
        <w:rPr>
          <w:rFonts w:ascii="Arial" w:eastAsia="Calibri" w:hAnsi="Arial" w:cs="Arial"/>
          <w:sz w:val="20"/>
          <w:szCs w:val="20"/>
        </w:rPr>
        <w:t>T</w:t>
      </w:r>
      <w:r w:rsidR="00976B94" w:rsidRPr="00007691">
        <w:rPr>
          <w:rFonts w:ascii="Arial" w:eastAsia="Calibri" w:hAnsi="Arial" w:cs="Arial"/>
          <w:sz w:val="20"/>
          <w:szCs w:val="20"/>
        </w:rPr>
        <w:t>é</w:t>
      </w:r>
      <w:r w:rsidRPr="00007691">
        <w:rPr>
          <w:rFonts w:ascii="Arial" w:eastAsia="Calibri" w:hAnsi="Arial" w:cs="Arial"/>
          <w:sz w:val="20"/>
          <w:szCs w:val="20"/>
        </w:rPr>
        <w:t>l</w:t>
      </w:r>
      <w:r w:rsidR="00596E04" w:rsidRPr="00007691">
        <w:rPr>
          <w:rFonts w:ascii="Arial" w:eastAsia="Calibri" w:hAnsi="Arial" w:cs="Arial"/>
          <w:sz w:val="20"/>
          <w:szCs w:val="20"/>
        </w:rPr>
        <w:t>. </w:t>
      </w:r>
      <w:r w:rsidRPr="00007691">
        <w:rPr>
          <w:rFonts w:ascii="Arial" w:eastAsia="Calibri" w:hAnsi="Arial" w:cs="Arial"/>
          <w:sz w:val="20"/>
          <w:szCs w:val="20"/>
        </w:rPr>
        <w:t>: 514</w:t>
      </w:r>
      <w:r w:rsidR="00596E04" w:rsidRPr="00007691">
        <w:rPr>
          <w:rFonts w:ascii="Arial" w:eastAsia="Calibri" w:hAnsi="Arial" w:cs="Arial"/>
          <w:sz w:val="20"/>
          <w:szCs w:val="20"/>
        </w:rPr>
        <w:t> </w:t>
      </w:r>
      <w:r w:rsidRPr="00007691">
        <w:rPr>
          <w:rFonts w:ascii="Arial" w:eastAsia="Calibri" w:hAnsi="Arial" w:cs="Arial"/>
          <w:sz w:val="20"/>
          <w:szCs w:val="20"/>
        </w:rPr>
        <w:t xml:space="preserve">632-1265  </w:t>
      </w:r>
    </w:p>
    <w:p w14:paraId="0DE0D6E1" w14:textId="3EEB2B7F" w:rsidR="00D4051F" w:rsidRPr="00007691" w:rsidRDefault="00A94822" w:rsidP="00792248">
      <w:pPr>
        <w:widowControl w:val="0"/>
        <w:tabs>
          <w:tab w:val="right" w:pos="9356"/>
        </w:tabs>
        <w:spacing w:after="0" w:line="264" w:lineRule="auto"/>
        <w:rPr>
          <w:rFonts w:ascii="Arial" w:eastAsia="Calibri" w:hAnsi="Arial" w:cs="Arial"/>
          <w:b/>
          <w:color w:val="0000FF"/>
          <w:sz w:val="20"/>
          <w:szCs w:val="20"/>
          <w:u w:val="single"/>
        </w:rPr>
      </w:pPr>
      <w:hyperlink r:id="rId14" w:history="1">
        <w:r w:rsidR="00B568B2" w:rsidRPr="00007691">
          <w:rPr>
            <w:rFonts w:ascii="Arial" w:eastAsia="Calibri" w:hAnsi="Arial" w:cs="Arial"/>
            <w:b/>
            <w:color w:val="0000FF"/>
            <w:sz w:val="20"/>
            <w:szCs w:val="20"/>
            <w:u w:val="single"/>
          </w:rPr>
          <w:t>communication@couche-tard.com</w:t>
        </w:r>
      </w:hyperlink>
    </w:p>
    <w:sectPr w:rsidR="00D4051F" w:rsidRPr="00007691" w:rsidSect="00C171A2">
      <w:headerReference w:type="default" r:id="rId15"/>
      <w:footerReference w:type="default" r:id="rId16"/>
      <w:headerReference w:type="first" r:id="rId17"/>
      <w:footerReference w:type="first" r:id="rId18"/>
      <w:pgSz w:w="12240" w:h="15840" w:code="1"/>
      <w:pgMar w:top="2070" w:right="1440" w:bottom="1170" w:left="1440" w:header="706" w:footer="31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ED6CE" w14:textId="77777777" w:rsidR="00DC3C0D" w:rsidRDefault="00DC3C0D" w:rsidP="00357AF7">
      <w:pPr>
        <w:spacing w:after="0" w:line="240" w:lineRule="auto"/>
      </w:pPr>
      <w:r>
        <w:separator/>
      </w:r>
    </w:p>
  </w:endnote>
  <w:endnote w:type="continuationSeparator" w:id="0">
    <w:p w14:paraId="3AD7741D" w14:textId="77777777" w:rsidR="00DC3C0D" w:rsidRDefault="00DC3C0D" w:rsidP="0035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OLOB K+ Arial 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OPHFP G+ Arial 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6F62A" w14:textId="4B9CED7B" w:rsidR="00E56578" w:rsidRPr="00A25195" w:rsidRDefault="00E56578" w:rsidP="00E56578">
    <w:pPr>
      <w:pStyle w:val="Footer"/>
      <w:tabs>
        <w:tab w:val="clear" w:pos="4320"/>
        <w:tab w:val="clear" w:pos="8640"/>
        <w:tab w:val="right" w:pos="9356"/>
      </w:tabs>
      <w:rPr>
        <w:sz w:val="18"/>
      </w:rPr>
    </w:pPr>
    <w:bookmarkStart w:id="2" w:name="_Hlk508264184"/>
    <w:r w:rsidRPr="00A25195">
      <w:rPr>
        <w:sz w:val="18"/>
      </w:rPr>
      <w:t>©</w:t>
    </w:r>
    <w:r w:rsidR="00F10A65">
      <w:rPr>
        <w:sz w:val="18"/>
      </w:rPr>
      <w:t xml:space="preserve"> </w:t>
    </w:r>
    <w:r w:rsidR="0090177B">
      <w:rPr>
        <w:sz w:val="18"/>
      </w:rPr>
      <w:t>20</w:t>
    </w:r>
    <w:r w:rsidR="00812320">
      <w:rPr>
        <w:sz w:val="18"/>
      </w:rPr>
      <w:t>2</w:t>
    </w:r>
    <w:r w:rsidR="001B45E8">
      <w:rPr>
        <w:sz w:val="18"/>
      </w:rPr>
      <w:t>3</w:t>
    </w:r>
    <w:r w:rsidR="00D35D0C" w:rsidRPr="00A25195">
      <w:rPr>
        <w:sz w:val="18"/>
      </w:rPr>
      <w:t xml:space="preserve"> </w:t>
    </w:r>
    <w:r w:rsidRPr="00A25195">
      <w:rPr>
        <w:sz w:val="18"/>
      </w:rPr>
      <w:t xml:space="preserve">Alimentation Couche-Tard </w:t>
    </w:r>
    <w:bookmarkEnd w:id="2"/>
    <w:r w:rsidR="0068539B">
      <w:rPr>
        <w:sz w:val="18"/>
      </w:rPr>
      <w:t>i</w:t>
    </w:r>
    <w:r w:rsidR="003F761D" w:rsidRPr="00A25195">
      <w:rPr>
        <w:sz w:val="18"/>
      </w:rPr>
      <w:t>nc.</w:t>
    </w:r>
    <w:r w:rsidRPr="00A25195">
      <w:rPr>
        <w:sz w:val="18"/>
      </w:rPr>
      <w:tab/>
      <w:t xml:space="preserve">Page </w:t>
    </w:r>
    <w:r w:rsidRPr="00A71419">
      <w:rPr>
        <w:sz w:val="18"/>
      </w:rPr>
      <w:fldChar w:fldCharType="begin"/>
    </w:r>
    <w:r w:rsidRPr="009D2086">
      <w:rPr>
        <w:sz w:val="18"/>
      </w:rPr>
      <w:instrText xml:space="preserve"> PAGE  \* Arabic  \* MERGEFORMAT </w:instrText>
    </w:r>
    <w:r w:rsidRPr="00A71419">
      <w:rPr>
        <w:sz w:val="18"/>
      </w:rPr>
      <w:fldChar w:fldCharType="separate"/>
    </w:r>
    <w:r w:rsidR="002B72F2">
      <w:rPr>
        <w:noProof/>
        <w:sz w:val="18"/>
      </w:rPr>
      <w:t>2</w:t>
    </w:r>
    <w:r w:rsidRPr="00A71419">
      <w:rPr>
        <w:sz w:val="18"/>
      </w:rPr>
      <w:fldChar w:fldCharType="end"/>
    </w:r>
    <w:r w:rsidRPr="00A25195">
      <w:rPr>
        <w:sz w:val="18"/>
      </w:rPr>
      <w:t xml:space="preserve"> </w:t>
    </w:r>
    <w:r w:rsidR="0088606F">
      <w:rPr>
        <w:sz w:val="18"/>
      </w:rPr>
      <w:t>de</w:t>
    </w:r>
    <w:r w:rsidRPr="00A25195">
      <w:rPr>
        <w:sz w:val="18"/>
      </w:rPr>
      <w:t xml:space="preserve"> </w:t>
    </w:r>
    <w:r w:rsidRPr="00A71419">
      <w:rPr>
        <w:sz w:val="18"/>
      </w:rPr>
      <w:fldChar w:fldCharType="begin"/>
    </w:r>
    <w:r w:rsidRPr="009D2086">
      <w:rPr>
        <w:sz w:val="18"/>
      </w:rPr>
      <w:instrText xml:space="preserve"> NUMPAGES  \* Arabic  \* MERGEFORMAT </w:instrText>
    </w:r>
    <w:r w:rsidRPr="00A71419">
      <w:rPr>
        <w:sz w:val="18"/>
      </w:rPr>
      <w:fldChar w:fldCharType="separate"/>
    </w:r>
    <w:r w:rsidR="002B72F2">
      <w:rPr>
        <w:noProof/>
        <w:sz w:val="18"/>
      </w:rPr>
      <w:t>2</w:t>
    </w:r>
    <w:r w:rsidRPr="00A71419">
      <w:rPr>
        <w:sz w:val="18"/>
      </w:rPr>
      <w:fldChar w:fldCharType="end"/>
    </w:r>
  </w:p>
  <w:p w14:paraId="6EEE6DF7" w14:textId="77777777" w:rsidR="00E56578" w:rsidRDefault="00E565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432E3" w14:textId="199ECFE6" w:rsidR="003D5C4A" w:rsidRPr="008A0A15" w:rsidRDefault="003D5C4A" w:rsidP="003D5C4A">
    <w:pPr>
      <w:pStyle w:val="Footer"/>
      <w:tabs>
        <w:tab w:val="clear" w:pos="4320"/>
        <w:tab w:val="clear" w:pos="8640"/>
        <w:tab w:val="right" w:pos="9356"/>
      </w:tabs>
      <w:rPr>
        <w:sz w:val="18"/>
      </w:rPr>
    </w:pPr>
    <w:r w:rsidRPr="00C171A2">
      <w:rPr>
        <w:rFonts w:ascii="Arial" w:hAnsi="Arial" w:cs="Arial"/>
        <w:sz w:val="18"/>
      </w:rPr>
      <w:t xml:space="preserve">© </w:t>
    </w:r>
    <w:r w:rsidRPr="008A0A15">
      <w:rPr>
        <w:sz w:val="18"/>
      </w:rPr>
      <w:t>20</w:t>
    </w:r>
    <w:r w:rsidR="00944400">
      <w:rPr>
        <w:sz w:val="18"/>
      </w:rPr>
      <w:t>2</w:t>
    </w:r>
    <w:r w:rsidR="001B45E8">
      <w:rPr>
        <w:sz w:val="18"/>
      </w:rPr>
      <w:t>3</w:t>
    </w:r>
    <w:r w:rsidRPr="008A0A15">
      <w:rPr>
        <w:sz w:val="18"/>
      </w:rPr>
      <w:t xml:space="preserve"> Alimentation Couche-Tard </w:t>
    </w:r>
    <w:r w:rsidR="0068539B">
      <w:rPr>
        <w:sz w:val="18"/>
      </w:rPr>
      <w:t>i</w:t>
    </w:r>
    <w:r w:rsidR="003F761D" w:rsidRPr="008A0A15">
      <w:rPr>
        <w:sz w:val="18"/>
      </w:rPr>
      <w:t>nc.</w:t>
    </w:r>
    <w:r w:rsidRPr="008A0A15">
      <w:rPr>
        <w:sz w:val="18"/>
      </w:rPr>
      <w:tab/>
      <w:t xml:space="preserve">Page </w:t>
    </w:r>
    <w:r w:rsidRPr="008A0A15">
      <w:rPr>
        <w:sz w:val="18"/>
      </w:rPr>
      <w:fldChar w:fldCharType="begin"/>
    </w:r>
    <w:r w:rsidRPr="008A0A15">
      <w:rPr>
        <w:sz w:val="18"/>
      </w:rPr>
      <w:instrText xml:space="preserve"> PAGE  \* Arabic  \* MERGEFORMAT </w:instrText>
    </w:r>
    <w:r w:rsidRPr="008A0A15">
      <w:rPr>
        <w:sz w:val="18"/>
      </w:rPr>
      <w:fldChar w:fldCharType="separate"/>
    </w:r>
    <w:r w:rsidRPr="008A0A15">
      <w:rPr>
        <w:sz w:val="18"/>
      </w:rPr>
      <w:t>2</w:t>
    </w:r>
    <w:r w:rsidRPr="008A0A15">
      <w:rPr>
        <w:sz w:val="18"/>
      </w:rPr>
      <w:fldChar w:fldCharType="end"/>
    </w:r>
    <w:r w:rsidRPr="008A0A15">
      <w:rPr>
        <w:sz w:val="18"/>
      </w:rPr>
      <w:t xml:space="preserve"> de </w:t>
    </w:r>
    <w:r w:rsidRPr="008A0A15">
      <w:rPr>
        <w:sz w:val="18"/>
      </w:rPr>
      <w:fldChar w:fldCharType="begin"/>
    </w:r>
    <w:r w:rsidRPr="008A0A15">
      <w:rPr>
        <w:sz w:val="18"/>
      </w:rPr>
      <w:instrText xml:space="preserve"> NUMPAGES  \* Arabic  \* MERGEFORMAT </w:instrText>
    </w:r>
    <w:r w:rsidRPr="008A0A15">
      <w:rPr>
        <w:sz w:val="18"/>
      </w:rPr>
      <w:fldChar w:fldCharType="separate"/>
    </w:r>
    <w:r w:rsidRPr="008A0A15">
      <w:rPr>
        <w:sz w:val="18"/>
      </w:rPr>
      <w:t>2</w:t>
    </w:r>
    <w:r w:rsidRPr="008A0A15">
      <w:rPr>
        <w:sz w:val="18"/>
      </w:rPr>
      <w:fldChar w:fldCharType="end"/>
    </w:r>
  </w:p>
  <w:p w14:paraId="223F270E" w14:textId="1BBFC8A9" w:rsidR="00CE7831" w:rsidRPr="008A0A15" w:rsidRDefault="00CE7831" w:rsidP="008A0A15">
    <w:pPr>
      <w:pStyle w:val="Footer"/>
      <w:tabs>
        <w:tab w:val="clear" w:pos="4320"/>
        <w:tab w:val="clear" w:pos="8640"/>
        <w:tab w:val="right" w:pos="9356"/>
      </w:tabs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436D1" w14:textId="77777777" w:rsidR="00DC3C0D" w:rsidRDefault="00DC3C0D" w:rsidP="00357AF7">
      <w:pPr>
        <w:spacing w:after="0" w:line="240" w:lineRule="auto"/>
      </w:pPr>
      <w:r>
        <w:separator/>
      </w:r>
    </w:p>
  </w:footnote>
  <w:footnote w:type="continuationSeparator" w:id="0">
    <w:p w14:paraId="1A8DEB1A" w14:textId="77777777" w:rsidR="00DC3C0D" w:rsidRDefault="00DC3C0D" w:rsidP="00357A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BDEF1" w14:textId="62276989" w:rsidR="00D3491D" w:rsidRDefault="00CE0D9C" w:rsidP="00536AC4">
    <w:pPr>
      <w:spacing w:after="0"/>
      <w:jc w:val="center"/>
    </w:pPr>
    <w:r>
      <w:rPr>
        <w:noProof/>
        <w:lang w:eastAsia="fr-CA"/>
      </w:rPr>
      <w:drawing>
        <wp:inline distT="0" distB="0" distL="0" distR="0" wp14:anchorId="1D089586" wp14:editId="6D5CE69B">
          <wp:extent cx="4013200" cy="752475"/>
          <wp:effectExtent l="0" t="0" r="6350" b="9525"/>
          <wp:docPr id="2" name="Picture 2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013200" cy="7524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94CE52" w14:textId="46CCB028" w:rsidR="004E4A4B" w:rsidRDefault="004E4A4B" w:rsidP="00536AC4">
    <w:pPr>
      <w:spacing w:after="0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94B56" w14:textId="7425D630" w:rsidR="00E56578" w:rsidRPr="00E56578" w:rsidRDefault="00763877" w:rsidP="00ED0FF6">
    <w:pPr>
      <w:pStyle w:val="Header"/>
      <w:jc w:val="center"/>
    </w:pPr>
    <w:r>
      <w:rPr>
        <w:noProof/>
        <w:lang w:eastAsia="fr-CA"/>
      </w:rPr>
      <w:drawing>
        <wp:inline distT="0" distB="0" distL="0" distR="0" wp14:anchorId="28A91B24" wp14:editId="6630AB3B">
          <wp:extent cx="4013200" cy="752475"/>
          <wp:effectExtent l="0" t="0" r="6350" b="9525"/>
          <wp:docPr id="1" name="Picture 1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013200" cy="7524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31A29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A06851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11A031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1BA07E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4A8B47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5661E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01464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340506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44990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AB859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AD1729"/>
    <w:multiLevelType w:val="hybridMultilevel"/>
    <w:tmpl w:val="5842576A"/>
    <w:lvl w:ilvl="0" w:tplc="10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0FD8763B"/>
    <w:multiLevelType w:val="hybridMultilevel"/>
    <w:tmpl w:val="1D164DF0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327D6F"/>
    <w:multiLevelType w:val="hybridMultilevel"/>
    <w:tmpl w:val="B64ABFB2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>
      <w:start w:val="1"/>
      <w:numFmt w:val="lowerRoman"/>
      <w:lvlText w:val="%3."/>
      <w:lvlJc w:val="right"/>
      <w:pPr>
        <w:ind w:left="2160" w:hanging="180"/>
      </w:pPr>
    </w:lvl>
    <w:lvl w:ilvl="3" w:tplc="0C0C000F">
      <w:start w:val="1"/>
      <w:numFmt w:val="decimal"/>
      <w:lvlText w:val="%4."/>
      <w:lvlJc w:val="left"/>
      <w:pPr>
        <w:ind w:left="2880" w:hanging="360"/>
      </w:pPr>
    </w:lvl>
    <w:lvl w:ilvl="4" w:tplc="0C0C0019">
      <w:start w:val="1"/>
      <w:numFmt w:val="lowerLetter"/>
      <w:lvlText w:val="%5."/>
      <w:lvlJc w:val="left"/>
      <w:pPr>
        <w:ind w:left="3600" w:hanging="360"/>
      </w:pPr>
    </w:lvl>
    <w:lvl w:ilvl="5" w:tplc="0C0C001B">
      <w:start w:val="1"/>
      <w:numFmt w:val="lowerRoman"/>
      <w:lvlText w:val="%6."/>
      <w:lvlJc w:val="right"/>
      <w:pPr>
        <w:ind w:left="4320" w:hanging="180"/>
      </w:pPr>
    </w:lvl>
    <w:lvl w:ilvl="6" w:tplc="0C0C000F">
      <w:start w:val="1"/>
      <w:numFmt w:val="decimal"/>
      <w:lvlText w:val="%7."/>
      <w:lvlJc w:val="left"/>
      <w:pPr>
        <w:ind w:left="5040" w:hanging="360"/>
      </w:pPr>
    </w:lvl>
    <w:lvl w:ilvl="7" w:tplc="0C0C0019">
      <w:start w:val="1"/>
      <w:numFmt w:val="lowerLetter"/>
      <w:lvlText w:val="%8."/>
      <w:lvlJc w:val="left"/>
      <w:pPr>
        <w:ind w:left="5760" w:hanging="360"/>
      </w:pPr>
    </w:lvl>
    <w:lvl w:ilvl="8" w:tplc="0C0C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853663"/>
    <w:multiLevelType w:val="hybridMultilevel"/>
    <w:tmpl w:val="71A65C2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C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C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C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C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C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C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C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DD45EA2"/>
    <w:multiLevelType w:val="hybridMultilevel"/>
    <w:tmpl w:val="3064BA58"/>
    <w:lvl w:ilvl="0" w:tplc="109C6E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552E63"/>
    <w:multiLevelType w:val="hybridMultilevel"/>
    <w:tmpl w:val="A072D7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58639E"/>
    <w:multiLevelType w:val="hybridMultilevel"/>
    <w:tmpl w:val="BFCA50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030703"/>
    <w:multiLevelType w:val="hybridMultilevel"/>
    <w:tmpl w:val="03F41F34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0943836">
    <w:abstractNumId w:val="14"/>
  </w:num>
  <w:num w:numId="2" w16cid:durableId="1326517981">
    <w:abstractNumId w:val="11"/>
  </w:num>
  <w:num w:numId="3" w16cid:durableId="1408263382">
    <w:abstractNumId w:val="9"/>
  </w:num>
  <w:num w:numId="4" w16cid:durableId="1633949148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78566112">
    <w:abstractNumId w:val="7"/>
  </w:num>
  <w:num w:numId="6" w16cid:durableId="871765563">
    <w:abstractNumId w:val="6"/>
  </w:num>
  <w:num w:numId="7" w16cid:durableId="2091809632">
    <w:abstractNumId w:val="5"/>
  </w:num>
  <w:num w:numId="8" w16cid:durableId="1641612367">
    <w:abstractNumId w:val="4"/>
  </w:num>
  <w:num w:numId="9" w16cid:durableId="254901923">
    <w:abstractNumId w:val="8"/>
  </w:num>
  <w:num w:numId="10" w16cid:durableId="2092313542">
    <w:abstractNumId w:val="3"/>
  </w:num>
  <w:num w:numId="11" w16cid:durableId="827553760">
    <w:abstractNumId w:val="2"/>
  </w:num>
  <w:num w:numId="12" w16cid:durableId="314797525">
    <w:abstractNumId w:val="1"/>
  </w:num>
  <w:num w:numId="13" w16cid:durableId="1069579305">
    <w:abstractNumId w:val="0"/>
  </w:num>
  <w:num w:numId="14" w16cid:durableId="16687049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88490156">
    <w:abstractNumId w:val="10"/>
  </w:num>
  <w:num w:numId="16" w16cid:durableId="1392851205">
    <w:abstractNumId w:val="15"/>
  </w:num>
  <w:num w:numId="17" w16cid:durableId="1949391359">
    <w:abstractNumId w:val="16"/>
  </w:num>
  <w:num w:numId="18" w16cid:durableId="16669296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NzczNTczMzQxNDdQ0lEKTi0uzszPAykwrgUALB4vrCwAAAA="/>
  </w:docVars>
  <w:rsids>
    <w:rsidRoot w:val="00357AF7"/>
    <w:rsid w:val="00004D73"/>
    <w:rsid w:val="000062D1"/>
    <w:rsid w:val="00007691"/>
    <w:rsid w:val="00017492"/>
    <w:rsid w:val="0002222C"/>
    <w:rsid w:val="00023E74"/>
    <w:rsid w:val="000273B0"/>
    <w:rsid w:val="00031A08"/>
    <w:rsid w:val="00033BB4"/>
    <w:rsid w:val="00034CFD"/>
    <w:rsid w:val="00035B1D"/>
    <w:rsid w:val="00040BB3"/>
    <w:rsid w:val="000413E5"/>
    <w:rsid w:val="0004188B"/>
    <w:rsid w:val="00047CF9"/>
    <w:rsid w:val="00052EDD"/>
    <w:rsid w:val="0005501A"/>
    <w:rsid w:val="00055684"/>
    <w:rsid w:val="000557E1"/>
    <w:rsid w:val="00056DD7"/>
    <w:rsid w:val="00061251"/>
    <w:rsid w:val="00061EA3"/>
    <w:rsid w:val="00067718"/>
    <w:rsid w:val="00071BA0"/>
    <w:rsid w:val="00072193"/>
    <w:rsid w:val="0007581E"/>
    <w:rsid w:val="0007633D"/>
    <w:rsid w:val="00076837"/>
    <w:rsid w:val="00077B22"/>
    <w:rsid w:val="000824F4"/>
    <w:rsid w:val="000872E7"/>
    <w:rsid w:val="00092AFD"/>
    <w:rsid w:val="000956A2"/>
    <w:rsid w:val="0009584C"/>
    <w:rsid w:val="000975E8"/>
    <w:rsid w:val="000A0039"/>
    <w:rsid w:val="000A0D4B"/>
    <w:rsid w:val="000A1AEE"/>
    <w:rsid w:val="000A2BD8"/>
    <w:rsid w:val="000A3B33"/>
    <w:rsid w:val="000A3FF7"/>
    <w:rsid w:val="000A4DDB"/>
    <w:rsid w:val="000B1472"/>
    <w:rsid w:val="000B18B9"/>
    <w:rsid w:val="000B37DD"/>
    <w:rsid w:val="000B784A"/>
    <w:rsid w:val="000C04C9"/>
    <w:rsid w:val="000C0A08"/>
    <w:rsid w:val="000C3761"/>
    <w:rsid w:val="000C75BC"/>
    <w:rsid w:val="000C7BA7"/>
    <w:rsid w:val="000D05CB"/>
    <w:rsid w:val="000D0B6E"/>
    <w:rsid w:val="000D2831"/>
    <w:rsid w:val="000D33D9"/>
    <w:rsid w:val="000D3B39"/>
    <w:rsid w:val="000D4687"/>
    <w:rsid w:val="000D4761"/>
    <w:rsid w:val="000F077B"/>
    <w:rsid w:val="000F08CE"/>
    <w:rsid w:val="000F19FB"/>
    <w:rsid w:val="000F521C"/>
    <w:rsid w:val="000F6081"/>
    <w:rsid w:val="000F6E0E"/>
    <w:rsid w:val="001021C2"/>
    <w:rsid w:val="00103CB8"/>
    <w:rsid w:val="00103E3F"/>
    <w:rsid w:val="00104BA1"/>
    <w:rsid w:val="00105D13"/>
    <w:rsid w:val="001070F0"/>
    <w:rsid w:val="0011184F"/>
    <w:rsid w:val="0011395F"/>
    <w:rsid w:val="0011527D"/>
    <w:rsid w:val="00115504"/>
    <w:rsid w:val="00116E4C"/>
    <w:rsid w:val="00121A1E"/>
    <w:rsid w:val="00127532"/>
    <w:rsid w:val="00130469"/>
    <w:rsid w:val="0013076E"/>
    <w:rsid w:val="00130C05"/>
    <w:rsid w:val="00130D52"/>
    <w:rsid w:val="00133095"/>
    <w:rsid w:val="00134946"/>
    <w:rsid w:val="001355FC"/>
    <w:rsid w:val="00143F20"/>
    <w:rsid w:val="00144C84"/>
    <w:rsid w:val="0015228D"/>
    <w:rsid w:val="00153477"/>
    <w:rsid w:val="00155003"/>
    <w:rsid w:val="001550EE"/>
    <w:rsid w:val="0015691E"/>
    <w:rsid w:val="001606E1"/>
    <w:rsid w:val="00162B99"/>
    <w:rsid w:val="00173B03"/>
    <w:rsid w:val="001744C3"/>
    <w:rsid w:val="00174908"/>
    <w:rsid w:val="00174A16"/>
    <w:rsid w:val="00180ABD"/>
    <w:rsid w:val="00184F61"/>
    <w:rsid w:val="00186C3C"/>
    <w:rsid w:val="00187F44"/>
    <w:rsid w:val="001903F0"/>
    <w:rsid w:val="00191A49"/>
    <w:rsid w:val="001960CC"/>
    <w:rsid w:val="00197EA6"/>
    <w:rsid w:val="001A1C9A"/>
    <w:rsid w:val="001A46F1"/>
    <w:rsid w:val="001A71FD"/>
    <w:rsid w:val="001B2B26"/>
    <w:rsid w:val="001B39C9"/>
    <w:rsid w:val="001B45E8"/>
    <w:rsid w:val="001C04DD"/>
    <w:rsid w:val="001C2BF8"/>
    <w:rsid w:val="001C31A7"/>
    <w:rsid w:val="001C42E6"/>
    <w:rsid w:val="001C72AA"/>
    <w:rsid w:val="001C79F1"/>
    <w:rsid w:val="001D121A"/>
    <w:rsid w:val="001D2EB4"/>
    <w:rsid w:val="001D5988"/>
    <w:rsid w:val="001D72DD"/>
    <w:rsid w:val="001D74F3"/>
    <w:rsid w:val="001E2ED2"/>
    <w:rsid w:val="001E367A"/>
    <w:rsid w:val="001E4512"/>
    <w:rsid w:val="001E49C5"/>
    <w:rsid w:val="001F17ED"/>
    <w:rsid w:val="001F1A15"/>
    <w:rsid w:val="002015DC"/>
    <w:rsid w:val="00211ED4"/>
    <w:rsid w:val="0021232F"/>
    <w:rsid w:val="0022031C"/>
    <w:rsid w:val="00220CB4"/>
    <w:rsid w:val="00222B53"/>
    <w:rsid w:val="00222DB6"/>
    <w:rsid w:val="0022309B"/>
    <w:rsid w:val="002233B9"/>
    <w:rsid w:val="00225642"/>
    <w:rsid w:val="00227642"/>
    <w:rsid w:val="0023560E"/>
    <w:rsid w:val="0023630C"/>
    <w:rsid w:val="00240F6F"/>
    <w:rsid w:val="0024196D"/>
    <w:rsid w:val="002433D2"/>
    <w:rsid w:val="00247514"/>
    <w:rsid w:val="00247A5E"/>
    <w:rsid w:val="0025056B"/>
    <w:rsid w:val="002511D7"/>
    <w:rsid w:val="0025251F"/>
    <w:rsid w:val="00256662"/>
    <w:rsid w:val="00262D4D"/>
    <w:rsid w:val="0026306F"/>
    <w:rsid w:val="00263205"/>
    <w:rsid w:val="0026486D"/>
    <w:rsid w:val="0027207E"/>
    <w:rsid w:val="002732E8"/>
    <w:rsid w:val="00273334"/>
    <w:rsid w:val="00274FE4"/>
    <w:rsid w:val="00276A0D"/>
    <w:rsid w:val="00277A1D"/>
    <w:rsid w:val="00280BED"/>
    <w:rsid w:val="002824F8"/>
    <w:rsid w:val="00287129"/>
    <w:rsid w:val="00287E61"/>
    <w:rsid w:val="00290FB6"/>
    <w:rsid w:val="002917AE"/>
    <w:rsid w:val="00291B3E"/>
    <w:rsid w:val="0029214A"/>
    <w:rsid w:val="00293788"/>
    <w:rsid w:val="002952BA"/>
    <w:rsid w:val="00295982"/>
    <w:rsid w:val="002A003B"/>
    <w:rsid w:val="002A5C5B"/>
    <w:rsid w:val="002A6B36"/>
    <w:rsid w:val="002B52CB"/>
    <w:rsid w:val="002B63C7"/>
    <w:rsid w:val="002B72F2"/>
    <w:rsid w:val="002B77DC"/>
    <w:rsid w:val="002C13D4"/>
    <w:rsid w:val="002C2DFB"/>
    <w:rsid w:val="002C3D42"/>
    <w:rsid w:val="002C52B9"/>
    <w:rsid w:val="002C799F"/>
    <w:rsid w:val="002D1987"/>
    <w:rsid w:val="002D742D"/>
    <w:rsid w:val="002E09A0"/>
    <w:rsid w:val="002E0C53"/>
    <w:rsid w:val="002E0E54"/>
    <w:rsid w:val="002E0FC4"/>
    <w:rsid w:val="002F4786"/>
    <w:rsid w:val="002F4C06"/>
    <w:rsid w:val="002F4EA4"/>
    <w:rsid w:val="002F5C8D"/>
    <w:rsid w:val="0030157B"/>
    <w:rsid w:val="003034DA"/>
    <w:rsid w:val="0031162F"/>
    <w:rsid w:val="00314B46"/>
    <w:rsid w:val="00315305"/>
    <w:rsid w:val="00322CF8"/>
    <w:rsid w:val="00323698"/>
    <w:rsid w:val="00326B7F"/>
    <w:rsid w:val="0033265A"/>
    <w:rsid w:val="00332BC2"/>
    <w:rsid w:val="00334233"/>
    <w:rsid w:val="00334749"/>
    <w:rsid w:val="00340C86"/>
    <w:rsid w:val="0034195C"/>
    <w:rsid w:val="00341A4B"/>
    <w:rsid w:val="00342EB8"/>
    <w:rsid w:val="00343727"/>
    <w:rsid w:val="00346963"/>
    <w:rsid w:val="00350984"/>
    <w:rsid w:val="00352665"/>
    <w:rsid w:val="00353F0D"/>
    <w:rsid w:val="00355710"/>
    <w:rsid w:val="00357AF7"/>
    <w:rsid w:val="00361004"/>
    <w:rsid w:val="00362E61"/>
    <w:rsid w:val="00365515"/>
    <w:rsid w:val="00370747"/>
    <w:rsid w:val="00373CAE"/>
    <w:rsid w:val="003759DC"/>
    <w:rsid w:val="00377F09"/>
    <w:rsid w:val="0039276C"/>
    <w:rsid w:val="00393981"/>
    <w:rsid w:val="00394261"/>
    <w:rsid w:val="00395BF1"/>
    <w:rsid w:val="003964D2"/>
    <w:rsid w:val="003A3E5D"/>
    <w:rsid w:val="003B0420"/>
    <w:rsid w:val="003B0F6A"/>
    <w:rsid w:val="003B26AD"/>
    <w:rsid w:val="003C7786"/>
    <w:rsid w:val="003D10B3"/>
    <w:rsid w:val="003D3747"/>
    <w:rsid w:val="003D5898"/>
    <w:rsid w:val="003D5C4A"/>
    <w:rsid w:val="003E3A14"/>
    <w:rsid w:val="003E4E06"/>
    <w:rsid w:val="003E53E2"/>
    <w:rsid w:val="003E68D9"/>
    <w:rsid w:val="003F006A"/>
    <w:rsid w:val="003F18F9"/>
    <w:rsid w:val="003F1C6E"/>
    <w:rsid w:val="003F2936"/>
    <w:rsid w:val="003F761D"/>
    <w:rsid w:val="00400652"/>
    <w:rsid w:val="00401E24"/>
    <w:rsid w:val="004026E6"/>
    <w:rsid w:val="004030A6"/>
    <w:rsid w:val="00405628"/>
    <w:rsid w:val="0040633B"/>
    <w:rsid w:val="00407582"/>
    <w:rsid w:val="00410C06"/>
    <w:rsid w:val="00412AFF"/>
    <w:rsid w:val="00414895"/>
    <w:rsid w:val="00414AC5"/>
    <w:rsid w:val="00415D86"/>
    <w:rsid w:val="00416DF2"/>
    <w:rsid w:val="00424B8F"/>
    <w:rsid w:val="00424CB2"/>
    <w:rsid w:val="0043357A"/>
    <w:rsid w:val="00442C08"/>
    <w:rsid w:val="004441A1"/>
    <w:rsid w:val="00445138"/>
    <w:rsid w:val="00445346"/>
    <w:rsid w:val="00446286"/>
    <w:rsid w:val="00453791"/>
    <w:rsid w:val="004576AF"/>
    <w:rsid w:val="00457B84"/>
    <w:rsid w:val="00465C76"/>
    <w:rsid w:val="004660D4"/>
    <w:rsid w:val="00467715"/>
    <w:rsid w:val="004751DB"/>
    <w:rsid w:val="0048624F"/>
    <w:rsid w:val="0048757A"/>
    <w:rsid w:val="00487B57"/>
    <w:rsid w:val="004903DD"/>
    <w:rsid w:val="00492A44"/>
    <w:rsid w:val="00493721"/>
    <w:rsid w:val="004957E1"/>
    <w:rsid w:val="004961F9"/>
    <w:rsid w:val="00497EC1"/>
    <w:rsid w:val="004A2F3C"/>
    <w:rsid w:val="004A4BFA"/>
    <w:rsid w:val="004A4D49"/>
    <w:rsid w:val="004B22A0"/>
    <w:rsid w:val="004B29C5"/>
    <w:rsid w:val="004B38C3"/>
    <w:rsid w:val="004C29B7"/>
    <w:rsid w:val="004C2D4B"/>
    <w:rsid w:val="004C3F0C"/>
    <w:rsid w:val="004C4088"/>
    <w:rsid w:val="004C6362"/>
    <w:rsid w:val="004C6811"/>
    <w:rsid w:val="004C7775"/>
    <w:rsid w:val="004D0F40"/>
    <w:rsid w:val="004D3D67"/>
    <w:rsid w:val="004E1DEC"/>
    <w:rsid w:val="004E2FAB"/>
    <w:rsid w:val="004E38FC"/>
    <w:rsid w:val="004E4A4B"/>
    <w:rsid w:val="004F13EE"/>
    <w:rsid w:val="004F16C3"/>
    <w:rsid w:val="004F1BE4"/>
    <w:rsid w:val="004F1C89"/>
    <w:rsid w:val="004F55B2"/>
    <w:rsid w:val="004F7ED2"/>
    <w:rsid w:val="00501448"/>
    <w:rsid w:val="00501885"/>
    <w:rsid w:val="005048BF"/>
    <w:rsid w:val="0050500B"/>
    <w:rsid w:val="00507A63"/>
    <w:rsid w:val="00510F6E"/>
    <w:rsid w:val="00512CE7"/>
    <w:rsid w:val="00512FB4"/>
    <w:rsid w:val="0051593B"/>
    <w:rsid w:val="00527BBF"/>
    <w:rsid w:val="0053050F"/>
    <w:rsid w:val="00536AC4"/>
    <w:rsid w:val="00536DD1"/>
    <w:rsid w:val="00540A56"/>
    <w:rsid w:val="00541C33"/>
    <w:rsid w:val="00544C15"/>
    <w:rsid w:val="00545776"/>
    <w:rsid w:val="00552743"/>
    <w:rsid w:val="00552D6C"/>
    <w:rsid w:val="005539AE"/>
    <w:rsid w:val="005549A0"/>
    <w:rsid w:val="00554C0C"/>
    <w:rsid w:val="005554B3"/>
    <w:rsid w:val="00555DA9"/>
    <w:rsid w:val="00556691"/>
    <w:rsid w:val="0055780E"/>
    <w:rsid w:val="00561CB7"/>
    <w:rsid w:val="00562D52"/>
    <w:rsid w:val="005661DA"/>
    <w:rsid w:val="00566AF0"/>
    <w:rsid w:val="005679A2"/>
    <w:rsid w:val="00567FCE"/>
    <w:rsid w:val="0057070C"/>
    <w:rsid w:val="00570793"/>
    <w:rsid w:val="00570C10"/>
    <w:rsid w:val="00570D69"/>
    <w:rsid w:val="00573AF5"/>
    <w:rsid w:val="00576054"/>
    <w:rsid w:val="0057767F"/>
    <w:rsid w:val="0058028A"/>
    <w:rsid w:val="00582191"/>
    <w:rsid w:val="00583183"/>
    <w:rsid w:val="00583CA2"/>
    <w:rsid w:val="005851AC"/>
    <w:rsid w:val="00591F35"/>
    <w:rsid w:val="005961FF"/>
    <w:rsid w:val="00596E04"/>
    <w:rsid w:val="00596EB4"/>
    <w:rsid w:val="00597B92"/>
    <w:rsid w:val="005A0741"/>
    <w:rsid w:val="005A2BB2"/>
    <w:rsid w:val="005A6AE9"/>
    <w:rsid w:val="005B2D26"/>
    <w:rsid w:val="005B4280"/>
    <w:rsid w:val="005B5CC2"/>
    <w:rsid w:val="005B671C"/>
    <w:rsid w:val="005B7212"/>
    <w:rsid w:val="005B7552"/>
    <w:rsid w:val="005C112B"/>
    <w:rsid w:val="005C170B"/>
    <w:rsid w:val="005C1B0A"/>
    <w:rsid w:val="005C257D"/>
    <w:rsid w:val="005C4F0A"/>
    <w:rsid w:val="005C663A"/>
    <w:rsid w:val="005C6B2F"/>
    <w:rsid w:val="005C6DF9"/>
    <w:rsid w:val="005D0877"/>
    <w:rsid w:val="005D1101"/>
    <w:rsid w:val="005D16D3"/>
    <w:rsid w:val="005D1873"/>
    <w:rsid w:val="005D4179"/>
    <w:rsid w:val="005D4C08"/>
    <w:rsid w:val="005D502D"/>
    <w:rsid w:val="005D548A"/>
    <w:rsid w:val="005E67B3"/>
    <w:rsid w:val="005E7754"/>
    <w:rsid w:val="005F0898"/>
    <w:rsid w:val="005F1E9E"/>
    <w:rsid w:val="005F4C99"/>
    <w:rsid w:val="005F589F"/>
    <w:rsid w:val="00602601"/>
    <w:rsid w:val="006042E3"/>
    <w:rsid w:val="00605F79"/>
    <w:rsid w:val="00607A91"/>
    <w:rsid w:val="00607BBB"/>
    <w:rsid w:val="0061483E"/>
    <w:rsid w:val="00622038"/>
    <w:rsid w:val="0062313D"/>
    <w:rsid w:val="00625807"/>
    <w:rsid w:val="00626352"/>
    <w:rsid w:val="00630ECD"/>
    <w:rsid w:val="00640A15"/>
    <w:rsid w:val="00641099"/>
    <w:rsid w:val="006435CB"/>
    <w:rsid w:val="00643AD0"/>
    <w:rsid w:val="00644700"/>
    <w:rsid w:val="00645345"/>
    <w:rsid w:val="006532B0"/>
    <w:rsid w:val="00657A02"/>
    <w:rsid w:val="00660B2A"/>
    <w:rsid w:val="00660F4A"/>
    <w:rsid w:val="00662BF0"/>
    <w:rsid w:val="0066498F"/>
    <w:rsid w:val="00665375"/>
    <w:rsid w:val="00671EB6"/>
    <w:rsid w:val="006735ED"/>
    <w:rsid w:val="00677ABB"/>
    <w:rsid w:val="00677EE5"/>
    <w:rsid w:val="006810F0"/>
    <w:rsid w:val="00681171"/>
    <w:rsid w:val="00681B00"/>
    <w:rsid w:val="0068204C"/>
    <w:rsid w:val="00682F81"/>
    <w:rsid w:val="0068477D"/>
    <w:rsid w:val="00684970"/>
    <w:rsid w:val="00684CCA"/>
    <w:rsid w:val="0068539B"/>
    <w:rsid w:val="006872C5"/>
    <w:rsid w:val="00691E6B"/>
    <w:rsid w:val="00694342"/>
    <w:rsid w:val="0069755A"/>
    <w:rsid w:val="006A06D4"/>
    <w:rsid w:val="006A27D8"/>
    <w:rsid w:val="006A4983"/>
    <w:rsid w:val="006B361D"/>
    <w:rsid w:val="006B48EA"/>
    <w:rsid w:val="006B60E7"/>
    <w:rsid w:val="006B7DDF"/>
    <w:rsid w:val="006C53D3"/>
    <w:rsid w:val="006D33D7"/>
    <w:rsid w:val="006E288C"/>
    <w:rsid w:val="006E3A75"/>
    <w:rsid w:val="006F1826"/>
    <w:rsid w:val="006F1D79"/>
    <w:rsid w:val="006F33D4"/>
    <w:rsid w:val="006F384D"/>
    <w:rsid w:val="006F3C7C"/>
    <w:rsid w:val="006F7065"/>
    <w:rsid w:val="00702394"/>
    <w:rsid w:val="007028CC"/>
    <w:rsid w:val="00705A71"/>
    <w:rsid w:val="00705B22"/>
    <w:rsid w:val="00706792"/>
    <w:rsid w:val="00712470"/>
    <w:rsid w:val="0071405E"/>
    <w:rsid w:val="007144E5"/>
    <w:rsid w:val="00715D94"/>
    <w:rsid w:val="0071609A"/>
    <w:rsid w:val="007171D7"/>
    <w:rsid w:val="00720C69"/>
    <w:rsid w:val="00722C07"/>
    <w:rsid w:val="007248C5"/>
    <w:rsid w:val="00730DDA"/>
    <w:rsid w:val="0073177B"/>
    <w:rsid w:val="00737CD8"/>
    <w:rsid w:val="00742485"/>
    <w:rsid w:val="00745062"/>
    <w:rsid w:val="00746348"/>
    <w:rsid w:val="00746C2F"/>
    <w:rsid w:val="0074743C"/>
    <w:rsid w:val="007502CA"/>
    <w:rsid w:val="00751424"/>
    <w:rsid w:val="00753449"/>
    <w:rsid w:val="0075569E"/>
    <w:rsid w:val="00756AC2"/>
    <w:rsid w:val="00763877"/>
    <w:rsid w:val="00763C9F"/>
    <w:rsid w:val="00766E3E"/>
    <w:rsid w:val="007718FB"/>
    <w:rsid w:val="007749A3"/>
    <w:rsid w:val="00776949"/>
    <w:rsid w:val="007857C3"/>
    <w:rsid w:val="00785F44"/>
    <w:rsid w:val="00787D67"/>
    <w:rsid w:val="00792248"/>
    <w:rsid w:val="00793A9B"/>
    <w:rsid w:val="007943F7"/>
    <w:rsid w:val="007972A8"/>
    <w:rsid w:val="007A0F64"/>
    <w:rsid w:val="007A1529"/>
    <w:rsid w:val="007A7067"/>
    <w:rsid w:val="007B03F8"/>
    <w:rsid w:val="007B09E7"/>
    <w:rsid w:val="007B55A5"/>
    <w:rsid w:val="007B58EA"/>
    <w:rsid w:val="007B61D8"/>
    <w:rsid w:val="007C48F3"/>
    <w:rsid w:val="007D0330"/>
    <w:rsid w:val="007D042D"/>
    <w:rsid w:val="007D2FAA"/>
    <w:rsid w:val="007D43D6"/>
    <w:rsid w:val="007D44F9"/>
    <w:rsid w:val="007D7137"/>
    <w:rsid w:val="007D73B4"/>
    <w:rsid w:val="007E09F7"/>
    <w:rsid w:val="007E1993"/>
    <w:rsid w:val="007E21BF"/>
    <w:rsid w:val="007E4E9A"/>
    <w:rsid w:val="007E708D"/>
    <w:rsid w:val="007E7CF5"/>
    <w:rsid w:val="007E7D0A"/>
    <w:rsid w:val="007E7FAE"/>
    <w:rsid w:val="007F31BD"/>
    <w:rsid w:val="007F4AA8"/>
    <w:rsid w:val="007F503D"/>
    <w:rsid w:val="007F5443"/>
    <w:rsid w:val="007F5E7D"/>
    <w:rsid w:val="007F6C1C"/>
    <w:rsid w:val="008006C7"/>
    <w:rsid w:val="00801551"/>
    <w:rsid w:val="00805D74"/>
    <w:rsid w:val="008112D3"/>
    <w:rsid w:val="00812320"/>
    <w:rsid w:val="00812D19"/>
    <w:rsid w:val="00814FF2"/>
    <w:rsid w:val="00821B72"/>
    <w:rsid w:val="00822AED"/>
    <w:rsid w:val="00823E3D"/>
    <w:rsid w:val="00823E5D"/>
    <w:rsid w:val="00824926"/>
    <w:rsid w:val="00824E7B"/>
    <w:rsid w:val="0082504B"/>
    <w:rsid w:val="008253C4"/>
    <w:rsid w:val="008257BD"/>
    <w:rsid w:val="008321B0"/>
    <w:rsid w:val="00833764"/>
    <w:rsid w:val="00835174"/>
    <w:rsid w:val="00835842"/>
    <w:rsid w:val="00836333"/>
    <w:rsid w:val="00837684"/>
    <w:rsid w:val="00840A08"/>
    <w:rsid w:val="00840E92"/>
    <w:rsid w:val="00844D7A"/>
    <w:rsid w:val="00845E42"/>
    <w:rsid w:val="00846D6E"/>
    <w:rsid w:val="008508D2"/>
    <w:rsid w:val="00851F4F"/>
    <w:rsid w:val="00853AA7"/>
    <w:rsid w:val="00854CB6"/>
    <w:rsid w:val="00855105"/>
    <w:rsid w:val="008605A3"/>
    <w:rsid w:val="00864CD6"/>
    <w:rsid w:val="008663A1"/>
    <w:rsid w:val="00867120"/>
    <w:rsid w:val="00870F4E"/>
    <w:rsid w:val="008733AF"/>
    <w:rsid w:val="00873CDA"/>
    <w:rsid w:val="00874D53"/>
    <w:rsid w:val="00880EAF"/>
    <w:rsid w:val="00881582"/>
    <w:rsid w:val="0088413F"/>
    <w:rsid w:val="0088606F"/>
    <w:rsid w:val="008920BA"/>
    <w:rsid w:val="00893AA9"/>
    <w:rsid w:val="008959E3"/>
    <w:rsid w:val="00897D9E"/>
    <w:rsid w:val="008A0A15"/>
    <w:rsid w:val="008A13A0"/>
    <w:rsid w:val="008A402A"/>
    <w:rsid w:val="008A4344"/>
    <w:rsid w:val="008A671F"/>
    <w:rsid w:val="008A7651"/>
    <w:rsid w:val="008A78A4"/>
    <w:rsid w:val="008B24F9"/>
    <w:rsid w:val="008B2FBB"/>
    <w:rsid w:val="008B2FD3"/>
    <w:rsid w:val="008B38C4"/>
    <w:rsid w:val="008B3CF5"/>
    <w:rsid w:val="008B4355"/>
    <w:rsid w:val="008B7D97"/>
    <w:rsid w:val="008D2D61"/>
    <w:rsid w:val="008D6A3E"/>
    <w:rsid w:val="008D77DB"/>
    <w:rsid w:val="008E1A99"/>
    <w:rsid w:val="008E2301"/>
    <w:rsid w:val="008E2C86"/>
    <w:rsid w:val="008E2E67"/>
    <w:rsid w:val="008E4782"/>
    <w:rsid w:val="008F6B02"/>
    <w:rsid w:val="0090177B"/>
    <w:rsid w:val="00903AB5"/>
    <w:rsid w:val="009040C6"/>
    <w:rsid w:val="00906CD6"/>
    <w:rsid w:val="00906CEF"/>
    <w:rsid w:val="009109D3"/>
    <w:rsid w:val="0091263A"/>
    <w:rsid w:val="00912EB8"/>
    <w:rsid w:val="00914099"/>
    <w:rsid w:val="009149C2"/>
    <w:rsid w:val="00915624"/>
    <w:rsid w:val="00922EE2"/>
    <w:rsid w:val="00923DAF"/>
    <w:rsid w:val="0092616D"/>
    <w:rsid w:val="00927679"/>
    <w:rsid w:val="00931102"/>
    <w:rsid w:val="00933B6D"/>
    <w:rsid w:val="00934180"/>
    <w:rsid w:val="0093725B"/>
    <w:rsid w:val="00940009"/>
    <w:rsid w:val="00941FCF"/>
    <w:rsid w:val="0094308A"/>
    <w:rsid w:val="00943159"/>
    <w:rsid w:val="00944400"/>
    <w:rsid w:val="009450CC"/>
    <w:rsid w:val="00947647"/>
    <w:rsid w:val="009478A4"/>
    <w:rsid w:val="00950379"/>
    <w:rsid w:val="00953D0C"/>
    <w:rsid w:val="0095516E"/>
    <w:rsid w:val="0095541C"/>
    <w:rsid w:val="00955FBB"/>
    <w:rsid w:val="009572B0"/>
    <w:rsid w:val="00957669"/>
    <w:rsid w:val="00965DF1"/>
    <w:rsid w:val="00967101"/>
    <w:rsid w:val="00971E96"/>
    <w:rsid w:val="009728A5"/>
    <w:rsid w:val="00973104"/>
    <w:rsid w:val="0097338D"/>
    <w:rsid w:val="009742E3"/>
    <w:rsid w:val="00975A57"/>
    <w:rsid w:val="00976B94"/>
    <w:rsid w:val="00977B2E"/>
    <w:rsid w:val="0098023C"/>
    <w:rsid w:val="0098147B"/>
    <w:rsid w:val="00985FD8"/>
    <w:rsid w:val="00991120"/>
    <w:rsid w:val="00994966"/>
    <w:rsid w:val="00995F57"/>
    <w:rsid w:val="009A1431"/>
    <w:rsid w:val="009A2854"/>
    <w:rsid w:val="009A396F"/>
    <w:rsid w:val="009A4A37"/>
    <w:rsid w:val="009A5489"/>
    <w:rsid w:val="009B114A"/>
    <w:rsid w:val="009B2443"/>
    <w:rsid w:val="009B4C24"/>
    <w:rsid w:val="009B4CCC"/>
    <w:rsid w:val="009B5A17"/>
    <w:rsid w:val="009B61E2"/>
    <w:rsid w:val="009B6842"/>
    <w:rsid w:val="009C0E08"/>
    <w:rsid w:val="009C3D82"/>
    <w:rsid w:val="009C52BE"/>
    <w:rsid w:val="009C6217"/>
    <w:rsid w:val="009D22FE"/>
    <w:rsid w:val="009D2992"/>
    <w:rsid w:val="009E0C89"/>
    <w:rsid w:val="009E2D87"/>
    <w:rsid w:val="009E4229"/>
    <w:rsid w:val="009F25CF"/>
    <w:rsid w:val="009F4684"/>
    <w:rsid w:val="009F498A"/>
    <w:rsid w:val="009F6CA5"/>
    <w:rsid w:val="00A02577"/>
    <w:rsid w:val="00A04724"/>
    <w:rsid w:val="00A06812"/>
    <w:rsid w:val="00A06E9D"/>
    <w:rsid w:val="00A07296"/>
    <w:rsid w:val="00A0785F"/>
    <w:rsid w:val="00A0795A"/>
    <w:rsid w:val="00A10F28"/>
    <w:rsid w:val="00A17C47"/>
    <w:rsid w:val="00A218A6"/>
    <w:rsid w:val="00A23131"/>
    <w:rsid w:val="00A26824"/>
    <w:rsid w:val="00A27D41"/>
    <w:rsid w:val="00A3216A"/>
    <w:rsid w:val="00A346FB"/>
    <w:rsid w:val="00A35212"/>
    <w:rsid w:val="00A35B58"/>
    <w:rsid w:val="00A40DBB"/>
    <w:rsid w:val="00A43FA4"/>
    <w:rsid w:val="00A50284"/>
    <w:rsid w:val="00A528FF"/>
    <w:rsid w:val="00A54D8A"/>
    <w:rsid w:val="00A565B1"/>
    <w:rsid w:val="00A57BA5"/>
    <w:rsid w:val="00A60857"/>
    <w:rsid w:val="00A608B3"/>
    <w:rsid w:val="00A6232C"/>
    <w:rsid w:val="00A648A6"/>
    <w:rsid w:val="00A672A1"/>
    <w:rsid w:val="00A67692"/>
    <w:rsid w:val="00A745C6"/>
    <w:rsid w:val="00A75AB0"/>
    <w:rsid w:val="00A76CBC"/>
    <w:rsid w:val="00A775B0"/>
    <w:rsid w:val="00A80DB6"/>
    <w:rsid w:val="00A81344"/>
    <w:rsid w:val="00A832F0"/>
    <w:rsid w:val="00A8424D"/>
    <w:rsid w:val="00A859AB"/>
    <w:rsid w:val="00A8739C"/>
    <w:rsid w:val="00A94686"/>
    <w:rsid w:val="00A94822"/>
    <w:rsid w:val="00AA5306"/>
    <w:rsid w:val="00AA69F1"/>
    <w:rsid w:val="00AB2030"/>
    <w:rsid w:val="00AB2876"/>
    <w:rsid w:val="00AB4EC0"/>
    <w:rsid w:val="00AC0C98"/>
    <w:rsid w:val="00AC2093"/>
    <w:rsid w:val="00AC3DC9"/>
    <w:rsid w:val="00AC7B7A"/>
    <w:rsid w:val="00AD1723"/>
    <w:rsid w:val="00AD5D71"/>
    <w:rsid w:val="00AD60EB"/>
    <w:rsid w:val="00AD7542"/>
    <w:rsid w:val="00AE1648"/>
    <w:rsid w:val="00AE2307"/>
    <w:rsid w:val="00AE78CE"/>
    <w:rsid w:val="00AF0513"/>
    <w:rsid w:val="00AF11FA"/>
    <w:rsid w:val="00AF1417"/>
    <w:rsid w:val="00AF43E4"/>
    <w:rsid w:val="00AF47F6"/>
    <w:rsid w:val="00AF54E0"/>
    <w:rsid w:val="00AF6D4A"/>
    <w:rsid w:val="00B01BCF"/>
    <w:rsid w:val="00B01CBA"/>
    <w:rsid w:val="00B04C29"/>
    <w:rsid w:val="00B05E3E"/>
    <w:rsid w:val="00B073CD"/>
    <w:rsid w:val="00B102D0"/>
    <w:rsid w:val="00B12B39"/>
    <w:rsid w:val="00B16FF2"/>
    <w:rsid w:val="00B22AF6"/>
    <w:rsid w:val="00B27941"/>
    <w:rsid w:val="00B27ACE"/>
    <w:rsid w:val="00B30652"/>
    <w:rsid w:val="00B34D8A"/>
    <w:rsid w:val="00B34E3C"/>
    <w:rsid w:val="00B34FCE"/>
    <w:rsid w:val="00B360D6"/>
    <w:rsid w:val="00B3692A"/>
    <w:rsid w:val="00B37256"/>
    <w:rsid w:val="00B3753A"/>
    <w:rsid w:val="00B40F8D"/>
    <w:rsid w:val="00B43E65"/>
    <w:rsid w:val="00B456A2"/>
    <w:rsid w:val="00B45C4C"/>
    <w:rsid w:val="00B4715B"/>
    <w:rsid w:val="00B5093D"/>
    <w:rsid w:val="00B53B53"/>
    <w:rsid w:val="00B568B2"/>
    <w:rsid w:val="00B56DA9"/>
    <w:rsid w:val="00B60903"/>
    <w:rsid w:val="00B617BF"/>
    <w:rsid w:val="00B627DD"/>
    <w:rsid w:val="00B62A24"/>
    <w:rsid w:val="00B6309E"/>
    <w:rsid w:val="00B655C8"/>
    <w:rsid w:val="00B67FA3"/>
    <w:rsid w:val="00B71544"/>
    <w:rsid w:val="00B71E34"/>
    <w:rsid w:val="00B738B5"/>
    <w:rsid w:val="00B73F6C"/>
    <w:rsid w:val="00B7548F"/>
    <w:rsid w:val="00B774B2"/>
    <w:rsid w:val="00B802F8"/>
    <w:rsid w:val="00B85A44"/>
    <w:rsid w:val="00B8757A"/>
    <w:rsid w:val="00BA26BD"/>
    <w:rsid w:val="00BA2F78"/>
    <w:rsid w:val="00BA692A"/>
    <w:rsid w:val="00BB0F66"/>
    <w:rsid w:val="00BB3163"/>
    <w:rsid w:val="00BB757E"/>
    <w:rsid w:val="00BB773F"/>
    <w:rsid w:val="00BC079B"/>
    <w:rsid w:val="00BC2275"/>
    <w:rsid w:val="00BC2FF9"/>
    <w:rsid w:val="00BD2D66"/>
    <w:rsid w:val="00BD42B4"/>
    <w:rsid w:val="00BD5EEE"/>
    <w:rsid w:val="00BD6797"/>
    <w:rsid w:val="00BD7A99"/>
    <w:rsid w:val="00BE23DF"/>
    <w:rsid w:val="00BE40DF"/>
    <w:rsid w:val="00BE618F"/>
    <w:rsid w:val="00BE66FE"/>
    <w:rsid w:val="00BF05DF"/>
    <w:rsid w:val="00BF098D"/>
    <w:rsid w:val="00BF0C20"/>
    <w:rsid w:val="00BF0DC4"/>
    <w:rsid w:val="00BF5D59"/>
    <w:rsid w:val="00BF6031"/>
    <w:rsid w:val="00C02F61"/>
    <w:rsid w:val="00C0475A"/>
    <w:rsid w:val="00C0478B"/>
    <w:rsid w:val="00C1013A"/>
    <w:rsid w:val="00C10140"/>
    <w:rsid w:val="00C154F6"/>
    <w:rsid w:val="00C171A2"/>
    <w:rsid w:val="00C20B27"/>
    <w:rsid w:val="00C20D9B"/>
    <w:rsid w:val="00C2210A"/>
    <w:rsid w:val="00C26BB9"/>
    <w:rsid w:val="00C3307A"/>
    <w:rsid w:val="00C345F4"/>
    <w:rsid w:val="00C358AA"/>
    <w:rsid w:val="00C45974"/>
    <w:rsid w:val="00C47023"/>
    <w:rsid w:val="00C47DBE"/>
    <w:rsid w:val="00C53981"/>
    <w:rsid w:val="00C76217"/>
    <w:rsid w:val="00C81140"/>
    <w:rsid w:val="00C84C5E"/>
    <w:rsid w:val="00C85E7D"/>
    <w:rsid w:val="00C90E04"/>
    <w:rsid w:val="00C94D00"/>
    <w:rsid w:val="00C975AE"/>
    <w:rsid w:val="00CA0466"/>
    <w:rsid w:val="00CA498E"/>
    <w:rsid w:val="00CA4B08"/>
    <w:rsid w:val="00CB11B5"/>
    <w:rsid w:val="00CB1321"/>
    <w:rsid w:val="00CB1A9A"/>
    <w:rsid w:val="00CB2F6E"/>
    <w:rsid w:val="00CB4DB8"/>
    <w:rsid w:val="00CB6BEF"/>
    <w:rsid w:val="00CB72FE"/>
    <w:rsid w:val="00CB774C"/>
    <w:rsid w:val="00CB7BE6"/>
    <w:rsid w:val="00CB7EFE"/>
    <w:rsid w:val="00CC2D7B"/>
    <w:rsid w:val="00CC7B39"/>
    <w:rsid w:val="00CC7F1E"/>
    <w:rsid w:val="00CD0664"/>
    <w:rsid w:val="00CD06C2"/>
    <w:rsid w:val="00CD17F8"/>
    <w:rsid w:val="00CD28A0"/>
    <w:rsid w:val="00CD2C32"/>
    <w:rsid w:val="00CD6023"/>
    <w:rsid w:val="00CE0D9C"/>
    <w:rsid w:val="00CE3E1C"/>
    <w:rsid w:val="00CE4F75"/>
    <w:rsid w:val="00CE7831"/>
    <w:rsid w:val="00CF041B"/>
    <w:rsid w:val="00CF3DC0"/>
    <w:rsid w:val="00CF6335"/>
    <w:rsid w:val="00CF74E5"/>
    <w:rsid w:val="00D03C4E"/>
    <w:rsid w:val="00D03FA1"/>
    <w:rsid w:val="00D04EE0"/>
    <w:rsid w:val="00D05227"/>
    <w:rsid w:val="00D07728"/>
    <w:rsid w:val="00D10ED5"/>
    <w:rsid w:val="00D16163"/>
    <w:rsid w:val="00D161C0"/>
    <w:rsid w:val="00D20BAD"/>
    <w:rsid w:val="00D222AF"/>
    <w:rsid w:val="00D254F3"/>
    <w:rsid w:val="00D26B29"/>
    <w:rsid w:val="00D27D0E"/>
    <w:rsid w:val="00D32263"/>
    <w:rsid w:val="00D322DE"/>
    <w:rsid w:val="00D3491D"/>
    <w:rsid w:val="00D3518C"/>
    <w:rsid w:val="00D35D0C"/>
    <w:rsid w:val="00D37E04"/>
    <w:rsid w:val="00D4051F"/>
    <w:rsid w:val="00D405A0"/>
    <w:rsid w:val="00D43999"/>
    <w:rsid w:val="00D45859"/>
    <w:rsid w:val="00D471C1"/>
    <w:rsid w:val="00D6018D"/>
    <w:rsid w:val="00D62AD3"/>
    <w:rsid w:val="00D649AC"/>
    <w:rsid w:val="00D67B9C"/>
    <w:rsid w:val="00D74652"/>
    <w:rsid w:val="00D7532D"/>
    <w:rsid w:val="00D7667F"/>
    <w:rsid w:val="00D86D02"/>
    <w:rsid w:val="00D876D8"/>
    <w:rsid w:val="00D90096"/>
    <w:rsid w:val="00D91F14"/>
    <w:rsid w:val="00D92946"/>
    <w:rsid w:val="00D96ACE"/>
    <w:rsid w:val="00DA025F"/>
    <w:rsid w:val="00DA0836"/>
    <w:rsid w:val="00DA3EC3"/>
    <w:rsid w:val="00DA42F1"/>
    <w:rsid w:val="00DA749C"/>
    <w:rsid w:val="00DB1F64"/>
    <w:rsid w:val="00DB49A3"/>
    <w:rsid w:val="00DC0040"/>
    <w:rsid w:val="00DC3C0D"/>
    <w:rsid w:val="00DC488B"/>
    <w:rsid w:val="00DD158F"/>
    <w:rsid w:val="00DD265B"/>
    <w:rsid w:val="00DD45BA"/>
    <w:rsid w:val="00DD47E6"/>
    <w:rsid w:val="00DD4FE8"/>
    <w:rsid w:val="00DD509F"/>
    <w:rsid w:val="00DD5964"/>
    <w:rsid w:val="00DD78DF"/>
    <w:rsid w:val="00DE0BE6"/>
    <w:rsid w:val="00DE2F38"/>
    <w:rsid w:val="00DF1D23"/>
    <w:rsid w:val="00DF4C6E"/>
    <w:rsid w:val="00E0096C"/>
    <w:rsid w:val="00E03CDC"/>
    <w:rsid w:val="00E06A96"/>
    <w:rsid w:val="00E10B4B"/>
    <w:rsid w:val="00E118C8"/>
    <w:rsid w:val="00E22179"/>
    <w:rsid w:val="00E24FFC"/>
    <w:rsid w:val="00E25781"/>
    <w:rsid w:val="00E32AC7"/>
    <w:rsid w:val="00E33117"/>
    <w:rsid w:val="00E343B3"/>
    <w:rsid w:val="00E37886"/>
    <w:rsid w:val="00E516F9"/>
    <w:rsid w:val="00E53C91"/>
    <w:rsid w:val="00E53DE5"/>
    <w:rsid w:val="00E541C3"/>
    <w:rsid w:val="00E5469F"/>
    <w:rsid w:val="00E55346"/>
    <w:rsid w:val="00E553C5"/>
    <w:rsid w:val="00E56578"/>
    <w:rsid w:val="00E600A8"/>
    <w:rsid w:val="00E6177D"/>
    <w:rsid w:val="00E62E66"/>
    <w:rsid w:val="00E65015"/>
    <w:rsid w:val="00E65820"/>
    <w:rsid w:val="00E662A0"/>
    <w:rsid w:val="00E66CF4"/>
    <w:rsid w:val="00E84BA5"/>
    <w:rsid w:val="00E86001"/>
    <w:rsid w:val="00E86DF4"/>
    <w:rsid w:val="00E870CF"/>
    <w:rsid w:val="00E879AD"/>
    <w:rsid w:val="00E9016C"/>
    <w:rsid w:val="00E91BE3"/>
    <w:rsid w:val="00E960AD"/>
    <w:rsid w:val="00EA05E5"/>
    <w:rsid w:val="00EA2559"/>
    <w:rsid w:val="00EA308E"/>
    <w:rsid w:val="00EA3438"/>
    <w:rsid w:val="00EA5974"/>
    <w:rsid w:val="00EA78E0"/>
    <w:rsid w:val="00EB2CB4"/>
    <w:rsid w:val="00EB7EE1"/>
    <w:rsid w:val="00EC0B69"/>
    <w:rsid w:val="00EC3998"/>
    <w:rsid w:val="00ED0304"/>
    <w:rsid w:val="00ED0845"/>
    <w:rsid w:val="00ED0FF6"/>
    <w:rsid w:val="00ED1344"/>
    <w:rsid w:val="00EE09FB"/>
    <w:rsid w:val="00EE39D2"/>
    <w:rsid w:val="00EE3DF3"/>
    <w:rsid w:val="00EE4F43"/>
    <w:rsid w:val="00EE6899"/>
    <w:rsid w:val="00EE6E42"/>
    <w:rsid w:val="00EF041C"/>
    <w:rsid w:val="00EF178A"/>
    <w:rsid w:val="00EF1AB3"/>
    <w:rsid w:val="00EF2E04"/>
    <w:rsid w:val="00EF4B30"/>
    <w:rsid w:val="00EF61C0"/>
    <w:rsid w:val="00EF6D10"/>
    <w:rsid w:val="00EF77FA"/>
    <w:rsid w:val="00EF78D9"/>
    <w:rsid w:val="00F024A5"/>
    <w:rsid w:val="00F02C86"/>
    <w:rsid w:val="00F04269"/>
    <w:rsid w:val="00F1061A"/>
    <w:rsid w:val="00F10A65"/>
    <w:rsid w:val="00F14280"/>
    <w:rsid w:val="00F15AFB"/>
    <w:rsid w:val="00F16942"/>
    <w:rsid w:val="00F176B6"/>
    <w:rsid w:val="00F17F15"/>
    <w:rsid w:val="00F21A3E"/>
    <w:rsid w:val="00F247D3"/>
    <w:rsid w:val="00F26624"/>
    <w:rsid w:val="00F2777D"/>
    <w:rsid w:val="00F33C0A"/>
    <w:rsid w:val="00F35615"/>
    <w:rsid w:val="00F36527"/>
    <w:rsid w:val="00F405C5"/>
    <w:rsid w:val="00F40D77"/>
    <w:rsid w:val="00F47FE6"/>
    <w:rsid w:val="00F51114"/>
    <w:rsid w:val="00F51D77"/>
    <w:rsid w:val="00F52926"/>
    <w:rsid w:val="00F54149"/>
    <w:rsid w:val="00F54695"/>
    <w:rsid w:val="00F54868"/>
    <w:rsid w:val="00F55B07"/>
    <w:rsid w:val="00F57B3E"/>
    <w:rsid w:val="00F57BDF"/>
    <w:rsid w:val="00F57FEA"/>
    <w:rsid w:val="00F62821"/>
    <w:rsid w:val="00F62F4E"/>
    <w:rsid w:val="00F635E2"/>
    <w:rsid w:val="00F640D8"/>
    <w:rsid w:val="00F65C44"/>
    <w:rsid w:val="00F71CE5"/>
    <w:rsid w:val="00F802DB"/>
    <w:rsid w:val="00F80721"/>
    <w:rsid w:val="00F808C8"/>
    <w:rsid w:val="00F80B8B"/>
    <w:rsid w:val="00F82473"/>
    <w:rsid w:val="00F82536"/>
    <w:rsid w:val="00F82E07"/>
    <w:rsid w:val="00F835ED"/>
    <w:rsid w:val="00F87838"/>
    <w:rsid w:val="00F910F7"/>
    <w:rsid w:val="00F92EF9"/>
    <w:rsid w:val="00FA0203"/>
    <w:rsid w:val="00FA163E"/>
    <w:rsid w:val="00FA197D"/>
    <w:rsid w:val="00FA2338"/>
    <w:rsid w:val="00FA2518"/>
    <w:rsid w:val="00FA3D72"/>
    <w:rsid w:val="00FA4446"/>
    <w:rsid w:val="00FA5B55"/>
    <w:rsid w:val="00FB46AB"/>
    <w:rsid w:val="00FB577B"/>
    <w:rsid w:val="00FB70DE"/>
    <w:rsid w:val="00FC040A"/>
    <w:rsid w:val="00FC4635"/>
    <w:rsid w:val="00FC4791"/>
    <w:rsid w:val="00FC75FF"/>
    <w:rsid w:val="00FD1BFD"/>
    <w:rsid w:val="00FD32C5"/>
    <w:rsid w:val="00FD3E3A"/>
    <w:rsid w:val="00FD4B06"/>
    <w:rsid w:val="00FD7153"/>
    <w:rsid w:val="00FF0FDC"/>
    <w:rsid w:val="00FF3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2357D12"/>
  <w15:docId w15:val="{840BDEBC-FFCB-429F-839B-5960E4D98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1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536AC4"/>
    <w:pPr>
      <w:keepNext/>
      <w:spacing w:after="0" w:line="240" w:lineRule="auto"/>
      <w:jc w:val="both"/>
      <w:outlineLvl w:val="0"/>
    </w:pPr>
    <w:rPr>
      <w:rFonts w:ascii="Arial" w:eastAsia="Times" w:hAnsi="Arial" w:cs="Times New Roman"/>
      <w:b/>
      <w:snapToGrid w:val="0"/>
      <w:szCs w:val="20"/>
      <w:u w:val="single"/>
      <w:lang w:val="en-US" w:eastAsia="fr-F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7EE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B72F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72F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B72F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B72F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72F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72F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72F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57A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AF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7AF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7AF7"/>
  </w:style>
  <w:style w:type="paragraph" w:styleId="Footer">
    <w:name w:val="footer"/>
    <w:basedOn w:val="Normal"/>
    <w:link w:val="FooterChar"/>
    <w:uiPriority w:val="99"/>
    <w:unhideWhenUsed/>
    <w:rsid w:val="00357AF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7AF7"/>
  </w:style>
  <w:style w:type="paragraph" w:styleId="NoSpacing">
    <w:name w:val="No Spacing"/>
    <w:uiPriority w:val="1"/>
    <w:qFormat/>
    <w:rsid w:val="00256662"/>
    <w:pPr>
      <w:spacing w:after="0" w:line="240" w:lineRule="auto"/>
    </w:pPr>
  </w:style>
  <w:style w:type="character" w:customStyle="1" w:styleId="Prompt">
    <w:name w:val="Prompt"/>
    <w:basedOn w:val="DefaultParagraphFont"/>
    <w:rsid w:val="00536AC4"/>
    <w:rPr>
      <w:rFonts w:ascii="Arial" w:hAnsi="Arial" w:cs="Arial"/>
      <w:color w:val="0000FF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536AC4"/>
    <w:rPr>
      <w:rFonts w:ascii="Arial" w:eastAsia="Times" w:hAnsi="Arial" w:cs="Times New Roman"/>
      <w:b/>
      <w:snapToGrid w:val="0"/>
      <w:szCs w:val="20"/>
      <w:u w:val="single"/>
      <w:lang w:val="en-US" w:eastAsia="fr-FR"/>
    </w:rPr>
  </w:style>
  <w:style w:type="paragraph" w:styleId="BodyText">
    <w:name w:val="Body Text"/>
    <w:basedOn w:val="Normal"/>
    <w:link w:val="BodyTextChar"/>
    <w:rsid w:val="00536AC4"/>
    <w:pPr>
      <w:spacing w:after="0" w:line="240" w:lineRule="auto"/>
      <w:jc w:val="both"/>
    </w:pPr>
    <w:rPr>
      <w:rFonts w:ascii="Times" w:eastAsia="Times" w:hAnsi="Times" w:cs="Times New Roman"/>
      <w:sz w:val="18"/>
      <w:szCs w:val="20"/>
      <w:lang w:val="en-CA" w:eastAsia="fr-FR"/>
    </w:rPr>
  </w:style>
  <w:style w:type="character" w:customStyle="1" w:styleId="BodyTextChar">
    <w:name w:val="Body Text Char"/>
    <w:basedOn w:val="DefaultParagraphFont"/>
    <w:link w:val="BodyText"/>
    <w:rsid w:val="00536AC4"/>
    <w:rPr>
      <w:rFonts w:ascii="Times" w:eastAsia="Times" w:hAnsi="Times" w:cs="Times New Roman"/>
      <w:sz w:val="18"/>
      <w:szCs w:val="20"/>
      <w:lang w:val="en-CA" w:eastAsia="fr-FR"/>
    </w:rPr>
  </w:style>
  <w:style w:type="paragraph" w:customStyle="1" w:styleId="MDAbody">
    <w:name w:val="MDA body"/>
    <w:basedOn w:val="Normal"/>
    <w:qFormat/>
    <w:rsid w:val="00536AC4"/>
    <w:pPr>
      <w:snapToGrid w:val="0"/>
      <w:spacing w:before="180" w:after="180" w:line="264" w:lineRule="auto"/>
      <w:jc w:val="both"/>
    </w:pPr>
    <w:rPr>
      <w:rFonts w:ascii="Arial" w:eastAsia="Times New Roman" w:hAnsi="Arial" w:cs="Arial"/>
      <w:sz w:val="18"/>
      <w:szCs w:val="24"/>
      <w:lang w:val="en-CA"/>
    </w:rPr>
  </w:style>
  <w:style w:type="paragraph" w:customStyle="1" w:styleId="CM4">
    <w:name w:val="CM4"/>
    <w:basedOn w:val="Normal"/>
    <w:next w:val="Normal"/>
    <w:uiPriority w:val="99"/>
    <w:rsid w:val="00536AC4"/>
    <w:pPr>
      <w:widowControl w:val="0"/>
      <w:autoSpaceDE w:val="0"/>
      <w:autoSpaceDN w:val="0"/>
      <w:adjustRightInd w:val="0"/>
      <w:spacing w:after="0" w:line="240" w:lineRule="auto"/>
    </w:pPr>
    <w:rPr>
      <w:rFonts w:ascii="OOLOB K+ Arial MT" w:eastAsia="Times New Roman" w:hAnsi="OOLOB K+ Arial MT" w:cs="Times New Roman"/>
      <w:sz w:val="24"/>
      <w:szCs w:val="24"/>
      <w:lang w:eastAsia="fr-CA"/>
    </w:rPr>
  </w:style>
  <w:style w:type="character" w:styleId="Hyperlink">
    <w:name w:val="Hyperlink"/>
    <w:basedOn w:val="DefaultParagraphFont"/>
    <w:uiPriority w:val="99"/>
    <w:unhideWhenUsed/>
    <w:rsid w:val="00536AC4"/>
    <w:rPr>
      <w:color w:val="0000FF" w:themeColor="hyperlink"/>
      <w:u w:val="single"/>
    </w:rPr>
  </w:style>
  <w:style w:type="paragraph" w:customStyle="1" w:styleId="CM3">
    <w:name w:val="CM3"/>
    <w:basedOn w:val="Normal"/>
    <w:next w:val="Normal"/>
    <w:uiPriority w:val="99"/>
    <w:rsid w:val="008733AF"/>
    <w:pPr>
      <w:widowControl w:val="0"/>
      <w:autoSpaceDE w:val="0"/>
      <w:autoSpaceDN w:val="0"/>
      <w:adjustRightInd w:val="0"/>
      <w:spacing w:after="0" w:line="231" w:lineRule="atLeast"/>
    </w:pPr>
    <w:rPr>
      <w:rFonts w:ascii="OPHFP G+ Arial MT" w:eastAsia="Times New Roman" w:hAnsi="OPHFP G+ Arial MT" w:cs="Times New Roman"/>
      <w:sz w:val="24"/>
      <w:szCs w:val="24"/>
      <w:lang w:eastAsia="fr-CA"/>
    </w:rPr>
  </w:style>
  <w:style w:type="paragraph" w:styleId="CommentText">
    <w:name w:val="annotation text"/>
    <w:basedOn w:val="Normal"/>
    <w:link w:val="CommentTextChar"/>
    <w:uiPriority w:val="99"/>
    <w:unhideWhenUsed/>
    <w:rsid w:val="000612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612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1251"/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1251"/>
    <w:rPr>
      <w:b/>
      <w:bCs/>
      <w:sz w:val="20"/>
      <w:szCs w:val="20"/>
      <w:lang w:val="en-US"/>
    </w:rPr>
  </w:style>
  <w:style w:type="character" w:customStyle="1" w:styleId="apple-converted-space">
    <w:name w:val="apple-converted-space"/>
    <w:basedOn w:val="DefaultParagraphFont"/>
    <w:rsid w:val="000557E1"/>
  </w:style>
  <w:style w:type="character" w:styleId="CommentReference">
    <w:name w:val="annotation reference"/>
    <w:basedOn w:val="DefaultParagraphFont"/>
    <w:uiPriority w:val="99"/>
    <w:semiHidden/>
    <w:unhideWhenUsed/>
    <w:rsid w:val="000D4761"/>
    <w:rPr>
      <w:sz w:val="16"/>
      <w:szCs w:val="16"/>
    </w:rPr>
  </w:style>
  <w:style w:type="paragraph" w:styleId="Revision">
    <w:name w:val="Revision"/>
    <w:hidden/>
    <w:uiPriority w:val="99"/>
    <w:semiHidden/>
    <w:rsid w:val="000D4761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5C4F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  <w:style w:type="character" w:styleId="Strong">
    <w:name w:val="Strong"/>
    <w:basedOn w:val="DefaultParagraphFont"/>
    <w:uiPriority w:val="22"/>
    <w:qFormat/>
    <w:rsid w:val="00545776"/>
    <w:rPr>
      <w:b/>
      <w:bCs/>
    </w:rPr>
  </w:style>
  <w:style w:type="character" w:customStyle="1" w:styleId="shorttext">
    <w:name w:val="short_text"/>
    <w:basedOn w:val="DefaultParagraphFont"/>
    <w:rsid w:val="00D91F14"/>
  </w:style>
  <w:style w:type="character" w:customStyle="1" w:styleId="hps">
    <w:name w:val="hps"/>
    <w:basedOn w:val="DefaultParagraphFont"/>
    <w:rsid w:val="00D91F14"/>
  </w:style>
  <w:style w:type="paragraph" w:styleId="ListParagraph">
    <w:name w:val="List Paragraph"/>
    <w:basedOn w:val="Normal"/>
    <w:uiPriority w:val="34"/>
    <w:qFormat/>
    <w:rsid w:val="008A765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B7EE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ACTPRESSRELEASEBODY">
    <w:name w:val="ACT PRESS RELEASE BODY"/>
    <w:basedOn w:val="Normal"/>
    <w:qFormat/>
    <w:rsid w:val="0074743C"/>
    <w:pPr>
      <w:spacing w:after="160"/>
      <w:jc w:val="both"/>
    </w:pPr>
    <w:rPr>
      <w:rFonts w:ascii="Arial" w:hAnsi="Arial" w:cs="Arial"/>
      <w:lang w:val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0D05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D05CB"/>
  </w:style>
  <w:style w:type="paragraph" w:styleId="ListBullet">
    <w:name w:val="List Bullet"/>
    <w:basedOn w:val="Normal"/>
    <w:uiPriority w:val="99"/>
    <w:semiHidden/>
    <w:unhideWhenUsed/>
    <w:rsid w:val="002A003B"/>
    <w:pPr>
      <w:numPr>
        <w:numId w:val="3"/>
      </w:num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h41">
    <w:name w:val="h41"/>
    <w:basedOn w:val="DefaultParagraphFont"/>
    <w:rsid w:val="00E55346"/>
    <w:rPr>
      <w:b/>
      <w:bCs/>
      <w:color w:val="666666"/>
      <w:sz w:val="28"/>
      <w:szCs w:val="28"/>
    </w:rPr>
  </w:style>
  <w:style w:type="paragraph" w:styleId="Signature">
    <w:name w:val="Signature"/>
    <w:basedOn w:val="Normal"/>
    <w:link w:val="SignatureChar"/>
    <w:uiPriority w:val="1"/>
    <w:unhideWhenUsed/>
    <w:qFormat/>
    <w:rsid w:val="003D3747"/>
    <w:pPr>
      <w:spacing w:before="40" w:after="160" w:line="288" w:lineRule="auto"/>
    </w:pPr>
    <w:rPr>
      <w:b/>
      <w:bCs/>
      <w:color w:val="595959" w:themeColor="text1" w:themeTint="A6"/>
      <w:kern w:val="20"/>
      <w:sz w:val="20"/>
      <w:szCs w:val="20"/>
      <w:lang w:val="en-US" w:eastAsia="ja-JP"/>
    </w:rPr>
  </w:style>
  <w:style w:type="character" w:customStyle="1" w:styleId="SignatureChar">
    <w:name w:val="Signature Char"/>
    <w:basedOn w:val="DefaultParagraphFont"/>
    <w:link w:val="Signature"/>
    <w:uiPriority w:val="1"/>
    <w:rsid w:val="003D3747"/>
    <w:rPr>
      <w:b/>
      <w:bCs/>
      <w:color w:val="595959" w:themeColor="text1" w:themeTint="A6"/>
      <w:kern w:val="20"/>
      <w:sz w:val="20"/>
      <w:szCs w:val="20"/>
      <w:lang w:val="en-US" w:eastAsia="ja-JP"/>
    </w:rPr>
  </w:style>
  <w:style w:type="paragraph" w:customStyle="1" w:styleId="Default">
    <w:name w:val="Default"/>
    <w:rsid w:val="00C84C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customStyle="1" w:styleId="Corpsdutexte">
    <w:name w:val="Corps du texte"/>
    <w:basedOn w:val="Normal"/>
    <w:link w:val="CorpsdutexteCar"/>
    <w:qFormat/>
    <w:rsid w:val="00F82E07"/>
    <w:pPr>
      <w:widowControl w:val="0"/>
      <w:autoSpaceDE w:val="0"/>
      <w:autoSpaceDN w:val="0"/>
      <w:adjustRightInd w:val="0"/>
      <w:spacing w:before="200" w:after="0" w:line="288" w:lineRule="auto"/>
      <w:jc w:val="both"/>
      <w:textAlignment w:val="center"/>
    </w:pPr>
    <w:rPr>
      <w:rFonts w:ascii="Century Gothic" w:eastAsia="MS Mincho" w:hAnsi="Century Gothic" w:cs="Arial"/>
      <w:sz w:val="21"/>
      <w:szCs w:val="20"/>
      <w:lang w:eastAsia="fr-CA" w:bidi="fr-CA"/>
    </w:rPr>
  </w:style>
  <w:style w:type="character" w:customStyle="1" w:styleId="CorpsdutexteCar">
    <w:name w:val="Corps du texte Car"/>
    <w:basedOn w:val="DefaultParagraphFont"/>
    <w:link w:val="Corpsdutexte"/>
    <w:rsid w:val="00F82E07"/>
    <w:rPr>
      <w:rFonts w:ascii="Century Gothic" w:eastAsia="MS Mincho" w:hAnsi="Century Gothic" w:cs="Arial"/>
      <w:sz w:val="21"/>
      <w:szCs w:val="20"/>
      <w:lang w:eastAsia="fr-CA" w:bidi="fr-CA"/>
    </w:rPr>
  </w:style>
  <w:style w:type="paragraph" w:styleId="Bibliography">
    <w:name w:val="Bibliography"/>
    <w:basedOn w:val="Normal"/>
    <w:next w:val="Normal"/>
    <w:uiPriority w:val="37"/>
    <w:semiHidden/>
    <w:unhideWhenUsed/>
    <w:rsid w:val="002B72F2"/>
  </w:style>
  <w:style w:type="paragraph" w:styleId="BlockText">
    <w:name w:val="Block Text"/>
    <w:basedOn w:val="Normal"/>
    <w:uiPriority w:val="99"/>
    <w:semiHidden/>
    <w:unhideWhenUsed/>
    <w:rsid w:val="002B72F2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B72F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B72F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B72F2"/>
    <w:pPr>
      <w:spacing w:after="200" w:line="276" w:lineRule="auto"/>
      <w:ind w:firstLine="360"/>
      <w:jc w:val="left"/>
    </w:pPr>
    <w:rPr>
      <w:rFonts w:asciiTheme="minorHAnsi" w:eastAsiaTheme="minorHAnsi" w:hAnsiTheme="minorHAnsi" w:cstheme="minorBidi"/>
      <w:sz w:val="22"/>
      <w:szCs w:val="22"/>
      <w:lang w:val="fr-CA" w:eastAsia="en-US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B72F2"/>
    <w:rPr>
      <w:rFonts w:ascii="Times" w:eastAsia="Times" w:hAnsi="Times" w:cs="Times New Roman"/>
      <w:sz w:val="18"/>
      <w:szCs w:val="20"/>
      <w:lang w:val="en-CA" w:eastAsia="fr-FR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B72F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B72F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B72F2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B72F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B72F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B72F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B72F2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B72F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B72F2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B72F2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B72F2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2B72F2"/>
  </w:style>
  <w:style w:type="character" w:customStyle="1" w:styleId="DateChar">
    <w:name w:val="Date Char"/>
    <w:basedOn w:val="DefaultParagraphFont"/>
    <w:link w:val="Date"/>
    <w:uiPriority w:val="99"/>
    <w:semiHidden/>
    <w:rsid w:val="002B72F2"/>
  </w:style>
  <w:style w:type="paragraph" w:styleId="DocumentMap">
    <w:name w:val="Document Map"/>
    <w:basedOn w:val="Normal"/>
    <w:link w:val="DocumentMapChar"/>
    <w:uiPriority w:val="99"/>
    <w:semiHidden/>
    <w:unhideWhenUsed/>
    <w:rsid w:val="002B72F2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B72F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B72F2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B72F2"/>
  </w:style>
  <w:style w:type="paragraph" w:styleId="EndnoteText">
    <w:name w:val="endnote text"/>
    <w:basedOn w:val="Normal"/>
    <w:link w:val="EndnoteTextChar"/>
    <w:uiPriority w:val="99"/>
    <w:semiHidden/>
    <w:unhideWhenUsed/>
    <w:rsid w:val="002B72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B72F2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B72F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B72F2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B72F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72F2"/>
    <w:rPr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B72F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72F2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B72F2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B72F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72F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72F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72F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B72F2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B72F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B72F2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B72F2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B72F2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B72F2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B72F2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B72F2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B72F2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B72F2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B72F2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B72F2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B72F2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B72F2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72F2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B72F2"/>
    <w:rPr>
      <w:i/>
      <w:iCs/>
      <w:color w:val="4F81BD" w:themeColor="accent1"/>
    </w:rPr>
  </w:style>
  <w:style w:type="paragraph" w:styleId="List">
    <w:name w:val="List"/>
    <w:basedOn w:val="Normal"/>
    <w:uiPriority w:val="99"/>
    <w:semiHidden/>
    <w:unhideWhenUsed/>
    <w:rsid w:val="002B72F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B72F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B72F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B72F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B72F2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2B72F2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B72F2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B72F2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B72F2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B72F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B72F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B72F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B72F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B72F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2B72F2"/>
    <w:pPr>
      <w:numPr>
        <w:numId w:val="9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B72F2"/>
    <w:pPr>
      <w:numPr>
        <w:numId w:val="10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B72F2"/>
    <w:pPr>
      <w:numPr>
        <w:numId w:val="11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B72F2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B72F2"/>
    <w:pPr>
      <w:numPr>
        <w:numId w:val="13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2B72F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72F2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B72F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B72F2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2B72F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B72F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B72F2"/>
  </w:style>
  <w:style w:type="paragraph" w:styleId="PlainText">
    <w:name w:val="Plain Text"/>
    <w:basedOn w:val="Normal"/>
    <w:link w:val="PlainTextChar"/>
    <w:uiPriority w:val="99"/>
    <w:semiHidden/>
    <w:unhideWhenUsed/>
    <w:rsid w:val="002B72F2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B72F2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2B72F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B72F2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B72F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B72F2"/>
  </w:style>
  <w:style w:type="paragraph" w:styleId="Subtitle">
    <w:name w:val="Subtitle"/>
    <w:basedOn w:val="Normal"/>
    <w:next w:val="Normal"/>
    <w:link w:val="SubtitleChar"/>
    <w:uiPriority w:val="11"/>
    <w:qFormat/>
    <w:rsid w:val="002B72F2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B72F2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B72F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B72F2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2B72F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2F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2B72F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B72F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B72F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B72F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B72F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B72F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B72F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B72F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B72F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B72F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B72F2"/>
    <w:pPr>
      <w:keepLines/>
      <w:spacing w:before="240" w:line="276" w:lineRule="auto"/>
      <w:jc w:val="left"/>
      <w:outlineLvl w:val="9"/>
    </w:pPr>
    <w:rPr>
      <w:rFonts w:asciiTheme="majorHAnsi" w:eastAsiaTheme="majorEastAsia" w:hAnsiTheme="majorHAnsi" w:cstheme="majorBidi"/>
      <w:b w:val="0"/>
      <w:snapToGrid/>
      <w:color w:val="365F91" w:themeColor="accent1" w:themeShade="BF"/>
      <w:sz w:val="32"/>
      <w:szCs w:val="32"/>
      <w:u w:val="none"/>
      <w:lang w:val="fr-CA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775B0"/>
    <w:rPr>
      <w:color w:val="808080"/>
      <w:shd w:val="clear" w:color="auto" w:fill="E6E6E6"/>
    </w:rPr>
  </w:style>
  <w:style w:type="paragraph" w:customStyle="1" w:styleId="Titredocument">
    <w:name w:val="Titre document"/>
    <w:basedOn w:val="Normal"/>
    <w:link w:val="TitredocumentCar"/>
    <w:qFormat/>
    <w:rsid w:val="00665375"/>
    <w:pPr>
      <w:spacing w:after="0" w:line="240" w:lineRule="auto"/>
    </w:pPr>
    <w:rPr>
      <w:rFonts w:ascii="Century Gothic" w:eastAsia="MS Mincho" w:hAnsi="Century Gothic" w:cs="Times New Roman"/>
      <w:b/>
      <w:caps/>
      <w:color w:val="1F497D" w:themeColor="text2"/>
      <w:sz w:val="28"/>
      <w:szCs w:val="28"/>
      <w:lang w:eastAsia="fr-FR"/>
    </w:rPr>
  </w:style>
  <w:style w:type="character" w:customStyle="1" w:styleId="TitredocumentCar">
    <w:name w:val="Titre document Car"/>
    <w:basedOn w:val="DefaultParagraphFont"/>
    <w:link w:val="Titredocument"/>
    <w:rsid w:val="00665375"/>
    <w:rPr>
      <w:rFonts w:ascii="Century Gothic" w:eastAsia="MS Mincho" w:hAnsi="Century Gothic" w:cs="Times New Roman"/>
      <w:b/>
      <w:caps/>
      <w:color w:val="1F497D" w:themeColor="text2"/>
      <w:sz w:val="28"/>
      <w:szCs w:val="28"/>
      <w:lang w:eastAsia="fr-FR"/>
    </w:rPr>
  </w:style>
  <w:style w:type="character" w:customStyle="1" w:styleId="normaltextrun">
    <w:name w:val="normaltextrun"/>
    <w:basedOn w:val="DefaultParagraphFont"/>
    <w:rsid w:val="00410C06"/>
  </w:style>
  <w:style w:type="character" w:customStyle="1" w:styleId="cf01">
    <w:name w:val="cf01"/>
    <w:basedOn w:val="DefaultParagraphFont"/>
    <w:rsid w:val="00787D67"/>
    <w:rPr>
      <w:rFonts w:ascii="Segoe UI" w:hAnsi="Segoe UI" w:cs="Segoe UI" w:hint="default"/>
      <w:sz w:val="18"/>
      <w:szCs w:val="18"/>
    </w:rPr>
  </w:style>
  <w:style w:type="character" w:customStyle="1" w:styleId="xn-location">
    <w:name w:val="xn-location"/>
    <w:basedOn w:val="DefaultParagraphFont"/>
    <w:rsid w:val="008920BA"/>
  </w:style>
  <w:style w:type="character" w:styleId="FollowedHyperlink">
    <w:name w:val="FollowedHyperlink"/>
    <w:basedOn w:val="DefaultParagraphFont"/>
    <w:uiPriority w:val="99"/>
    <w:semiHidden/>
    <w:unhideWhenUsed/>
    <w:rsid w:val="00E06A96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1C42E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8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9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6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5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1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arie-noelle.cano@couche-tard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212.net/c/link/?t=0&amp;l=fr&amp;o=3729840-1&amp;h=3513848393&amp;u=https%3A%2F%2Fcorpo.couche-tard.com%2Ffr%2F&amp;a=https%3A%2F%2Fcorpo.couche-tard.com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orkwithus.circlek.com/ca/fr/home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rie-noelle.cano@couche-tard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E70AC6FA11884C98B579311B0DB28F" ma:contentTypeVersion="13" ma:contentTypeDescription="Create a new document." ma:contentTypeScope="" ma:versionID="05429b65e2dc4d73b134eb84d93495de">
  <xsd:schema xmlns:xsd="http://www.w3.org/2001/XMLSchema" xmlns:xs="http://www.w3.org/2001/XMLSchema" xmlns:p="http://schemas.microsoft.com/office/2006/metadata/properties" xmlns:ns2="81672c67-9ad1-4cab-ac19-a6d0d67bfa9f" xmlns:ns3="481f4e34-7c11-448e-b74d-3ae218ee152f" targetNamespace="http://schemas.microsoft.com/office/2006/metadata/properties" ma:root="true" ma:fieldsID="6ac11ee15952d96b6d0d59ffe947ebff" ns2:_="" ns3:_="">
    <xsd:import namespace="81672c67-9ad1-4cab-ac19-a6d0d67bfa9f"/>
    <xsd:import namespace="481f4e34-7c11-448e-b74d-3ae218ee15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672c67-9ad1-4cab-ac19-a6d0d67bfa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137d23c-85e0-400d-92cc-da388d1e53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f4e34-7c11-448e-b74d-3ae218ee15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c2612f7d-de52-42b8-aa34-4c42bcdf3099}" ma:internalName="TaxCatchAll" ma:showField="CatchAllData" ma:web="481f4e34-7c11-448e-b74d-3ae218ee15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81f4e34-7c11-448e-b74d-3ae218ee152f" xsi:nil="true"/>
    <lcf76f155ced4ddcb4097134ff3c332f xmlns="81672c67-9ad1-4cab-ac19-a6d0d67bfa9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ED006ED-2686-4C58-8370-D9A21B81B5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D0BEA4-0790-44D1-90D5-023E55A140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672c67-9ad1-4cab-ac19-a6d0d67bfa9f"/>
    <ds:schemaRef ds:uri="481f4e34-7c11-448e-b74d-3ae218ee15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EE788F-3AE0-437B-A364-C6BF6E1C622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72FA42-D155-40A8-99D1-D61C26695061}">
  <ds:schemaRefs>
    <ds:schemaRef ds:uri="http://schemas.microsoft.com/office/2006/metadata/properties"/>
    <ds:schemaRef ds:uri="http://schemas.microsoft.com/office/infopath/2007/PartnerControls"/>
    <ds:schemaRef ds:uri="481f4e34-7c11-448e-b74d-3ae218ee152f"/>
    <ds:schemaRef ds:uri="81672c67-9ad1-4cab-ac19-a6d0d67bfa9f"/>
  </ds:schemaRefs>
</ds:datastoreItem>
</file>

<file path=docMetadata/LabelInfo.xml><?xml version="1.0" encoding="utf-8"?>
<clbl:labelList xmlns:clbl="http://schemas.microsoft.com/office/2020/mipLabelMetadata">
  <clbl:label id="{19da1f3c-d958-44ea-850d-195c1502525c}" enabled="0" method="" siteId="{19da1f3c-d958-44ea-850d-195c1502525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936</Words>
  <Characters>5336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>Couche-Tard</Company>
  <LinksUpToDate>false</LinksUpToDate>
  <CharactersWithSpaces>62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ommee, Louise</dc:creator>
  <cp:keywords/>
  <dc:description/>
  <cp:lastModifiedBy>Ndamama, Amine</cp:lastModifiedBy>
  <cp:revision>4</cp:revision>
  <cp:lastPrinted>2018-11-12T19:54:00Z</cp:lastPrinted>
  <dcterms:created xsi:type="dcterms:W3CDTF">2023-02-27T21:13:00Z</dcterms:created>
  <dcterms:modified xsi:type="dcterms:W3CDTF">2023-03-01T14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E70AC6FA11884C98B579311B0DB28F</vt:lpwstr>
  </property>
  <property fmtid="{D5CDD505-2E9C-101B-9397-08002B2CF9AE}" pid="3" name="GrammarlyDocumentId">
    <vt:lpwstr>e55610ac3d28912e63c2ab334c79db7e4cc1b5fd4dd6009a0de1a77c987b33a3</vt:lpwstr>
  </property>
  <property fmtid="{D5CDD505-2E9C-101B-9397-08002B2CF9AE}" pid="4" name="MediaServiceImageTags">
    <vt:lpwstr/>
  </property>
</Properties>
</file>